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3680" w:type="dxa"/>
        <w:tblLayout w:type="fixed"/>
        <w:tblLook w:val="0480" w:firstRow="0" w:lastRow="0" w:firstColumn="1" w:lastColumn="0" w:noHBand="0" w:noVBand="1"/>
        <w:tblCaption w:val="SFA Procurement Table"/>
      </w:tblPr>
      <w:tblGrid>
        <w:gridCol w:w="2965"/>
        <w:gridCol w:w="1530"/>
        <w:gridCol w:w="630"/>
        <w:gridCol w:w="4391"/>
        <w:gridCol w:w="1990"/>
        <w:gridCol w:w="2174"/>
      </w:tblGrid>
      <w:tr w:rsidR="00BF211C" w14:paraId="1D3A66B3" w14:textId="77777777" w:rsidTr="007A5D0B">
        <w:trPr>
          <w:cantSplit/>
          <w:tblHeader/>
        </w:trPr>
        <w:tc>
          <w:tcPr>
            <w:tcW w:w="4495" w:type="dxa"/>
            <w:gridSpan w:val="2"/>
            <w:shd w:val="clear" w:color="auto" w:fill="F2F2F2" w:themeFill="background1" w:themeFillShade="F2"/>
          </w:tcPr>
          <w:p w14:paraId="1BD2F4CF" w14:textId="77777777" w:rsidR="00BF211C" w:rsidRPr="002B50E0" w:rsidRDefault="00BF211C" w:rsidP="002F33A3">
            <w:pPr>
              <w:rPr>
                <w:b/>
                <w:sz w:val="28"/>
                <w:szCs w:val="28"/>
              </w:rPr>
            </w:pPr>
            <w:r w:rsidRPr="002B50E0">
              <w:rPr>
                <w:b/>
                <w:sz w:val="28"/>
                <w:szCs w:val="28"/>
              </w:rPr>
              <w:t>SFA PROCUREMENT TABLE</w:t>
            </w:r>
          </w:p>
        </w:tc>
        <w:tc>
          <w:tcPr>
            <w:tcW w:w="9185" w:type="dxa"/>
            <w:gridSpan w:val="4"/>
          </w:tcPr>
          <w:p w14:paraId="0706716F" w14:textId="2384AAC2" w:rsidR="00BF211C" w:rsidRPr="002B50E0" w:rsidRDefault="00BF211C" w:rsidP="00BF211C">
            <w:pPr>
              <w:rPr>
                <w:b/>
                <w:sz w:val="28"/>
                <w:szCs w:val="28"/>
              </w:rPr>
            </w:pPr>
            <w:r w:rsidRPr="002B50E0">
              <w:rPr>
                <w:b/>
                <w:sz w:val="28"/>
                <w:szCs w:val="28"/>
              </w:rPr>
              <w:t xml:space="preserve">SFA </w:t>
            </w:r>
            <w:r w:rsidR="002F33A3">
              <w:rPr>
                <w:b/>
                <w:sz w:val="28"/>
                <w:szCs w:val="28"/>
              </w:rPr>
              <w:t>Name</w:t>
            </w:r>
            <w:r w:rsidRPr="002B50E0">
              <w:rPr>
                <w:b/>
                <w:sz w:val="28"/>
                <w:szCs w:val="28"/>
              </w:rPr>
              <w:t>:</w:t>
            </w:r>
          </w:p>
        </w:tc>
      </w:tr>
      <w:tr w:rsidR="00BF211C" w14:paraId="01DDFB26" w14:textId="77777777" w:rsidTr="007A5D0B">
        <w:trPr>
          <w:cantSplit/>
          <w:trHeight w:val="350"/>
        </w:trPr>
        <w:tc>
          <w:tcPr>
            <w:tcW w:w="13680" w:type="dxa"/>
            <w:gridSpan w:val="6"/>
            <w:shd w:val="clear" w:color="auto" w:fill="D9D9D9" w:themeFill="background1" w:themeFillShade="D9"/>
          </w:tcPr>
          <w:p w14:paraId="64829D6B" w14:textId="7887F7FB" w:rsidR="00BF211C" w:rsidRPr="00EE4318" w:rsidRDefault="00BF211C" w:rsidP="0020339C">
            <w:pPr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</w:pPr>
            <w:r w:rsidRPr="00EE4318">
              <w:rPr>
                <w:rFonts w:ascii="Calibri" w:hAnsi="Calibri"/>
                <w:bCs/>
                <w:color w:val="000000"/>
              </w:rPr>
              <w:t xml:space="preserve">List </w:t>
            </w:r>
            <w:r>
              <w:rPr>
                <w:rFonts w:ascii="Calibri" w:hAnsi="Calibri"/>
                <w:bCs/>
                <w:color w:val="000000"/>
              </w:rPr>
              <w:t xml:space="preserve">name(s), position(s)/title(s) and contact information of those person(s) </w:t>
            </w:r>
            <w:r w:rsidR="002F33A3">
              <w:rPr>
                <w:rFonts w:ascii="Calibri" w:hAnsi="Calibri"/>
                <w:bCs/>
                <w:color w:val="000000"/>
              </w:rPr>
              <w:t xml:space="preserve">responsible for procurement on behalf of the school food authority (SFA). </w:t>
            </w:r>
          </w:p>
        </w:tc>
      </w:tr>
      <w:tr w:rsidR="00BF211C" w14:paraId="1C0E49AE" w14:textId="77777777" w:rsidTr="007A5D0B">
        <w:trPr>
          <w:cantSplit/>
          <w:trHeight w:val="359"/>
        </w:trPr>
        <w:tc>
          <w:tcPr>
            <w:tcW w:w="2965" w:type="dxa"/>
            <w:shd w:val="clear" w:color="auto" w:fill="D9D9D9" w:themeFill="background1" w:themeFillShade="D9"/>
          </w:tcPr>
          <w:p w14:paraId="3BF89C26" w14:textId="77777777" w:rsidR="00BF211C" w:rsidRPr="00EE4318" w:rsidRDefault="00BF211C" w:rsidP="00BF211C">
            <w:pPr>
              <w:jc w:val="center"/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</w:pPr>
            <w:r w:rsidRPr="00EE4318">
              <w:rPr>
                <w:rFonts w:ascii="Calibri" w:hAnsi="Calibri"/>
                <w:b/>
                <w:bCs/>
                <w:color w:val="000000"/>
              </w:rPr>
              <w:t>Name</w:t>
            </w:r>
          </w:p>
          <w:p w14:paraId="4B8B3240" w14:textId="77777777" w:rsidR="00BF211C" w:rsidRPr="00EE4318" w:rsidRDefault="00BF211C" w:rsidP="00BF211C">
            <w:pPr>
              <w:jc w:val="center"/>
              <w:rPr>
                <w:b/>
              </w:rPr>
            </w:pPr>
          </w:p>
        </w:tc>
        <w:tc>
          <w:tcPr>
            <w:tcW w:w="2160" w:type="dxa"/>
            <w:gridSpan w:val="2"/>
            <w:shd w:val="clear" w:color="auto" w:fill="D9D9D9" w:themeFill="background1" w:themeFillShade="D9"/>
          </w:tcPr>
          <w:p w14:paraId="3613A6EE" w14:textId="77777777" w:rsidR="00BF211C" w:rsidRPr="00EE4318" w:rsidRDefault="00BF211C" w:rsidP="00BF211C">
            <w:pPr>
              <w:jc w:val="center"/>
              <w:rPr>
                <w:b/>
              </w:rPr>
            </w:pPr>
            <w:r w:rsidRPr="00EE4318">
              <w:rPr>
                <w:b/>
              </w:rPr>
              <w:t>Position/Title</w:t>
            </w:r>
          </w:p>
        </w:tc>
        <w:tc>
          <w:tcPr>
            <w:tcW w:w="6381" w:type="dxa"/>
            <w:gridSpan w:val="2"/>
            <w:shd w:val="clear" w:color="auto" w:fill="D9D9D9" w:themeFill="background1" w:themeFillShade="D9"/>
          </w:tcPr>
          <w:p w14:paraId="26C7BB17" w14:textId="28CD0DE2" w:rsidR="00BF211C" w:rsidRPr="007A5D0B" w:rsidRDefault="007A5D0B" w:rsidP="007A5D0B">
            <w:pPr>
              <w:jc w:val="center"/>
              <w:rPr>
                <w:b/>
              </w:rPr>
            </w:pPr>
            <w:r>
              <w:rPr>
                <w:b/>
              </w:rPr>
              <w:t xml:space="preserve">Procurement </w:t>
            </w:r>
            <w:r w:rsidR="00BF211C" w:rsidRPr="00EE4318">
              <w:rPr>
                <w:b/>
              </w:rPr>
              <w:t>Responsibilities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14:paraId="432C7842" w14:textId="72BCAA36" w:rsidR="00BF211C" w:rsidRPr="007A5D0B" w:rsidRDefault="00BF211C" w:rsidP="007A5D0B">
            <w:pPr>
              <w:jc w:val="center"/>
              <w:rPr>
                <w:rFonts w:ascii="Calibri" w:hAnsi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Contact Information</w:t>
            </w:r>
          </w:p>
        </w:tc>
      </w:tr>
      <w:tr w:rsidR="00BF211C" w14:paraId="6044F68A" w14:textId="77777777" w:rsidTr="007A66BA">
        <w:trPr>
          <w:cantSplit/>
        </w:trPr>
        <w:tc>
          <w:tcPr>
            <w:tcW w:w="2965" w:type="dxa"/>
          </w:tcPr>
          <w:p w14:paraId="6B2D598C" w14:textId="77777777" w:rsidR="00BF211C" w:rsidRDefault="00BF211C" w:rsidP="00BF211C"/>
        </w:tc>
        <w:tc>
          <w:tcPr>
            <w:tcW w:w="2160" w:type="dxa"/>
            <w:gridSpan w:val="2"/>
          </w:tcPr>
          <w:p w14:paraId="45D138AF" w14:textId="77777777" w:rsidR="00BF211C" w:rsidRDefault="00BF211C" w:rsidP="00BF211C"/>
        </w:tc>
        <w:tc>
          <w:tcPr>
            <w:tcW w:w="6381" w:type="dxa"/>
            <w:gridSpan w:val="2"/>
          </w:tcPr>
          <w:p w14:paraId="06786FEA" w14:textId="77777777" w:rsidR="00BF211C" w:rsidRDefault="00BF211C" w:rsidP="00BF211C"/>
        </w:tc>
        <w:tc>
          <w:tcPr>
            <w:tcW w:w="2174" w:type="dxa"/>
          </w:tcPr>
          <w:p w14:paraId="556A0B6B" w14:textId="77777777" w:rsidR="00BF211C" w:rsidRDefault="00BF211C" w:rsidP="00BF211C"/>
        </w:tc>
      </w:tr>
      <w:tr w:rsidR="00BF211C" w14:paraId="51A8FA3A" w14:textId="77777777" w:rsidTr="007A66BA">
        <w:trPr>
          <w:cantSplit/>
        </w:trPr>
        <w:tc>
          <w:tcPr>
            <w:tcW w:w="2965" w:type="dxa"/>
          </w:tcPr>
          <w:p w14:paraId="50B2F0D6" w14:textId="77777777" w:rsidR="00BF211C" w:rsidRDefault="00BF211C" w:rsidP="00BF211C"/>
        </w:tc>
        <w:tc>
          <w:tcPr>
            <w:tcW w:w="2160" w:type="dxa"/>
            <w:gridSpan w:val="2"/>
          </w:tcPr>
          <w:p w14:paraId="7BCE2060" w14:textId="77777777" w:rsidR="00BF211C" w:rsidRDefault="00BF211C" w:rsidP="00BF211C"/>
        </w:tc>
        <w:tc>
          <w:tcPr>
            <w:tcW w:w="6381" w:type="dxa"/>
            <w:gridSpan w:val="2"/>
          </w:tcPr>
          <w:p w14:paraId="2DBCEC86" w14:textId="77777777" w:rsidR="00BF211C" w:rsidRDefault="00BF211C" w:rsidP="00BF211C"/>
        </w:tc>
        <w:tc>
          <w:tcPr>
            <w:tcW w:w="2174" w:type="dxa"/>
          </w:tcPr>
          <w:p w14:paraId="43CAAF04" w14:textId="77777777" w:rsidR="00BF211C" w:rsidRDefault="00BF211C" w:rsidP="00BF211C"/>
        </w:tc>
      </w:tr>
      <w:tr w:rsidR="00BF211C" w14:paraId="7E2D169B" w14:textId="77777777" w:rsidTr="00A82A6E">
        <w:trPr>
          <w:cantSplit/>
        </w:trPr>
        <w:tc>
          <w:tcPr>
            <w:tcW w:w="13680" w:type="dxa"/>
            <w:gridSpan w:val="6"/>
            <w:shd w:val="clear" w:color="auto" w:fill="D9D9D9" w:themeFill="background1" w:themeFillShade="D9"/>
          </w:tcPr>
          <w:p w14:paraId="0CA056C2" w14:textId="77777777" w:rsidR="00BF211C" w:rsidRPr="00CA4DB1" w:rsidRDefault="00BF211C" w:rsidP="007A5D0B">
            <w:pPr>
              <w:rPr>
                <w:b/>
              </w:rPr>
            </w:pPr>
            <w:r w:rsidRPr="00CA4DB1">
              <w:rPr>
                <w:b/>
              </w:rPr>
              <w:t xml:space="preserve">MICRO &amp; SMALL PURCHASE THRESHOLD INFORAMTION:  </w:t>
            </w:r>
          </w:p>
        </w:tc>
      </w:tr>
      <w:tr w:rsidR="00BF211C" w14:paraId="4E8B31CD" w14:textId="77777777" w:rsidTr="002F33A3">
        <w:trPr>
          <w:cantSplit/>
        </w:trPr>
        <w:tc>
          <w:tcPr>
            <w:tcW w:w="9516" w:type="dxa"/>
            <w:gridSpan w:val="4"/>
          </w:tcPr>
          <w:p w14:paraId="5F7DD1B9" w14:textId="6FE7A971" w:rsidR="00BF211C" w:rsidRDefault="00BF211C" w:rsidP="007A66BA">
            <w:pPr>
              <w:jc w:val="right"/>
            </w:pPr>
            <w:r w:rsidRPr="00CA4DB1">
              <w:t>What is the</w:t>
            </w:r>
            <w:r w:rsidR="0020339C">
              <w:t xml:space="preserve"> </w:t>
            </w:r>
            <w:r w:rsidR="0020339C" w:rsidRPr="0020339C">
              <w:rPr>
                <w:b/>
              </w:rPr>
              <w:t>LEA/SFA</w:t>
            </w:r>
            <w:r w:rsidRPr="00CA4DB1">
              <w:t xml:space="preserve"> micro-purchase threshold</w:t>
            </w:r>
            <w:r w:rsidRPr="00CA4DB1">
              <w:rPr>
                <w:b/>
              </w:rPr>
              <w:t>?</w:t>
            </w:r>
            <w:r w:rsidRPr="00CA4DB1">
              <w:t xml:space="preserve">  </w:t>
            </w:r>
          </w:p>
        </w:tc>
        <w:tc>
          <w:tcPr>
            <w:tcW w:w="4164" w:type="dxa"/>
            <w:gridSpan w:val="2"/>
          </w:tcPr>
          <w:p w14:paraId="78E399AB" w14:textId="77777777" w:rsidR="00BF211C" w:rsidRDefault="00BF211C" w:rsidP="00BF211C">
            <w:r>
              <w:t>$</w:t>
            </w:r>
          </w:p>
        </w:tc>
      </w:tr>
      <w:tr w:rsidR="00BF211C" w14:paraId="2054CFFC" w14:textId="77777777" w:rsidTr="002F33A3">
        <w:trPr>
          <w:cantSplit/>
        </w:trPr>
        <w:tc>
          <w:tcPr>
            <w:tcW w:w="9516" w:type="dxa"/>
            <w:gridSpan w:val="4"/>
          </w:tcPr>
          <w:p w14:paraId="26C7B232" w14:textId="77777777" w:rsidR="00BF211C" w:rsidRDefault="00BF211C" w:rsidP="007A66BA">
            <w:pPr>
              <w:jc w:val="right"/>
            </w:pPr>
            <w:r w:rsidRPr="00CA4DB1">
              <w:t xml:space="preserve">What is the </w:t>
            </w:r>
            <w:r w:rsidR="0020339C" w:rsidRPr="0020339C">
              <w:rPr>
                <w:b/>
              </w:rPr>
              <w:t>LEA/SFA</w:t>
            </w:r>
            <w:r w:rsidR="0020339C">
              <w:t xml:space="preserve"> </w:t>
            </w:r>
            <w:r w:rsidRPr="00CA4DB1">
              <w:t>small purchase threshold</w:t>
            </w:r>
            <w:r w:rsidRPr="00CA4DB1">
              <w:rPr>
                <w:b/>
              </w:rPr>
              <w:t>?</w:t>
            </w:r>
            <w:r w:rsidR="00753B91">
              <w:t xml:space="preserve"> </w:t>
            </w:r>
            <w:r w:rsidRPr="00CA4DB1">
              <w:t xml:space="preserve"> </w:t>
            </w:r>
          </w:p>
        </w:tc>
        <w:tc>
          <w:tcPr>
            <w:tcW w:w="4164" w:type="dxa"/>
            <w:gridSpan w:val="2"/>
          </w:tcPr>
          <w:p w14:paraId="560BDE1D" w14:textId="77777777" w:rsidR="00BF211C" w:rsidRDefault="00BF211C" w:rsidP="00BF211C">
            <w:r>
              <w:t>$</w:t>
            </w:r>
          </w:p>
        </w:tc>
      </w:tr>
      <w:tr w:rsidR="002F33A3" w14:paraId="600C2394" w14:textId="77777777" w:rsidTr="002C7BA4">
        <w:trPr>
          <w:cantSplit/>
        </w:trPr>
        <w:tc>
          <w:tcPr>
            <w:tcW w:w="13680" w:type="dxa"/>
            <w:gridSpan w:val="6"/>
          </w:tcPr>
          <w:p w14:paraId="3D33A035" w14:textId="1F2E6B16" w:rsidR="002F33A3" w:rsidRPr="007A5D0B" w:rsidRDefault="007A5D0B" w:rsidP="00BF211C">
            <w:pPr>
              <w:rPr>
                <w:rFonts w:cstheme="minorHAnsi"/>
              </w:rPr>
            </w:pPr>
            <w:r w:rsidRPr="007A5D0B">
              <w:rPr>
                <w:rFonts w:cstheme="minorHAnsi"/>
                <w:b/>
                <w:bCs/>
              </w:rPr>
              <w:t>INSTRUCTIONS:</w:t>
            </w:r>
            <w:r>
              <w:rPr>
                <w:rFonts w:cstheme="minorHAnsi"/>
              </w:rPr>
              <w:t xml:space="preserve"> </w:t>
            </w:r>
            <w:r w:rsidRPr="007A5D0B">
              <w:rPr>
                <w:rFonts w:cstheme="minorHAnsi"/>
              </w:rPr>
              <w:t>Complete the tables below based on the vendor paid list from the business office. This is a list of vendors and the total amount paid for the school year from the school food service account.</w:t>
            </w:r>
            <w:r w:rsidR="009C1106">
              <w:rPr>
                <w:rFonts w:cstheme="minorHAnsi"/>
              </w:rPr>
              <w:t xml:space="preserve"> Each vendor must be listed on this tool.</w:t>
            </w:r>
          </w:p>
          <w:p w14:paraId="0F842F43" w14:textId="77777777" w:rsidR="007A5D0B" w:rsidRPr="007A5D0B" w:rsidRDefault="007A5D0B" w:rsidP="00BF211C">
            <w:pPr>
              <w:rPr>
                <w:rFonts w:cstheme="minorHAnsi"/>
              </w:rPr>
            </w:pPr>
          </w:p>
          <w:p w14:paraId="1A6ACD66" w14:textId="77777777" w:rsidR="007A5D0B" w:rsidRPr="007A5D0B" w:rsidRDefault="007A5D0B" w:rsidP="007A5D0B">
            <w:pPr>
              <w:rPr>
                <w:rFonts w:cstheme="minorHAnsi"/>
                <w:bCs/>
              </w:rPr>
            </w:pPr>
            <w:r w:rsidRPr="007A5D0B">
              <w:rPr>
                <w:rFonts w:cstheme="minorHAnsi"/>
                <w:b/>
              </w:rPr>
              <w:t>Micro-purchase</w:t>
            </w:r>
            <w:r w:rsidRPr="007A5D0B">
              <w:rPr>
                <w:rFonts w:cstheme="minorHAnsi"/>
                <w:bCs/>
              </w:rPr>
              <w:t xml:space="preserve"> procedures may be used when the value of a purchase is less than $10,000*. SFAs may choose to establish a higher threshold up to $50,000 by meeting the self-certification requirements below. Micro-purchases are made without getting price quotes and must meet the following criteria:</w:t>
            </w:r>
          </w:p>
          <w:p w14:paraId="0E567443" w14:textId="77777777" w:rsidR="007A5D0B" w:rsidRPr="007A5D0B" w:rsidRDefault="007A5D0B" w:rsidP="007A5D0B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Purchases should be distributed equitably among qualified suppliers.</w:t>
            </w:r>
          </w:p>
          <w:p w14:paraId="25B6D647" w14:textId="77777777" w:rsidR="007A5D0B" w:rsidRPr="007A5D0B" w:rsidRDefault="007A5D0B" w:rsidP="007A5D0B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Prices must be reasonable.</w:t>
            </w:r>
          </w:p>
          <w:p w14:paraId="72473483" w14:textId="77777777" w:rsidR="007A5D0B" w:rsidRPr="007A5D0B" w:rsidRDefault="007A5D0B" w:rsidP="007A5D0B">
            <w:pPr>
              <w:pStyle w:val="ListParagraph"/>
              <w:numPr>
                <w:ilvl w:val="0"/>
                <w:numId w:val="45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Documentation must be kept including receipts and justification for using the micro-purchase method.</w:t>
            </w:r>
          </w:p>
          <w:p w14:paraId="30B673D0" w14:textId="77777777" w:rsidR="007A5D0B" w:rsidRPr="007A5D0B" w:rsidRDefault="007A5D0B" w:rsidP="007A5D0B">
            <w:p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  <w:u w:val="single"/>
              </w:rPr>
              <w:t>Self-Certification</w:t>
            </w:r>
            <w:r w:rsidRPr="007A5D0B">
              <w:rPr>
                <w:rFonts w:cstheme="minorHAnsi"/>
                <w:bCs/>
              </w:rPr>
              <w:t>: SFAs wishing to increase their micro-purchase threshold up to $50,000 must self-certify annually by justifying why they want to increase the threshold and have supporting documentation of being a low-risk auditee.</w:t>
            </w:r>
          </w:p>
          <w:p w14:paraId="77B09503" w14:textId="77777777" w:rsidR="007A5D0B" w:rsidRPr="007A5D0B" w:rsidRDefault="007A5D0B" w:rsidP="00BF211C">
            <w:pPr>
              <w:rPr>
                <w:rFonts w:cstheme="minorHAnsi"/>
              </w:rPr>
            </w:pPr>
          </w:p>
          <w:p w14:paraId="3FD90691" w14:textId="77777777" w:rsidR="007A5D0B" w:rsidRPr="007A5D0B" w:rsidRDefault="007A5D0B" w:rsidP="007A5D0B">
            <w:pPr>
              <w:rPr>
                <w:rFonts w:cstheme="minorHAnsi"/>
                <w:bCs/>
              </w:rPr>
            </w:pPr>
            <w:r w:rsidRPr="007A5D0B">
              <w:rPr>
                <w:rFonts w:cstheme="minorHAnsi"/>
                <w:b/>
              </w:rPr>
              <w:t>Small purchase</w:t>
            </w:r>
            <w:r w:rsidRPr="007A5D0B">
              <w:rPr>
                <w:rFonts w:cstheme="minorHAnsi"/>
                <w:bCs/>
              </w:rPr>
              <w:t xml:space="preserve"> procedures may be used when the total purchase amount is less than $250,000*. With this method, the following steps must be followed:</w:t>
            </w:r>
          </w:p>
          <w:p w14:paraId="03DDC06C" w14:textId="77777777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Develop a solicitation document with product specifications.</w:t>
            </w:r>
          </w:p>
          <w:p w14:paraId="6D2B973E" w14:textId="77777777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Contact vendors for price quotes.</w:t>
            </w:r>
          </w:p>
          <w:p w14:paraId="3C562594" w14:textId="77777777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Document vendor responses.</w:t>
            </w:r>
          </w:p>
          <w:p w14:paraId="4FEC6293" w14:textId="77777777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Evaluate vendor responses.</w:t>
            </w:r>
          </w:p>
          <w:p w14:paraId="3A8E8A01" w14:textId="77777777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Select the vendor.</w:t>
            </w:r>
          </w:p>
          <w:p w14:paraId="095111B9" w14:textId="77777777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Monitor the contract.</w:t>
            </w:r>
          </w:p>
          <w:p w14:paraId="06219305" w14:textId="77777777" w:rsidR="007A5D0B" w:rsidRPr="007A5D0B" w:rsidRDefault="007A5D0B" w:rsidP="007A5D0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Cs/>
              </w:rPr>
            </w:pPr>
            <w:r w:rsidRPr="007A5D0B">
              <w:rPr>
                <w:rFonts w:cstheme="minorHAnsi"/>
                <w:bCs/>
              </w:rPr>
              <w:t>Maintain documentation.</w:t>
            </w:r>
          </w:p>
          <w:p w14:paraId="19FBF4C9" w14:textId="77777777" w:rsidR="007A5D0B" w:rsidRPr="007A5D0B" w:rsidRDefault="007A5D0B" w:rsidP="00BF211C">
            <w:pPr>
              <w:rPr>
                <w:rFonts w:cstheme="minorHAnsi"/>
              </w:rPr>
            </w:pPr>
          </w:p>
          <w:p w14:paraId="1E5FE620" w14:textId="71EA882D" w:rsidR="007A5D0B" w:rsidRPr="007A5D0B" w:rsidRDefault="007A5D0B" w:rsidP="00BF211C">
            <w:pPr>
              <w:rPr>
                <w:rFonts w:cstheme="minorHAnsi"/>
              </w:rPr>
            </w:pPr>
            <w:r w:rsidRPr="007A5D0B">
              <w:rPr>
                <w:rFonts w:cstheme="minorHAnsi"/>
                <w:b/>
              </w:rPr>
              <w:t>Formal procurement</w:t>
            </w:r>
            <w:r w:rsidRPr="007A5D0B">
              <w:rPr>
                <w:rFonts w:cstheme="minorHAnsi"/>
                <w:bCs/>
              </w:rPr>
              <w:t xml:space="preserve"> must be used when the value of a purchase is greater than $250,000*. The types of formal procurement include Invitation for Bid (IFB) and Request for Proposal (RFP).</w:t>
            </w:r>
          </w:p>
        </w:tc>
      </w:tr>
    </w:tbl>
    <w:tbl>
      <w:tblPr>
        <w:tblStyle w:val="TableGrid"/>
        <w:tblpPr w:leftFromText="180" w:rightFromText="180" w:vertAnchor="text" w:tblpXSpec="center" w:tblpY="1"/>
        <w:tblOverlap w:val="never"/>
        <w:tblW w:w="13680" w:type="dxa"/>
        <w:jc w:val="center"/>
        <w:tblLayout w:type="fixed"/>
        <w:tblLook w:val="04A0" w:firstRow="1" w:lastRow="0" w:firstColumn="1" w:lastColumn="0" w:noHBand="0" w:noVBand="1"/>
        <w:tblCaption w:val="SFA Procurement Table"/>
      </w:tblPr>
      <w:tblGrid>
        <w:gridCol w:w="2245"/>
        <w:gridCol w:w="2070"/>
        <w:gridCol w:w="1890"/>
        <w:gridCol w:w="43"/>
        <w:gridCol w:w="2027"/>
        <w:gridCol w:w="2340"/>
        <w:gridCol w:w="900"/>
        <w:gridCol w:w="630"/>
        <w:gridCol w:w="1535"/>
      </w:tblGrid>
      <w:tr w:rsidR="00D963A2" w14:paraId="3B025374" w14:textId="77777777" w:rsidTr="009E1522">
        <w:trPr>
          <w:cantSplit/>
          <w:trHeight w:val="440"/>
          <w:tblHeader/>
          <w:jc w:val="center"/>
        </w:trPr>
        <w:tc>
          <w:tcPr>
            <w:tcW w:w="11515" w:type="dxa"/>
            <w:gridSpan w:val="7"/>
            <w:vMerge w:val="restart"/>
            <w:shd w:val="clear" w:color="auto" w:fill="D9D9D9" w:themeFill="background1" w:themeFillShade="D9"/>
          </w:tcPr>
          <w:p w14:paraId="15A093D2" w14:textId="45DC0E90" w:rsidR="00D963A2" w:rsidRDefault="00D963A2" w:rsidP="00433FF5">
            <w:pPr>
              <w:rPr>
                <w:i/>
                <w:sz w:val="28"/>
                <w:szCs w:val="28"/>
              </w:rPr>
            </w:pPr>
            <w:r>
              <w:lastRenderedPageBreak/>
              <w:br w:type="page"/>
            </w:r>
            <w:r w:rsidRPr="00F56F63">
              <w:rPr>
                <w:b/>
                <w:sz w:val="28"/>
                <w:szCs w:val="28"/>
              </w:rPr>
              <w:t>Micro</w:t>
            </w:r>
            <w:r>
              <w:rPr>
                <w:b/>
                <w:sz w:val="28"/>
                <w:szCs w:val="28"/>
              </w:rPr>
              <w:t>-</w:t>
            </w:r>
            <w:r w:rsidRPr="00F56F63">
              <w:rPr>
                <w:b/>
                <w:sz w:val="28"/>
                <w:szCs w:val="28"/>
              </w:rPr>
              <w:t>Purchases</w:t>
            </w:r>
            <w:r>
              <w:rPr>
                <w:b/>
                <w:sz w:val="28"/>
                <w:szCs w:val="28"/>
              </w:rPr>
              <w:t xml:space="preserve">:  Complete chart below for all vendors where micro-purchase procedures were used. </w:t>
            </w:r>
            <w:r w:rsidRPr="00F56F63">
              <w:rPr>
                <w:i/>
                <w:sz w:val="28"/>
                <w:szCs w:val="28"/>
              </w:rPr>
              <w:t xml:space="preserve"> </w:t>
            </w:r>
          </w:p>
          <w:p w14:paraId="2C88F801" w14:textId="1BD8C368" w:rsidR="00D963A2" w:rsidRPr="0070474E" w:rsidRDefault="00D963A2" w:rsidP="00433FF5">
            <w:pPr>
              <w:rPr>
                <w:i/>
                <w:sz w:val="28"/>
                <w:szCs w:val="28"/>
              </w:rPr>
            </w:pPr>
            <w:r w:rsidRPr="005D5E55">
              <w:rPr>
                <w:i/>
                <w:sz w:val="24"/>
                <w:szCs w:val="24"/>
              </w:rPr>
              <w:t xml:space="preserve">Micro-purchase procedures may be used when the value of the purchase is </w:t>
            </w:r>
            <w:r>
              <w:rPr>
                <w:i/>
                <w:sz w:val="24"/>
                <w:szCs w:val="24"/>
              </w:rPr>
              <w:t>equal to or less than</w:t>
            </w:r>
            <w:r w:rsidRPr="005D5E55">
              <w:rPr>
                <w:i/>
                <w:sz w:val="24"/>
                <w:szCs w:val="24"/>
              </w:rPr>
              <w:t xml:space="preserve"> $10,000*, (or $50,000* if self-certified).  SFA threshold may be more restrictive.</w:t>
            </w:r>
          </w:p>
        </w:tc>
        <w:tc>
          <w:tcPr>
            <w:tcW w:w="2165" w:type="dxa"/>
            <w:gridSpan w:val="2"/>
            <w:shd w:val="clear" w:color="auto" w:fill="D9D9D9" w:themeFill="background1" w:themeFillShade="D9"/>
          </w:tcPr>
          <w:p w14:paraId="7B4256A1" w14:textId="2B5BBC3A" w:rsidR="00D963A2" w:rsidRPr="00A6677C" w:rsidRDefault="00D963A2" w:rsidP="00433FF5">
            <w:pPr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id the SFA use micro-purchase procedures?</w:t>
            </w:r>
          </w:p>
        </w:tc>
      </w:tr>
      <w:tr w:rsidR="00D963A2" w14:paraId="343D9610" w14:textId="77777777" w:rsidTr="009C7DF0">
        <w:trPr>
          <w:cantSplit/>
          <w:trHeight w:val="440"/>
          <w:tblHeader/>
          <w:jc w:val="center"/>
        </w:trPr>
        <w:tc>
          <w:tcPr>
            <w:tcW w:w="11515" w:type="dxa"/>
            <w:gridSpan w:val="7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CF5D44" w14:textId="6997B0FD" w:rsidR="00D963A2" w:rsidRDefault="00D963A2" w:rsidP="00433FF5">
            <w:pPr>
              <w:jc w:val="center"/>
              <w:rPr>
                <w:b/>
              </w:rPr>
            </w:pPr>
          </w:p>
        </w:tc>
        <w:tc>
          <w:tcPr>
            <w:tcW w:w="216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EEC4B4" w14:textId="74C108B9" w:rsidR="00D963A2" w:rsidRDefault="00D963A2" w:rsidP="00433FF5">
            <w:pPr>
              <w:spacing w:line="480" w:lineRule="auto"/>
              <w:jc w:val="center"/>
            </w:pPr>
            <w:r>
              <w:t>Yes         No</w:t>
            </w:r>
          </w:p>
        </w:tc>
      </w:tr>
      <w:tr w:rsidR="00A6677C" w14:paraId="5F13291E" w14:textId="77777777" w:rsidTr="00433FF5">
        <w:trPr>
          <w:cantSplit/>
          <w:tblHeader/>
          <w:jc w:val="center"/>
        </w:trPr>
        <w:tc>
          <w:tcPr>
            <w:tcW w:w="2245" w:type="dxa"/>
            <w:shd w:val="clear" w:color="auto" w:fill="D9D9D9" w:themeFill="background1" w:themeFillShade="D9"/>
          </w:tcPr>
          <w:p w14:paraId="626260CF" w14:textId="77777777" w:rsidR="00A6677C" w:rsidRPr="00883597" w:rsidRDefault="00A6677C" w:rsidP="00433FF5">
            <w:pPr>
              <w:jc w:val="center"/>
              <w:rPr>
                <w:b/>
              </w:rPr>
            </w:pPr>
            <w:r>
              <w:br w:type="page"/>
            </w:r>
            <w:r>
              <w:rPr>
                <w:b/>
              </w:rPr>
              <w:t>Vendor Nam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7328C721" w14:textId="640E4BEC" w:rsidR="00A6677C" w:rsidRDefault="00A6677C" w:rsidP="00433FF5">
            <w:pPr>
              <w:jc w:val="center"/>
            </w:pPr>
            <w:r w:rsidRPr="00AA5FF6">
              <w:rPr>
                <w:b/>
              </w:rPr>
              <w:t>Goods/Services Provided</w:t>
            </w:r>
          </w:p>
        </w:tc>
        <w:tc>
          <w:tcPr>
            <w:tcW w:w="1933" w:type="dxa"/>
            <w:gridSpan w:val="2"/>
            <w:shd w:val="clear" w:color="auto" w:fill="D9D9D9" w:themeFill="background1" w:themeFillShade="D9"/>
          </w:tcPr>
          <w:p w14:paraId="3CAE5C83" w14:textId="05B7CCC0" w:rsidR="00A6677C" w:rsidRPr="006818EE" w:rsidRDefault="00433FF5" w:rsidP="00433FF5">
            <w:pPr>
              <w:jc w:val="center"/>
              <w:rPr>
                <w:b/>
              </w:rPr>
            </w:pPr>
            <w:r>
              <w:rPr>
                <w:b/>
              </w:rPr>
              <w:t xml:space="preserve">Annual $ Amount </w:t>
            </w:r>
            <w:r w:rsidR="00A6677C" w:rsidRPr="00AA5FF6">
              <w:rPr>
                <w:b/>
              </w:rPr>
              <w:t>Paid to Vendor</w:t>
            </w:r>
          </w:p>
        </w:tc>
        <w:tc>
          <w:tcPr>
            <w:tcW w:w="4367" w:type="dxa"/>
            <w:gridSpan w:val="2"/>
            <w:shd w:val="clear" w:color="auto" w:fill="D9D9D9" w:themeFill="background1" w:themeFillShade="D9"/>
          </w:tcPr>
          <w:p w14:paraId="081FDB5F" w14:textId="1EE576DF" w:rsidR="00A6677C" w:rsidRDefault="00A6677C" w:rsidP="00433FF5">
            <w:pPr>
              <w:jc w:val="center"/>
              <w:rPr>
                <w:b/>
              </w:rPr>
            </w:pPr>
            <w:r>
              <w:rPr>
                <w:b/>
              </w:rPr>
              <w:t>One-time or multiple</w:t>
            </w:r>
            <w:r w:rsidRPr="00883597">
              <w:rPr>
                <w:b/>
              </w:rPr>
              <w:t xml:space="preserve"> Purchases</w:t>
            </w:r>
            <w:r>
              <w:rPr>
                <w:b/>
              </w:rPr>
              <w:t>?</w:t>
            </w:r>
            <w:r w:rsidRPr="00883597">
              <w:rPr>
                <w:b/>
              </w:rPr>
              <w:t xml:space="preserve"> </w:t>
            </w:r>
          </w:p>
          <w:p w14:paraId="3B86DFD8" w14:textId="06D325CC" w:rsidR="00A6677C" w:rsidRPr="00883597" w:rsidRDefault="00A6677C" w:rsidP="00433FF5">
            <w:pPr>
              <w:jc w:val="center"/>
              <w:rPr>
                <w:b/>
              </w:rPr>
            </w:pPr>
          </w:p>
        </w:tc>
        <w:tc>
          <w:tcPr>
            <w:tcW w:w="3065" w:type="dxa"/>
            <w:gridSpan w:val="3"/>
            <w:shd w:val="clear" w:color="auto" w:fill="D9D9D9" w:themeFill="background1" w:themeFillShade="D9"/>
          </w:tcPr>
          <w:p w14:paraId="034DE9E8" w14:textId="44959126" w:rsidR="00A6677C" w:rsidRDefault="00A6677C" w:rsidP="00433FF5">
            <w:pPr>
              <w:jc w:val="center"/>
            </w:pPr>
            <w:r>
              <w:rPr>
                <w:b/>
              </w:rPr>
              <w:t>Comments</w:t>
            </w:r>
          </w:p>
        </w:tc>
      </w:tr>
      <w:tr w:rsidR="00A6677C" w14:paraId="39BEEF47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7D1D5ACF" w14:textId="5E7BBF7D" w:rsidR="00A6677C" w:rsidRPr="00A6677C" w:rsidRDefault="00A6677C" w:rsidP="00433FF5">
            <w:pPr>
              <w:rPr>
                <w:i/>
                <w:iCs/>
                <w:sz w:val="20"/>
                <w:szCs w:val="20"/>
              </w:rPr>
            </w:pPr>
            <w:r w:rsidRPr="00A6677C">
              <w:rPr>
                <w:i/>
                <w:iCs/>
                <w:sz w:val="20"/>
                <w:szCs w:val="20"/>
              </w:rPr>
              <w:t>Ex. ABC Store</w:t>
            </w:r>
          </w:p>
        </w:tc>
        <w:tc>
          <w:tcPr>
            <w:tcW w:w="2070" w:type="dxa"/>
          </w:tcPr>
          <w:p w14:paraId="6A31B228" w14:textId="4538AEBC" w:rsidR="00A6677C" w:rsidRPr="00A6677C" w:rsidRDefault="00A6677C" w:rsidP="00433FF5">
            <w:pPr>
              <w:rPr>
                <w:i/>
                <w:iCs/>
                <w:sz w:val="20"/>
                <w:szCs w:val="20"/>
              </w:rPr>
            </w:pPr>
            <w:r w:rsidRPr="00A6677C">
              <w:rPr>
                <w:i/>
                <w:iCs/>
                <w:sz w:val="20"/>
                <w:szCs w:val="20"/>
              </w:rPr>
              <w:t>Food</w:t>
            </w:r>
          </w:p>
        </w:tc>
        <w:tc>
          <w:tcPr>
            <w:tcW w:w="1933" w:type="dxa"/>
            <w:gridSpan w:val="2"/>
          </w:tcPr>
          <w:p w14:paraId="0F8C8539" w14:textId="77CF4E20" w:rsidR="00A6677C" w:rsidRPr="00A6677C" w:rsidRDefault="00A6677C" w:rsidP="00433FF5">
            <w:pPr>
              <w:rPr>
                <w:i/>
                <w:iCs/>
                <w:sz w:val="20"/>
                <w:szCs w:val="20"/>
              </w:rPr>
            </w:pPr>
            <w:r w:rsidRPr="00A6677C">
              <w:rPr>
                <w:i/>
                <w:iCs/>
                <w:sz w:val="20"/>
                <w:szCs w:val="20"/>
              </w:rPr>
              <w:t>$3,465.83</w:t>
            </w:r>
          </w:p>
        </w:tc>
        <w:tc>
          <w:tcPr>
            <w:tcW w:w="4367" w:type="dxa"/>
            <w:gridSpan w:val="2"/>
          </w:tcPr>
          <w:p w14:paraId="1CDF8346" w14:textId="32A6E766" w:rsidR="00A6677C" w:rsidRPr="00A6677C" w:rsidRDefault="00A6677C" w:rsidP="00433FF5">
            <w:pPr>
              <w:rPr>
                <w:i/>
                <w:iCs/>
                <w:sz w:val="20"/>
                <w:szCs w:val="20"/>
              </w:rPr>
            </w:pPr>
            <w:r w:rsidRPr="00A6677C">
              <w:rPr>
                <w:i/>
                <w:iCs/>
                <w:sz w:val="20"/>
                <w:szCs w:val="20"/>
              </w:rPr>
              <w:t>multiple</w:t>
            </w:r>
          </w:p>
        </w:tc>
        <w:tc>
          <w:tcPr>
            <w:tcW w:w="3065" w:type="dxa"/>
            <w:gridSpan w:val="3"/>
          </w:tcPr>
          <w:p w14:paraId="4F66E729" w14:textId="7030ED70" w:rsidR="00A6677C" w:rsidRPr="00A6677C" w:rsidRDefault="00A6677C" w:rsidP="00433FF5">
            <w:pPr>
              <w:rPr>
                <w:i/>
                <w:iCs/>
                <w:sz w:val="20"/>
                <w:szCs w:val="20"/>
              </w:rPr>
            </w:pPr>
            <w:r w:rsidRPr="00A6677C">
              <w:rPr>
                <w:i/>
                <w:iCs/>
                <w:sz w:val="20"/>
                <w:szCs w:val="20"/>
              </w:rPr>
              <w:t>This is the only store within a reasonable distance where we can get items when there is a delivery shortage.</w:t>
            </w:r>
          </w:p>
        </w:tc>
      </w:tr>
      <w:tr w:rsidR="00A6677C" w14:paraId="33E33182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CEE5965" w14:textId="77777777" w:rsidR="00A6677C" w:rsidRDefault="00A6677C" w:rsidP="00433FF5"/>
        </w:tc>
        <w:tc>
          <w:tcPr>
            <w:tcW w:w="2070" w:type="dxa"/>
          </w:tcPr>
          <w:p w14:paraId="0EE87965" w14:textId="77777777" w:rsidR="00A6677C" w:rsidRDefault="00A6677C" w:rsidP="00433FF5"/>
        </w:tc>
        <w:tc>
          <w:tcPr>
            <w:tcW w:w="1933" w:type="dxa"/>
            <w:gridSpan w:val="2"/>
          </w:tcPr>
          <w:p w14:paraId="0785DB5B" w14:textId="77777777" w:rsidR="00A6677C" w:rsidRDefault="00A6677C" w:rsidP="00433FF5"/>
        </w:tc>
        <w:tc>
          <w:tcPr>
            <w:tcW w:w="4367" w:type="dxa"/>
            <w:gridSpan w:val="2"/>
          </w:tcPr>
          <w:p w14:paraId="353CE65C" w14:textId="77777777" w:rsidR="00A6677C" w:rsidRDefault="00A6677C" w:rsidP="00433FF5"/>
        </w:tc>
        <w:tc>
          <w:tcPr>
            <w:tcW w:w="3065" w:type="dxa"/>
            <w:gridSpan w:val="3"/>
          </w:tcPr>
          <w:p w14:paraId="4358773D" w14:textId="77777777" w:rsidR="00A6677C" w:rsidRDefault="00A6677C" w:rsidP="00433FF5"/>
        </w:tc>
      </w:tr>
      <w:tr w:rsidR="00A6677C" w14:paraId="68110DD6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2DEF139B" w14:textId="77777777" w:rsidR="00A6677C" w:rsidRDefault="00A6677C" w:rsidP="00433FF5"/>
        </w:tc>
        <w:tc>
          <w:tcPr>
            <w:tcW w:w="2070" w:type="dxa"/>
          </w:tcPr>
          <w:p w14:paraId="47CFF0CF" w14:textId="77777777" w:rsidR="00A6677C" w:rsidRDefault="00A6677C" w:rsidP="00433FF5"/>
        </w:tc>
        <w:tc>
          <w:tcPr>
            <w:tcW w:w="1933" w:type="dxa"/>
            <w:gridSpan w:val="2"/>
          </w:tcPr>
          <w:p w14:paraId="0F560454" w14:textId="77777777" w:rsidR="00A6677C" w:rsidRDefault="00A6677C" w:rsidP="00433FF5"/>
        </w:tc>
        <w:tc>
          <w:tcPr>
            <w:tcW w:w="4367" w:type="dxa"/>
            <w:gridSpan w:val="2"/>
          </w:tcPr>
          <w:p w14:paraId="71F0B6CC" w14:textId="77777777" w:rsidR="00A6677C" w:rsidRDefault="00A6677C" w:rsidP="00433FF5"/>
        </w:tc>
        <w:tc>
          <w:tcPr>
            <w:tcW w:w="3065" w:type="dxa"/>
            <w:gridSpan w:val="3"/>
          </w:tcPr>
          <w:p w14:paraId="643889F3" w14:textId="77777777" w:rsidR="00A6677C" w:rsidRDefault="00A6677C" w:rsidP="00433FF5"/>
        </w:tc>
      </w:tr>
      <w:tr w:rsidR="00A6677C" w14:paraId="7B01BD05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714CAD6C" w14:textId="77777777" w:rsidR="00A6677C" w:rsidRDefault="00A6677C" w:rsidP="00433FF5"/>
        </w:tc>
        <w:tc>
          <w:tcPr>
            <w:tcW w:w="2070" w:type="dxa"/>
          </w:tcPr>
          <w:p w14:paraId="25A5EA8B" w14:textId="77777777" w:rsidR="00A6677C" w:rsidRDefault="00A6677C" w:rsidP="00433FF5"/>
        </w:tc>
        <w:tc>
          <w:tcPr>
            <w:tcW w:w="1933" w:type="dxa"/>
            <w:gridSpan w:val="2"/>
          </w:tcPr>
          <w:p w14:paraId="692395F5" w14:textId="77777777" w:rsidR="00A6677C" w:rsidRDefault="00A6677C" w:rsidP="00433FF5"/>
        </w:tc>
        <w:tc>
          <w:tcPr>
            <w:tcW w:w="4367" w:type="dxa"/>
            <w:gridSpan w:val="2"/>
          </w:tcPr>
          <w:p w14:paraId="153CD271" w14:textId="77777777" w:rsidR="00A6677C" w:rsidRDefault="00A6677C" w:rsidP="00433FF5"/>
        </w:tc>
        <w:tc>
          <w:tcPr>
            <w:tcW w:w="3065" w:type="dxa"/>
            <w:gridSpan w:val="3"/>
          </w:tcPr>
          <w:p w14:paraId="1B9695E9" w14:textId="77777777" w:rsidR="00A6677C" w:rsidRDefault="00A6677C" w:rsidP="00433FF5"/>
        </w:tc>
      </w:tr>
      <w:tr w:rsidR="00A6677C" w14:paraId="5CA507EA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0CBD5D8F" w14:textId="77777777" w:rsidR="00A6677C" w:rsidRDefault="00A6677C" w:rsidP="00433FF5"/>
        </w:tc>
        <w:tc>
          <w:tcPr>
            <w:tcW w:w="2070" w:type="dxa"/>
          </w:tcPr>
          <w:p w14:paraId="57BAEA6D" w14:textId="77777777" w:rsidR="00A6677C" w:rsidRDefault="00A6677C" w:rsidP="00433FF5"/>
        </w:tc>
        <w:tc>
          <w:tcPr>
            <w:tcW w:w="1933" w:type="dxa"/>
            <w:gridSpan w:val="2"/>
          </w:tcPr>
          <w:p w14:paraId="38C02945" w14:textId="77777777" w:rsidR="00A6677C" w:rsidRDefault="00A6677C" w:rsidP="00433FF5"/>
        </w:tc>
        <w:tc>
          <w:tcPr>
            <w:tcW w:w="4367" w:type="dxa"/>
            <w:gridSpan w:val="2"/>
          </w:tcPr>
          <w:p w14:paraId="3EFC1575" w14:textId="77777777" w:rsidR="00A6677C" w:rsidRDefault="00A6677C" w:rsidP="00433FF5"/>
        </w:tc>
        <w:tc>
          <w:tcPr>
            <w:tcW w:w="3065" w:type="dxa"/>
            <w:gridSpan w:val="3"/>
          </w:tcPr>
          <w:p w14:paraId="305F8CB0" w14:textId="77777777" w:rsidR="00A6677C" w:rsidRDefault="00A6677C" w:rsidP="00433FF5"/>
        </w:tc>
      </w:tr>
      <w:tr w:rsidR="00A6677C" w14:paraId="6CD1E140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22D7CE4" w14:textId="77777777" w:rsidR="00A6677C" w:rsidRDefault="00A6677C" w:rsidP="00433FF5"/>
        </w:tc>
        <w:tc>
          <w:tcPr>
            <w:tcW w:w="2070" w:type="dxa"/>
          </w:tcPr>
          <w:p w14:paraId="661D0B58" w14:textId="77777777" w:rsidR="00A6677C" w:rsidRDefault="00A6677C" w:rsidP="00433FF5"/>
        </w:tc>
        <w:tc>
          <w:tcPr>
            <w:tcW w:w="1933" w:type="dxa"/>
            <w:gridSpan w:val="2"/>
          </w:tcPr>
          <w:p w14:paraId="03492AFB" w14:textId="77777777" w:rsidR="00A6677C" w:rsidRDefault="00A6677C" w:rsidP="00433FF5"/>
        </w:tc>
        <w:tc>
          <w:tcPr>
            <w:tcW w:w="4367" w:type="dxa"/>
            <w:gridSpan w:val="2"/>
          </w:tcPr>
          <w:p w14:paraId="290283E6" w14:textId="77777777" w:rsidR="00A6677C" w:rsidRDefault="00A6677C" w:rsidP="00433FF5"/>
        </w:tc>
        <w:tc>
          <w:tcPr>
            <w:tcW w:w="3065" w:type="dxa"/>
            <w:gridSpan w:val="3"/>
          </w:tcPr>
          <w:p w14:paraId="4C08131B" w14:textId="77777777" w:rsidR="00A6677C" w:rsidRDefault="00A6677C" w:rsidP="00433FF5"/>
        </w:tc>
      </w:tr>
      <w:tr w:rsidR="00A6677C" w14:paraId="588A35C8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ABB4A69" w14:textId="77777777" w:rsidR="00A6677C" w:rsidRDefault="00A6677C" w:rsidP="00433FF5"/>
        </w:tc>
        <w:tc>
          <w:tcPr>
            <w:tcW w:w="2070" w:type="dxa"/>
          </w:tcPr>
          <w:p w14:paraId="0E228938" w14:textId="77777777" w:rsidR="00A6677C" w:rsidRDefault="00A6677C" w:rsidP="00433FF5"/>
        </w:tc>
        <w:tc>
          <w:tcPr>
            <w:tcW w:w="1933" w:type="dxa"/>
            <w:gridSpan w:val="2"/>
          </w:tcPr>
          <w:p w14:paraId="5DF6F279" w14:textId="77777777" w:rsidR="00A6677C" w:rsidRDefault="00A6677C" w:rsidP="00433FF5"/>
        </w:tc>
        <w:tc>
          <w:tcPr>
            <w:tcW w:w="4367" w:type="dxa"/>
            <w:gridSpan w:val="2"/>
          </w:tcPr>
          <w:p w14:paraId="65C0F095" w14:textId="77777777" w:rsidR="00A6677C" w:rsidRDefault="00A6677C" w:rsidP="00433FF5"/>
        </w:tc>
        <w:tc>
          <w:tcPr>
            <w:tcW w:w="3065" w:type="dxa"/>
            <w:gridSpan w:val="3"/>
          </w:tcPr>
          <w:p w14:paraId="1AC0264E" w14:textId="77777777" w:rsidR="00A6677C" w:rsidRDefault="00A6677C" w:rsidP="00433FF5"/>
        </w:tc>
      </w:tr>
      <w:tr w:rsidR="00A6677C" w14:paraId="083090AD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93E2361" w14:textId="77777777" w:rsidR="00A6677C" w:rsidRDefault="00A6677C" w:rsidP="00433FF5"/>
        </w:tc>
        <w:tc>
          <w:tcPr>
            <w:tcW w:w="2070" w:type="dxa"/>
          </w:tcPr>
          <w:p w14:paraId="6FE02564" w14:textId="77777777" w:rsidR="00A6677C" w:rsidRDefault="00A6677C" w:rsidP="00433FF5"/>
        </w:tc>
        <w:tc>
          <w:tcPr>
            <w:tcW w:w="1933" w:type="dxa"/>
            <w:gridSpan w:val="2"/>
          </w:tcPr>
          <w:p w14:paraId="05074F6A" w14:textId="77777777" w:rsidR="00A6677C" w:rsidRDefault="00A6677C" w:rsidP="00433FF5"/>
        </w:tc>
        <w:tc>
          <w:tcPr>
            <w:tcW w:w="4367" w:type="dxa"/>
            <w:gridSpan w:val="2"/>
          </w:tcPr>
          <w:p w14:paraId="047E4025" w14:textId="77777777" w:rsidR="00A6677C" w:rsidRDefault="00A6677C" w:rsidP="00433FF5"/>
        </w:tc>
        <w:tc>
          <w:tcPr>
            <w:tcW w:w="3065" w:type="dxa"/>
            <w:gridSpan w:val="3"/>
          </w:tcPr>
          <w:p w14:paraId="246D17A3" w14:textId="77777777" w:rsidR="00A6677C" w:rsidRDefault="00A6677C" w:rsidP="00433FF5"/>
        </w:tc>
      </w:tr>
      <w:tr w:rsidR="00A6677C" w14:paraId="46C0D423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A2AE2C3" w14:textId="77777777" w:rsidR="00A6677C" w:rsidRDefault="00A6677C" w:rsidP="00433FF5"/>
        </w:tc>
        <w:tc>
          <w:tcPr>
            <w:tcW w:w="2070" w:type="dxa"/>
          </w:tcPr>
          <w:p w14:paraId="6A4A293B" w14:textId="77777777" w:rsidR="00A6677C" w:rsidRDefault="00A6677C" w:rsidP="00433FF5"/>
        </w:tc>
        <w:tc>
          <w:tcPr>
            <w:tcW w:w="1933" w:type="dxa"/>
            <w:gridSpan w:val="2"/>
          </w:tcPr>
          <w:p w14:paraId="3A1CA6D5" w14:textId="77777777" w:rsidR="00A6677C" w:rsidRDefault="00A6677C" w:rsidP="00433FF5"/>
        </w:tc>
        <w:tc>
          <w:tcPr>
            <w:tcW w:w="4367" w:type="dxa"/>
            <w:gridSpan w:val="2"/>
          </w:tcPr>
          <w:p w14:paraId="78391084" w14:textId="77777777" w:rsidR="00A6677C" w:rsidRDefault="00A6677C" w:rsidP="00433FF5"/>
        </w:tc>
        <w:tc>
          <w:tcPr>
            <w:tcW w:w="3065" w:type="dxa"/>
            <w:gridSpan w:val="3"/>
          </w:tcPr>
          <w:p w14:paraId="4AB617EE" w14:textId="77777777" w:rsidR="00A6677C" w:rsidRDefault="00A6677C" w:rsidP="00433FF5"/>
        </w:tc>
      </w:tr>
      <w:tr w:rsidR="00A6677C" w14:paraId="780B9C2D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E9711E9" w14:textId="77777777" w:rsidR="00A6677C" w:rsidRDefault="00A6677C" w:rsidP="00433FF5"/>
        </w:tc>
        <w:tc>
          <w:tcPr>
            <w:tcW w:w="2070" w:type="dxa"/>
          </w:tcPr>
          <w:p w14:paraId="349717A0" w14:textId="77777777" w:rsidR="00A6677C" w:rsidRDefault="00A6677C" w:rsidP="00433FF5"/>
        </w:tc>
        <w:tc>
          <w:tcPr>
            <w:tcW w:w="1933" w:type="dxa"/>
            <w:gridSpan w:val="2"/>
          </w:tcPr>
          <w:p w14:paraId="237211E5" w14:textId="77777777" w:rsidR="00A6677C" w:rsidRDefault="00A6677C" w:rsidP="00433FF5"/>
        </w:tc>
        <w:tc>
          <w:tcPr>
            <w:tcW w:w="4367" w:type="dxa"/>
            <w:gridSpan w:val="2"/>
          </w:tcPr>
          <w:p w14:paraId="6A253D94" w14:textId="77777777" w:rsidR="00A6677C" w:rsidRDefault="00A6677C" w:rsidP="00433FF5"/>
        </w:tc>
        <w:tc>
          <w:tcPr>
            <w:tcW w:w="3065" w:type="dxa"/>
            <w:gridSpan w:val="3"/>
          </w:tcPr>
          <w:p w14:paraId="06048FC1" w14:textId="77777777" w:rsidR="00A6677C" w:rsidRDefault="00A6677C" w:rsidP="00433FF5"/>
        </w:tc>
      </w:tr>
      <w:tr w:rsidR="000A3802" w14:paraId="35AB9129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745FD795" w14:textId="77777777" w:rsidR="000A3802" w:rsidRDefault="000A3802" w:rsidP="00433FF5"/>
        </w:tc>
        <w:tc>
          <w:tcPr>
            <w:tcW w:w="2070" w:type="dxa"/>
          </w:tcPr>
          <w:p w14:paraId="1BDE648B" w14:textId="77777777" w:rsidR="000A3802" w:rsidRDefault="000A3802" w:rsidP="00433FF5"/>
        </w:tc>
        <w:tc>
          <w:tcPr>
            <w:tcW w:w="1933" w:type="dxa"/>
            <w:gridSpan w:val="2"/>
          </w:tcPr>
          <w:p w14:paraId="3DC3F440" w14:textId="77777777" w:rsidR="000A3802" w:rsidRDefault="000A3802" w:rsidP="00433FF5"/>
        </w:tc>
        <w:tc>
          <w:tcPr>
            <w:tcW w:w="4367" w:type="dxa"/>
            <w:gridSpan w:val="2"/>
          </w:tcPr>
          <w:p w14:paraId="217E073B" w14:textId="77777777" w:rsidR="000A3802" w:rsidRDefault="000A3802" w:rsidP="00433FF5"/>
        </w:tc>
        <w:tc>
          <w:tcPr>
            <w:tcW w:w="3065" w:type="dxa"/>
            <w:gridSpan w:val="3"/>
          </w:tcPr>
          <w:p w14:paraId="7AE81CF3" w14:textId="77777777" w:rsidR="000A3802" w:rsidRDefault="000A3802" w:rsidP="00433FF5"/>
        </w:tc>
      </w:tr>
      <w:tr w:rsidR="000A3802" w14:paraId="62FE5F4A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11ECA78A" w14:textId="77777777" w:rsidR="000A3802" w:rsidRDefault="000A3802" w:rsidP="00433FF5"/>
        </w:tc>
        <w:tc>
          <w:tcPr>
            <w:tcW w:w="2070" w:type="dxa"/>
          </w:tcPr>
          <w:p w14:paraId="3EE42436" w14:textId="77777777" w:rsidR="000A3802" w:rsidRDefault="000A3802" w:rsidP="00433FF5"/>
        </w:tc>
        <w:tc>
          <w:tcPr>
            <w:tcW w:w="1933" w:type="dxa"/>
            <w:gridSpan w:val="2"/>
          </w:tcPr>
          <w:p w14:paraId="514E059B" w14:textId="77777777" w:rsidR="000A3802" w:rsidRDefault="000A3802" w:rsidP="00433FF5"/>
        </w:tc>
        <w:tc>
          <w:tcPr>
            <w:tcW w:w="4367" w:type="dxa"/>
            <w:gridSpan w:val="2"/>
          </w:tcPr>
          <w:p w14:paraId="3939EAEB" w14:textId="77777777" w:rsidR="000A3802" w:rsidRDefault="000A3802" w:rsidP="00433FF5"/>
        </w:tc>
        <w:tc>
          <w:tcPr>
            <w:tcW w:w="3065" w:type="dxa"/>
            <w:gridSpan w:val="3"/>
          </w:tcPr>
          <w:p w14:paraId="7DF60A84" w14:textId="77777777" w:rsidR="000A3802" w:rsidRDefault="000A3802" w:rsidP="00433FF5"/>
        </w:tc>
      </w:tr>
      <w:tr w:rsidR="000A3802" w14:paraId="6DBF9591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539A851B" w14:textId="77777777" w:rsidR="000A3802" w:rsidRDefault="000A3802" w:rsidP="00433FF5"/>
        </w:tc>
        <w:tc>
          <w:tcPr>
            <w:tcW w:w="2070" w:type="dxa"/>
          </w:tcPr>
          <w:p w14:paraId="69F133DF" w14:textId="77777777" w:rsidR="000A3802" w:rsidRDefault="000A3802" w:rsidP="00433FF5"/>
        </w:tc>
        <w:tc>
          <w:tcPr>
            <w:tcW w:w="1933" w:type="dxa"/>
            <w:gridSpan w:val="2"/>
          </w:tcPr>
          <w:p w14:paraId="655FF4C2" w14:textId="77777777" w:rsidR="000A3802" w:rsidRDefault="000A3802" w:rsidP="00433FF5"/>
        </w:tc>
        <w:tc>
          <w:tcPr>
            <w:tcW w:w="4367" w:type="dxa"/>
            <w:gridSpan w:val="2"/>
          </w:tcPr>
          <w:p w14:paraId="2D3DB542" w14:textId="77777777" w:rsidR="000A3802" w:rsidRDefault="000A3802" w:rsidP="00433FF5"/>
        </w:tc>
        <w:tc>
          <w:tcPr>
            <w:tcW w:w="3065" w:type="dxa"/>
            <w:gridSpan w:val="3"/>
          </w:tcPr>
          <w:p w14:paraId="335F6557" w14:textId="77777777" w:rsidR="000A3802" w:rsidRDefault="000A3802" w:rsidP="00433FF5"/>
        </w:tc>
      </w:tr>
      <w:tr w:rsidR="000A3802" w14:paraId="40374111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9D9C925" w14:textId="77777777" w:rsidR="000A3802" w:rsidRDefault="000A3802" w:rsidP="00433FF5"/>
        </w:tc>
        <w:tc>
          <w:tcPr>
            <w:tcW w:w="2070" w:type="dxa"/>
          </w:tcPr>
          <w:p w14:paraId="630678D1" w14:textId="77777777" w:rsidR="000A3802" w:rsidRDefault="000A3802" w:rsidP="00433FF5"/>
        </w:tc>
        <w:tc>
          <w:tcPr>
            <w:tcW w:w="1933" w:type="dxa"/>
            <w:gridSpan w:val="2"/>
          </w:tcPr>
          <w:p w14:paraId="0A55C4BE" w14:textId="77777777" w:rsidR="000A3802" w:rsidRDefault="000A3802" w:rsidP="00433FF5"/>
        </w:tc>
        <w:tc>
          <w:tcPr>
            <w:tcW w:w="4367" w:type="dxa"/>
            <w:gridSpan w:val="2"/>
          </w:tcPr>
          <w:p w14:paraId="17696632" w14:textId="77777777" w:rsidR="000A3802" w:rsidRDefault="000A3802" w:rsidP="00433FF5"/>
        </w:tc>
        <w:tc>
          <w:tcPr>
            <w:tcW w:w="3065" w:type="dxa"/>
            <w:gridSpan w:val="3"/>
          </w:tcPr>
          <w:p w14:paraId="41825658" w14:textId="77777777" w:rsidR="000A3802" w:rsidRDefault="000A3802" w:rsidP="00433FF5"/>
        </w:tc>
      </w:tr>
      <w:tr w:rsidR="000A3802" w14:paraId="355D9858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22C7ED83" w14:textId="77777777" w:rsidR="000A3802" w:rsidRDefault="000A3802" w:rsidP="00433FF5"/>
        </w:tc>
        <w:tc>
          <w:tcPr>
            <w:tcW w:w="2070" w:type="dxa"/>
          </w:tcPr>
          <w:p w14:paraId="6AEF873D" w14:textId="77777777" w:rsidR="000A3802" w:rsidRDefault="000A3802" w:rsidP="00433FF5"/>
        </w:tc>
        <w:tc>
          <w:tcPr>
            <w:tcW w:w="1933" w:type="dxa"/>
            <w:gridSpan w:val="2"/>
          </w:tcPr>
          <w:p w14:paraId="02242866" w14:textId="77777777" w:rsidR="000A3802" w:rsidRDefault="000A3802" w:rsidP="00433FF5"/>
        </w:tc>
        <w:tc>
          <w:tcPr>
            <w:tcW w:w="4367" w:type="dxa"/>
            <w:gridSpan w:val="2"/>
          </w:tcPr>
          <w:p w14:paraId="402E80A2" w14:textId="77777777" w:rsidR="000A3802" w:rsidRDefault="000A3802" w:rsidP="00433FF5"/>
        </w:tc>
        <w:tc>
          <w:tcPr>
            <w:tcW w:w="3065" w:type="dxa"/>
            <w:gridSpan w:val="3"/>
          </w:tcPr>
          <w:p w14:paraId="5309ADCE" w14:textId="77777777" w:rsidR="000A3802" w:rsidRDefault="000A3802" w:rsidP="00433FF5"/>
        </w:tc>
      </w:tr>
      <w:tr w:rsidR="000A3802" w14:paraId="3D6A9FE3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2AA4002" w14:textId="77777777" w:rsidR="000A3802" w:rsidRDefault="000A3802" w:rsidP="00433FF5"/>
        </w:tc>
        <w:tc>
          <w:tcPr>
            <w:tcW w:w="2070" w:type="dxa"/>
          </w:tcPr>
          <w:p w14:paraId="386676FA" w14:textId="77777777" w:rsidR="000A3802" w:rsidRDefault="000A3802" w:rsidP="00433FF5"/>
        </w:tc>
        <w:tc>
          <w:tcPr>
            <w:tcW w:w="1933" w:type="dxa"/>
            <w:gridSpan w:val="2"/>
          </w:tcPr>
          <w:p w14:paraId="4DEF1E06" w14:textId="77777777" w:rsidR="000A3802" w:rsidRDefault="000A3802" w:rsidP="00433FF5"/>
        </w:tc>
        <w:tc>
          <w:tcPr>
            <w:tcW w:w="4367" w:type="dxa"/>
            <w:gridSpan w:val="2"/>
          </w:tcPr>
          <w:p w14:paraId="695FB7C6" w14:textId="77777777" w:rsidR="000A3802" w:rsidRDefault="000A3802" w:rsidP="00433FF5"/>
        </w:tc>
        <w:tc>
          <w:tcPr>
            <w:tcW w:w="3065" w:type="dxa"/>
            <w:gridSpan w:val="3"/>
          </w:tcPr>
          <w:p w14:paraId="181A20D7" w14:textId="77777777" w:rsidR="000A3802" w:rsidRDefault="000A3802" w:rsidP="00433FF5"/>
        </w:tc>
      </w:tr>
      <w:tr w:rsidR="000A3802" w14:paraId="49BBEFDE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3E84A1C1" w14:textId="77777777" w:rsidR="000A3802" w:rsidRDefault="000A3802" w:rsidP="00433FF5"/>
        </w:tc>
        <w:tc>
          <w:tcPr>
            <w:tcW w:w="2070" w:type="dxa"/>
          </w:tcPr>
          <w:p w14:paraId="013E3E3C" w14:textId="77777777" w:rsidR="000A3802" w:rsidRDefault="000A3802" w:rsidP="00433FF5"/>
        </w:tc>
        <w:tc>
          <w:tcPr>
            <w:tcW w:w="1933" w:type="dxa"/>
            <w:gridSpan w:val="2"/>
          </w:tcPr>
          <w:p w14:paraId="4BE64476" w14:textId="77777777" w:rsidR="000A3802" w:rsidRDefault="000A3802" w:rsidP="00433FF5"/>
        </w:tc>
        <w:tc>
          <w:tcPr>
            <w:tcW w:w="4367" w:type="dxa"/>
            <w:gridSpan w:val="2"/>
          </w:tcPr>
          <w:p w14:paraId="5BDD3357" w14:textId="77777777" w:rsidR="000A3802" w:rsidRDefault="000A3802" w:rsidP="00433FF5"/>
        </w:tc>
        <w:tc>
          <w:tcPr>
            <w:tcW w:w="3065" w:type="dxa"/>
            <w:gridSpan w:val="3"/>
          </w:tcPr>
          <w:p w14:paraId="5007790E" w14:textId="77777777" w:rsidR="000A3802" w:rsidRDefault="000A3802" w:rsidP="00433FF5"/>
        </w:tc>
      </w:tr>
      <w:tr w:rsidR="000A3802" w14:paraId="5C55CEC3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9EDF310" w14:textId="77777777" w:rsidR="000A3802" w:rsidRDefault="000A3802" w:rsidP="00433FF5"/>
        </w:tc>
        <w:tc>
          <w:tcPr>
            <w:tcW w:w="2070" w:type="dxa"/>
          </w:tcPr>
          <w:p w14:paraId="4892775E" w14:textId="77777777" w:rsidR="000A3802" w:rsidRDefault="000A3802" w:rsidP="00433FF5"/>
        </w:tc>
        <w:tc>
          <w:tcPr>
            <w:tcW w:w="1933" w:type="dxa"/>
            <w:gridSpan w:val="2"/>
          </w:tcPr>
          <w:p w14:paraId="35FA20B9" w14:textId="77777777" w:rsidR="000A3802" w:rsidRDefault="000A3802" w:rsidP="00433FF5"/>
        </w:tc>
        <w:tc>
          <w:tcPr>
            <w:tcW w:w="4367" w:type="dxa"/>
            <w:gridSpan w:val="2"/>
          </w:tcPr>
          <w:p w14:paraId="57C62F4C" w14:textId="77777777" w:rsidR="000A3802" w:rsidRDefault="000A3802" w:rsidP="00433FF5"/>
        </w:tc>
        <w:tc>
          <w:tcPr>
            <w:tcW w:w="3065" w:type="dxa"/>
            <w:gridSpan w:val="3"/>
          </w:tcPr>
          <w:p w14:paraId="69116B7F" w14:textId="77777777" w:rsidR="000A3802" w:rsidRDefault="000A3802" w:rsidP="00433FF5"/>
        </w:tc>
      </w:tr>
      <w:tr w:rsidR="000A3802" w14:paraId="4DCA1D14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2E9F0B2" w14:textId="77777777" w:rsidR="000A3802" w:rsidRDefault="000A3802" w:rsidP="00433FF5"/>
        </w:tc>
        <w:tc>
          <w:tcPr>
            <w:tcW w:w="2070" w:type="dxa"/>
          </w:tcPr>
          <w:p w14:paraId="43C3BF0C" w14:textId="77777777" w:rsidR="000A3802" w:rsidRDefault="000A3802" w:rsidP="00433FF5"/>
        </w:tc>
        <w:tc>
          <w:tcPr>
            <w:tcW w:w="1933" w:type="dxa"/>
            <w:gridSpan w:val="2"/>
          </w:tcPr>
          <w:p w14:paraId="4784F5CB" w14:textId="77777777" w:rsidR="000A3802" w:rsidRDefault="000A3802" w:rsidP="00433FF5"/>
        </w:tc>
        <w:tc>
          <w:tcPr>
            <w:tcW w:w="4367" w:type="dxa"/>
            <w:gridSpan w:val="2"/>
          </w:tcPr>
          <w:p w14:paraId="52D63CB2" w14:textId="77777777" w:rsidR="000A3802" w:rsidRDefault="000A3802" w:rsidP="00433FF5"/>
        </w:tc>
        <w:tc>
          <w:tcPr>
            <w:tcW w:w="3065" w:type="dxa"/>
            <w:gridSpan w:val="3"/>
          </w:tcPr>
          <w:p w14:paraId="7FE34B3B" w14:textId="77777777" w:rsidR="000A3802" w:rsidRDefault="000A3802" w:rsidP="00433FF5"/>
        </w:tc>
      </w:tr>
      <w:tr w:rsidR="00D963A2" w14:paraId="38D1879F" w14:textId="77777777" w:rsidTr="00A21A13">
        <w:trPr>
          <w:cantSplit/>
          <w:tblHeader/>
          <w:jc w:val="center"/>
        </w:trPr>
        <w:tc>
          <w:tcPr>
            <w:tcW w:w="13680" w:type="dxa"/>
            <w:gridSpan w:val="9"/>
          </w:tcPr>
          <w:p w14:paraId="1DEBE71B" w14:textId="172FFFD9" w:rsidR="00D963A2" w:rsidRPr="00431EB6" w:rsidRDefault="00431EB6" w:rsidP="00433FF5">
            <w:pPr>
              <w:rPr>
                <w:b/>
                <w:bCs/>
              </w:rPr>
            </w:pPr>
            <w:r w:rsidRPr="00431EB6">
              <w:rPr>
                <w:b/>
                <w:bCs/>
              </w:rPr>
              <w:t xml:space="preserve">COMMENTS: </w:t>
            </w:r>
          </w:p>
          <w:p w14:paraId="4ED46B2F" w14:textId="77777777" w:rsidR="00431EB6" w:rsidRDefault="00431EB6" w:rsidP="00433FF5"/>
          <w:p w14:paraId="6975F9FC" w14:textId="77777777" w:rsidR="00431EB6" w:rsidRDefault="00431EB6" w:rsidP="00433FF5"/>
          <w:p w14:paraId="2F9DD67B" w14:textId="77777777" w:rsidR="00431EB6" w:rsidRDefault="00431EB6" w:rsidP="00433FF5"/>
          <w:p w14:paraId="0ED5BD72" w14:textId="6C2B6E95" w:rsidR="00431EB6" w:rsidRDefault="00431EB6" w:rsidP="00433FF5"/>
        </w:tc>
      </w:tr>
      <w:tr w:rsidR="00D963A2" w14:paraId="06A5E743" w14:textId="77777777" w:rsidTr="00FB5FA2">
        <w:trPr>
          <w:cantSplit/>
          <w:trHeight w:val="540"/>
          <w:tblHeader/>
          <w:jc w:val="center"/>
        </w:trPr>
        <w:tc>
          <w:tcPr>
            <w:tcW w:w="12145" w:type="dxa"/>
            <w:gridSpan w:val="8"/>
            <w:vMerge w:val="restart"/>
            <w:shd w:val="clear" w:color="auto" w:fill="D9D9D9" w:themeFill="background1" w:themeFillShade="D9"/>
          </w:tcPr>
          <w:p w14:paraId="44B80F7C" w14:textId="19358067" w:rsidR="00D963A2" w:rsidRDefault="00D963A2" w:rsidP="00433FF5">
            <w:pPr>
              <w:rPr>
                <w:b/>
                <w:sz w:val="28"/>
                <w:szCs w:val="28"/>
              </w:rPr>
            </w:pPr>
            <w:r w:rsidRPr="00433FF5">
              <w:rPr>
                <w:b/>
                <w:sz w:val="28"/>
                <w:szCs w:val="28"/>
              </w:rPr>
              <w:lastRenderedPageBreak/>
              <w:t>Small Purchases</w:t>
            </w:r>
            <w:r>
              <w:rPr>
                <w:b/>
                <w:sz w:val="28"/>
                <w:szCs w:val="28"/>
              </w:rPr>
              <w:t xml:space="preserve">: Complete chart below for all vendors where small purchase procedures were used. </w:t>
            </w:r>
          </w:p>
          <w:p w14:paraId="63701BB3" w14:textId="793470E6" w:rsidR="00D963A2" w:rsidRDefault="00D963A2" w:rsidP="00433FF5">
            <w:r>
              <w:rPr>
                <w:i/>
                <w:sz w:val="24"/>
                <w:szCs w:val="24"/>
              </w:rPr>
              <w:t xml:space="preserve">Small </w:t>
            </w:r>
            <w:r w:rsidRPr="005D5E55">
              <w:rPr>
                <w:i/>
                <w:sz w:val="24"/>
                <w:szCs w:val="24"/>
              </w:rPr>
              <w:t xml:space="preserve">purchase procedures may be used when the value of the purchase is </w:t>
            </w:r>
            <w:r>
              <w:rPr>
                <w:i/>
                <w:sz w:val="24"/>
                <w:szCs w:val="24"/>
              </w:rPr>
              <w:t>equal to or less than</w:t>
            </w:r>
            <w:r w:rsidRPr="005D5E55">
              <w:rPr>
                <w:i/>
                <w:sz w:val="24"/>
                <w:szCs w:val="24"/>
              </w:rPr>
              <w:t xml:space="preserve"> $</w:t>
            </w:r>
            <w:r>
              <w:rPr>
                <w:i/>
                <w:sz w:val="24"/>
                <w:szCs w:val="24"/>
              </w:rPr>
              <w:t>25</w:t>
            </w:r>
            <w:r w:rsidRPr="005D5E55">
              <w:rPr>
                <w:i/>
                <w:sz w:val="24"/>
                <w:szCs w:val="24"/>
              </w:rPr>
              <w:t>0,000*</w:t>
            </w:r>
            <w:r>
              <w:rPr>
                <w:i/>
                <w:sz w:val="24"/>
                <w:szCs w:val="24"/>
              </w:rPr>
              <w:t xml:space="preserve">. </w:t>
            </w:r>
            <w:r w:rsidRPr="005D5E55">
              <w:rPr>
                <w:i/>
                <w:sz w:val="24"/>
                <w:szCs w:val="24"/>
              </w:rPr>
              <w:t>SFA threshold may be more restrictive.</w:t>
            </w:r>
          </w:p>
        </w:tc>
        <w:tc>
          <w:tcPr>
            <w:tcW w:w="1535" w:type="dxa"/>
            <w:shd w:val="clear" w:color="auto" w:fill="D9D9D9" w:themeFill="background1" w:themeFillShade="D9"/>
          </w:tcPr>
          <w:p w14:paraId="5D8306BA" w14:textId="10E2004C" w:rsidR="00D963A2" w:rsidRPr="00F57FBA" w:rsidRDefault="00D963A2" w:rsidP="00D963A2">
            <w:pPr>
              <w:jc w:val="center"/>
              <w:rPr>
                <w:b/>
              </w:rPr>
            </w:pPr>
            <w:r>
              <w:rPr>
                <w:b/>
              </w:rPr>
              <w:t xml:space="preserve">Did the SFA use </w:t>
            </w:r>
            <w:proofErr w:type="spellStart"/>
            <w:r>
              <w:rPr>
                <w:b/>
              </w:rPr>
              <w:t>smal</w:t>
            </w:r>
            <w:proofErr w:type="spellEnd"/>
            <w:r>
              <w:rPr>
                <w:b/>
              </w:rPr>
              <w:t xml:space="preserve"> purchase procedures?</w:t>
            </w:r>
          </w:p>
        </w:tc>
      </w:tr>
      <w:tr w:rsidR="00D963A2" w14:paraId="0D6F7132" w14:textId="77777777" w:rsidTr="008C7D88">
        <w:trPr>
          <w:cantSplit/>
          <w:trHeight w:val="440"/>
          <w:tblHeader/>
          <w:jc w:val="center"/>
        </w:trPr>
        <w:tc>
          <w:tcPr>
            <w:tcW w:w="12145" w:type="dxa"/>
            <w:gridSpan w:val="8"/>
            <w:vMerge/>
            <w:shd w:val="clear" w:color="auto" w:fill="D9D9D9" w:themeFill="background1" w:themeFillShade="D9"/>
          </w:tcPr>
          <w:p w14:paraId="3527283F" w14:textId="77777777" w:rsidR="00D963A2" w:rsidRDefault="00D963A2" w:rsidP="00433FF5"/>
        </w:tc>
        <w:tc>
          <w:tcPr>
            <w:tcW w:w="1535" w:type="dxa"/>
            <w:shd w:val="clear" w:color="auto" w:fill="auto"/>
          </w:tcPr>
          <w:p w14:paraId="3C75C766" w14:textId="22A96D49" w:rsidR="00D963A2" w:rsidRDefault="00D963A2" w:rsidP="00433FF5">
            <w:r>
              <w:t>Yes         No</w:t>
            </w:r>
          </w:p>
        </w:tc>
      </w:tr>
      <w:tr w:rsidR="00F56F63" w14:paraId="3091184C" w14:textId="77777777" w:rsidTr="00433FF5">
        <w:trPr>
          <w:cantSplit/>
          <w:tblHeader/>
          <w:jc w:val="center"/>
        </w:trPr>
        <w:tc>
          <w:tcPr>
            <w:tcW w:w="2245" w:type="dxa"/>
            <w:shd w:val="clear" w:color="auto" w:fill="D9D9D9" w:themeFill="background1" w:themeFillShade="D9"/>
          </w:tcPr>
          <w:p w14:paraId="0756362D" w14:textId="77777777" w:rsidR="00F56F63" w:rsidRDefault="00F56F63" w:rsidP="00433FF5">
            <w:pPr>
              <w:jc w:val="center"/>
            </w:pPr>
            <w:r>
              <w:br w:type="page"/>
            </w:r>
            <w:r>
              <w:rPr>
                <w:b/>
              </w:rPr>
              <w:t>Vendor Nam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116919DE" w14:textId="07F53E42" w:rsidR="00F56F63" w:rsidRDefault="00F56F63" w:rsidP="00433FF5">
            <w:pPr>
              <w:jc w:val="center"/>
            </w:pPr>
            <w:r w:rsidRPr="00AA5FF6">
              <w:rPr>
                <w:b/>
              </w:rPr>
              <w:t>Goods/Services Provided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A725DE4" w14:textId="2F43F86D" w:rsidR="00F56F63" w:rsidRDefault="00433FF5" w:rsidP="00433FF5">
            <w:pPr>
              <w:jc w:val="center"/>
            </w:pPr>
            <w:r>
              <w:rPr>
                <w:b/>
              </w:rPr>
              <w:t xml:space="preserve">Annual $ Amount </w:t>
            </w:r>
            <w:r w:rsidRPr="00AA5FF6">
              <w:rPr>
                <w:b/>
              </w:rPr>
              <w:t>Paid to Vendor</w:t>
            </w:r>
            <w:r>
              <w:t xml:space="preserve"> </w:t>
            </w:r>
          </w:p>
        </w:tc>
        <w:tc>
          <w:tcPr>
            <w:tcW w:w="2070" w:type="dxa"/>
            <w:gridSpan w:val="2"/>
            <w:shd w:val="clear" w:color="auto" w:fill="D9D9D9" w:themeFill="background1" w:themeFillShade="D9"/>
          </w:tcPr>
          <w:p w14:paraId="098E5598" w14:textId="77777777" w:rsidR="00F56F63" w:rsidRDefault="00F56F63" w:rsidP="00433FF5">
            <w:pPr>
              <w:jc w:val="center"/>
              <w:rPr>
                <w:b/>
              </w:rPr>
            </w:pPr>
            <w:r>
              <w:rPr>
                <w:b/>
              </w:rPr>
              <w:t>One-time or multiple</w:t>
            </w:r>
            <w:r w:rsidRPr="00883597">
              <w:rPr>
                <w:b/>
              </w:rPr>
              <w:t xml:space="preserve"> Purchases</w:t>
            </w:r>
            <w:r>
              <w:rPr>
                <w:b/>
              </w:rPr>
              <w:t>?</w:t>
            </w:r>
            <w:r w:rsidRPr="00883597">
              <w:rPr>
                <w:b/>
              </w:rPr>
              <w:t xml:space="preserve"> </w:t>
            </w:r>
          </w:p>
          <w:p w14:paraId="056C988D" w14:textId="1B6B970C" w:rsidR="00F56F63" w:rsidRDefault="00F56F63" w:rsidP="00433FF5">
            <w:pPr>
              <w:jc w:val="center"/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5C2E5E68" w14:textId="57F86B5F" w:rsidR="00F56F63" w:rsidRPr="00806904" w:rsidRDefault="002862FF" w:rsidP="00433FF5">
            <w:pPr>
              <w:jc w:val="center"/>
              <w:rPr>
                <w:b/>
              </w:rPr>
            </w:pPr>
            <w:r>
              <w:rPr>
                <w:b/>
              </w:rPr>
              <w:t># of</w:t>
            </w:r>
            <w:r w:rsidR="00F56F63">
              <w:rPr>
                <w:b/>
              </w:rPr>
              <w:t xml:space="preserve"> </w:t>
            </w:r>
            <w:r>
              <w:rPr>
                <w:b/>
              </w:rPr>
              <w:t xml:space="preserve">vendors contacted/ </w:t>
            </w:r>
            <w:r w:rsidR="00F56F63">
              <w:rPr>
                <w:b/>
              </w:rPr>
              <w:t xml:space="preserve">responses received to this solicitation? </w:t>
            </w:r>
          </w:p>
        </w:tc>
        <w:tc>
          <w:tcPr>
            <w:tcW w:w="3065" w:type="dxa"/>
            <w:gridSpan w:val="3"/>
            <w:shd w:val="clear" w:color="auto" w:fill="D9D9D9" w:themeFill="background1" w:themeFillShade="D9"/>
          </w:tcPr>
          <w:p w14:paraId="6F29C5AB" w14:textId="314DD7C8" w:rsidR="00F56F63" w:rsidRPr="00C14FAA" w:rsidRDefault="00F56F63" w:rsidP="00433FF5">
            <w:pPr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862FF" w14:paraId="01B5D138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95DFA18" w14:textId="77777777" w:rsidR="002862FF" w:rsidRDefault="002862FF" w:rsidP="00433FF5"/>
        </w:tc>
        <w:tc>
          <w:tcPr>
            <w:tcW w:w="2070" w:type="dxa"/>
          </w:tcPr>
          <w:p w14:paraId="3550466F" w14:textId="77777777" w:rsidR="002862FF" w:rsidRDefault="002862FF" w:rsidP="00433FF5"/>
        </w:tc>
        <w:tc>
          <w:tcPr>
            <w:tcW w:w="1890" w:type="dxa"/>
          </w:tcPr>
          <w:p w14:paraId="63AAD063" w14:textId="77777777" w:rsidR="002862FF" w:rsidRDefault="002862FF" w:rsidP="00433FF5"/>
        </w:tc>
        <w:tc>
          <w:tcPr>
            <w:tcW w:w="2070" w:type="dxa"/>
            <w:gridSpan w:val="2"/>
          </w:tcPr>
          <w:p w14:paraId="2B094B6B" w14:textId="77777777" w:rsidR="002862FF" w:rsidRDefault="002862FF" w:rsidP="00433FF5"/>
        </w:tc>
        <w:tc>
          <w:tcPr>
            <w:tcW w:w="2340" w:type="dxa"/>
          </w:tcPr>
          <w:p w14:paraId="1E9F1F77" w14:textId="77777777" w:rsidR="002862FF" w:rsidRDefault="002862FF" w:rsidP="00433FF5"/>
        </w:tc>
        <w:tc>
          <w:tcPr>
            <w:tcW w:w="3065" w:type="dxa"/>
            <w:gridSpan w:val="3"/>
          </w:tcPr>
          <w:p w14:paraId="2FAFAE13" w14:textId="77777777" w:rsidR="002862FF" w:rsidRDefault="002862FF" w:rsidP="00433FF5"/>
        </w:tc>
      </w:tr>
      <w:tr w:rsidR="002862FF" w14:paraId="01184B77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3727FB4E" w14:textId="77777777" w:rsidR="002862FF" w:rsidRDefault="002862FF" w:rsidP="00433FF5"/>
        </w:tc>
        <w:tc>
          <w:tcPr>
            <w:tcW w:w="2070" w:type="dxa"/>
          </w:tcPr>
          <w:p w14:paraId="13E0AE64" w14:textId="77777777" w:rsidR="002862FF" w:rsidRDefault="002862FF" w:rsidP="00433FF5"/>
        </w:tc>
        <w:tc>
          <w:tcPr>
            <w:tcW w:w="1890" w:type="dxa"/>
          </w:tcPr>
          <w:p w14:paraId="2D8EEEA6" w14:textId="77777777" w:rsidR="002862FF" w:rsidRDefault="002862FF" w:rsidP="00433FF5"/>
        </w:tc>
        <w:tc>
          <w:tcPr>
            <w:tcW w:w="2070" w:type="dxa"/>
            <w:gridSpan w:val="2"/>
          </w:tcPr>
          <w:p w14:paraId="5F66123F" w14:textId="77777777" w:rsidR="002862FF" w:rsidRDefault="002862FF" w:rsidP="00433FF5"/>
        </w:tc>
        <w:tc>
          <w:tcPr>
            <w:tcW w:w="2340" w:type="dxa"/>
          </w:tcPr>
          <w:p w14:paraId="69D6E0B6" w14:textId="77777777" w:rsidR="002862FF" w:rsidRDefault="002862FF" w:rsidP="00433FF5"/>
        </w:tc>
        <w:tc>
          <w:tcPr>
            <w:tcW w:w="3065" w:type="dxa"/>
            <w:gridSpan w:val="3"/>
          </w:tcPr>
          <w:p w14:paraId="5A90D3C0" w14:textId="77777777" w:rsidR="002862FF" w:rsidRDefault="002862FF" w:rsidP="00433FF5"/>
        </w:tc>
      </w:tr>
      <w:tr w:rsidR="009C1797" w14:paraId="4592B878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1C13B820" w14:textId="77777777" w:rsidR="009C1797" w:rsidRDefault="009C1797" w:rsidP="00433FF5"/>
        </w:tc>
        <w:tc>
          <w:tcPr>
            <w:tcW w:w="2070" w:type="dxa"/>
          </w:tcPr>
          <w:p w14:paraId="3B8B5754" w14:textId="77777777" w:rsidR="009C1797" w:rsidRDefault="009C1797" w:rsidP="00433FF5"/>
        </w:tc>
        <w:tc>
          <w:tcPr>
            <w:tcW w:w="1890" w:type="dxa"/>
          </w:tcPr>
          <w:p w14:paraId="6BA1FD3A" w14:textId="77777777" w:rsidR="009C1797" w:rsidRDefault="009C1797" w:rsidP="00433FF5"/>
        </w:tc>
        <w:tc>
          <w:tcPr>
            <w:tcW w:w="2070" w:type="dxa"/>
            <w:gridSpan w:val="2"/>
          </w:tcPr>
          <w:p w14:paraId="407C9C25" w14:textId="77777777" w:rsidR="009C1797" w:rsidRDefault="009C1797" w:rsidP="00433FF5"/>
        </w:tc>
        <w:tc>
          <w:tcPr>
            <w:tcW w:w="2340" w:type="dxa"/>
          </w:tcPr>
          <w:p w14:paraId="077F1DDF" w14:textId="77777777" w:rsidR="009C1797" w:rsidRDefault="009C1797" w:rsidP="00433FF5"/>
        </w:tc>
        <w:tc>
          <w:tcPr>
            <w:tcW w:w="3065" w:type="dxa"/>
            <w:gridSpan w:val="3"/>
          </w:tcPr>
          <w:p w14:paraId="09957413" w14:textId="77777777" w:rsidR="009C1797" w:rsidRDefault="009C1797" w:rsidP="00433FF5"/>
        </w:tc>
      </w:tr>
      <w:tr w:rsidR="009C1797" w14:paraId="561D5AD9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28BBBCF2" w14:textId="77777777" w:rsidR="009C1797" w:rsidRDefault="009C1797" w:rsidP="00433FF5"/>
        </w:tc>
        <w:tc>
          <w:tcPr>
            <w:tcW w:w="2070" w:type="dxa"/>
          </w:tcPr>
          <w:p w14:paraId="454C523A" w14:textId="77777777" w:rsidR="009C1797" w:rsidRDefault="009C1797" w:rsidP="00433FF5"/>
        </w:tc>
        <w:tc>
          <w:tcPr>
            <w:tcW w:w="1890" w:type="dxa"/>
          </w:tcPr>
          <w:p w14:paraId="1BFB4B65" w14:textId="77777777" w:rsidR="009C1797" w:rsidRDefault="009C1797" w:rsidP="00433FF5"/>
        </w:tc>
        <w:tc>
          <w:tcPr>
            <w:tcW w:w="2070" w:type="dxa"/>
            <w:gridSpan w:val="2"/>
          </w:tcPr>
          <w:p w14:paraId="128830BE" w14:textId="77777777" w:rsidR="009C1797" w:rsidRDefault="009C1797" w:rsidP="00433FF5"/>
        </w:tc>
        <w:tc>
          <w:tcPr>
            <w:tcW w:w="2340" w:type="dxa"/>
          </w:tcPr>
          <w:p w14:paraId="0DC2B4B4" w14:textId="77777777" w:rsidR="009C1797" w:rsidRDefault="009C1797" w:rsidP="00433FF5"/>
        </w:tc>
        <w:tc>
          <w:tcPr>
            <w:tcW w:w="3065" w:type="dxa"/>
            <w:gridSpan w:val="3"/>
          </w:tcPr>
          <w:p w14:paraId="4C077B98" w14:textId="77777777" w:rsidR="009C1797" w:rsidRDefault="009C1797" w:rsidP="00433FF5"/>
        </w:tc>
      </w:tr>
      <w:tr w:rsidR="009C1797" w14:paraId="27202FD4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3F330E80" w14:textId="77777777" w:rsidR="009C1797" w:rsidRDefault="009C1797" w:rsidP="00433FF5"/>
        </w:tc>
        <w:tc>
          <w:tcPr>
            <w:tcW w:w="2070" w:type="dxa"/>
          </w:tcPr>
          <w:p w14:paraId="24C00BE9" w14:textId="77777777" w:rsidR="009C1797" w:rsidRDefault="009C1797" w:rsidP="00433FF5"/>
        </w:tc>
        <w:tc>
          <w:tcPr>
            <w:tcW w:w="1890" w:type="dxa"/>
          </w:tcPr>
          <w:p w14:paraId="7695A117" w14:textId="77777777" w:rsidR="009C1797" w:rsidRDefault="009C1797" w:rsidP="00433FF5"/>
        </w:tc>
        <w:tc>
          <w:tcPr>
            <w:tcW w:w="2070" w:type="dxa"/>
            <w:gridSpan w:val="2"/>
          </w:tcPr>
          <w:p w14:paraId="6551D914" w14:textId="77777777" w:rsidR="009C1797" w:rsidRDefault="009C1797" w:rsidP="00433FF5"/>
        </w:tc>
        <w:tc>
          <w:tcPr>
            <w:tcW w:w="2340" w:type="dxa"/>
          </w:tcPr>
          <w:p w14:paraId="1001B97F" w14:textId="77777777" w:rsidR="009C1797" w:rsidRDefault="009C1797" w:rsidP="00433FF5"/>
        </w:tc>
        <w:tc>
          <w:tcPr>
            <w:tcW w:w="3065" w:type="dxa"/>
            <w:gridSpan w:val="3"/>
          </w:tcPr>
          <w:p w14:paraId="2FCB58F3" w14:textId="77777777" w:rsidR="009C1797" w:rsidRDefault="009C1797" w:rsidP="00433FF5"/>
        </w:tc>
      </w:tr>
      <w:tr w:rsidR="009C1797" w14:paraId="4D88815B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18D7B1C8" w14:textId="77777777" w:rsidR="009C1797" w:rsidRDefault="009C1797" w:rsidP="00433FF5"/>
        </w:tc>
        <w:tc>
          <w:tcPr>
            <w:tcW w:w="2070" w:type="dxa"/>
          </w:tcPr>
          <w:p w14:paraId="25CC105D" w14:textId="77777777" w:rsidR="009C1797" w:rsidRDefault="009C1797" w:rsidP="00433FF5"/>
        </w:tc>
        <w:tc>
          <w:tcPr>
            <w:tcW w:w="1890" w:type="dxa"/>
          </w:tcPr>
          <w:p w14:paraId="209C76EF" w14:textId="77777777" w:rsidR="009C1797" w:rsidRDefault="009C1797" w:rsidP="00433FF5"/>
        </w:tc>
        <w:tc>
          <w:tcPr>
            <w:tcW w:w="2070" w:type="dxa"/>
            <w:gridSpan w:val="2"/>
          </w:tcPr>
          <w:p w14:paraId="2D8B7CAD" w14:textId="77777777" w:rsidR="009C1797" w:rsidRDefault="009C1797" w:rsidP="00433FF5"/>
        </w:tc>
        <w:tc>
          <w:tcPr>
            <w:tcW w:w="2340" w:type="dxa"/>
          </w:tcPr>
          <w:p w14:paraId="5B3AC81F" w14:textId="77777777" w:rsidR="009C1797" w:rsidRDefault="009C1797" w:rsidP="00433FF5"/>
        </w:tc>
        <w:tc>
          <w:tcPr>
            <w:tcW w:w="3065" w:type="dxa"/>
            <w:gridSpan w:val="3"/>
          </w:tcPr>
          <w:p w14:paraId="28F4AC73" w14:textId="77777777" w:rsidR="009C1797" w:rsidRDefault="009C1797" w:rsidP="00433FF5"/>
        </w:tc>
      </w:tr>
      <w:tr w:rsidR="009C1797" w14:paraId="613FCB87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08D76823" w14:textId="77777777" w:rsidR="009C1797" w:rsidRDefault="009C1797" w:rsidP="00433FF5"/>
        </w:tc>
        <w:tc>
          <w:tcPr>
            <w:tcW w:w="2070" w:type="dxa"/>
          </w:tcPr>
          <w:p w14:paraId="4AC2C5A7" w14:textId="77777777" w:rsidR="009C1797" w:rsidRDefault="009C1797" w:rsidP="00433FF5"/>
        </w:tc>
        <w:tc>
          <w:tcPr>
            <w:tcW w:w="1890" w:type="dxa"/>
          </w:tcPr>
          <w:p w14:paraId="2D2587B0" w14:textId="77777777" w:rsidR="009C1797" w:rsidRDefault="009C1797" w:rsidP="00433FF5"/>
        </w:tc>
        <w:tc>
          <w:tcPr>
            <w:tcW w:w="2070" w:type="dxa"/>
            <w:gridSpan w:val="2"/>
          </w:tcPr>
          <w:p w14:paraId="13D3339F" w14:textId="77777777" w:rsidR="009C1797" w:rsidRDefault="009C1797" w:rsidP="00433FF5"/>
        </w:tc>
        <w:tc>
          <w:tcPr>
            <w:tcW w:w="2340" w:type="dxa"/>
          </w:tcPr>
          <w:p w14:paraId="28701595" w14:textId="77777777" w:rsidR="009C1797" w:rsidRDefault="009C1797" w:rsidP="00433FF5"/>
        </w:tc>
        <w:tc>
          <w:tcPr>
            <w:tcW w:w="3065" w:type="dxa"/>
            <w:gridSpan w:val="3"/>
          </w:tcPr>
          <w:p w14:paraId="06FADEBE" w14:textId="77777777" w:rsidR="009C1797" w:rsidRDefault="009C1797" w:rsidP="00433FF5"/>
        </w:tc>
      </w:tr>
      <w:tr w:rsidR="009C1797" w14:paraId="73EAD4F6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76FF632" w14:textId="77777777" w:rsidR="009C1797" w:rsidRDefault="009C1797" w:rsidP="00433FF5"/>
        </w:tc>
        <w:tc>
          <w:tcPr>
            <w:tcW w:w="2070" w:type="dxa"/>
          </w:tcPr>
          <w:p w14:paraId="4D44DB8B" w14:textId="77777777" w:rsidR="009C1797" w:rsidRDefault="009C1797" w:rsidP="00433FF5"/>
        </w:tc>
        <w:tc>
          <w:tcPr>
            <w:tcW w:w="1890" w:type="dxa"/>
          </w:tcPr>
          <w:p w14:paraId="65A7353E" w14:textId="77777777" w:rsidR="009C1797" w:rsidRDefault="009C1797" w:rsidP="00433FF5"/>
        </w:tc>
        <w:tc>
          <w:tcPr>
            <w:tcW w:w="2070" w:type="dxa"/>
            <w:gridSpan w:val="2"/>
          </w:tcPr>
          <w:p w14:paraId="5AB26BE1" w14:textId="77777777" w:rsidR="009C1797" w:rsidRDefault="009C1797" w:rsidP="00433FF5"/>
        </w:tc>
        <w:tc>
          <w:tcPr>
            <w:tcW w:w="2340" w:type="dxa"/>
          </w:tcPr>
          <w:p w14:paraId="09E18736" w14:textId="77777777" w:rsidR="009C1797" w:rsidRDefault="009C1797" w:rsidP="00433FF5"/>
        </w:tc>
        <w:tc>
          <w:tcPr>
            <w:tcW w:w="3065" w:type="dxa"/>
            <w:gridSpan w:val="3"/>
          </w:tcPr>
          <w:p w14:paraId="458AABBA" w14:textId="77777777" w:rsidR="009C1797" w:rsidRDefault="009C1797" w:rsidP="00433FF5"/>
        </w:tc>
      </w:tr>
      <w:tr w:rsidR="009C1797" w14:paraId="1DA19E12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12F8D73C" w14:textId="77777777" w:rsidR="009C1797" w:rsidRDefault="009C1797" w:rsidP="00433FF5"/>
        </w:tc>
        <w:tc>
          <w:tcPr>
            <w:tcW w:w="2070" w:type="dxa"/>
          </w:tcPr>
          <w:p w14:paraId="6F65C1A1" w14:textId="77777777" w:rsidR="009C1797" w:rsidRDefault="009C1797" w:rsidP="00433FF5"/>
        </w:tc>
        <w:tc>
          <w:tcPr>
            <w:tcW w:w="1890" w:type="dxa"/>
          </w:tcPr>
          <w:p w14:paraId="2DC23D78" w14:textId="77777777" w:rsidR="009C1797" w:rsidRDefault="009C1797" w:rsidP="00433FF5"/>
        </w:tc>
        <w:tc>
          <w:tcPr>
            <w:tcW w:w="2070" w:type="dxa"/>
            <w:gridSpan w:val="2"/>
          </w:tcPr>
          <w:p w14:paraId="0FBCE15D" w14:textId="77777777" w:rsidR="009C1797" w:rsidRDefault="009C1797" w:rsidP="00433FF5"/>
        </w:tc>
        <w:tc>
          <w:tcPr>
            <w:tcW w:w="2340" w:type="dxa"/>
          </w:tcPr>
          <w:p w14:paraId="5C1E6C2C" w14:textId="77777777" w:rsidR="009C1797" w:rsidRDefault="009C1797" w:rsidP="00433FF5"/>
        </w:tc>
        <w:tc>
          <w:tcPr>
            <w:tcW w:w="3065" w:type="dxa"/>
            <w:gridSpan w:val="3"/>
          </w:tcPr>
          <w:p w14:paraId="65984526" w14:textId="77777777" w:rsidR="009C1797" w:rsidRDefault="009C1797" w:rsidP="00433FF5"/>
        </w:tc>
      </w:tr>
      <w:tr w:rsidR="009C1797" w14:paraId="3830F66D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5C39D528" w14:textId="77777777" w:rsidR="009C1797" w:rsidRDefault="009C1797" w:rsidP="00433FF5"/>
        </w:tc>
        <w:tc>
          <w:tcPr>
            <w:tcW w:w="2070" w:type="dxa"/>
          </w:tcPr>
          <w:p w14:paraId="31B33759" w14:textId="77777777" w:rsidR="009C1797" w:rsidRDefault="009C1797" w:rsidP="00433FF5"/>
        </w:tc>
        <w:tc>
          <w:tcPr>
            <w:tcW w:w="1890" w:type="dxa"/>
          </w:tcPr>
          <w:p w14:paraId="435F26AD" w14:textId="77777777" w:rsidR="009C1797" w:rsidRDefault="009C1797" w:rsidP="00433FF5"/>
        </w:tc>
        <w:tc>
          <w:tcPr>
            <w:tcW w:w="2070" w:type="dxa"/>
            <w:gridSpan w:val="2"/>
          </w:tcPr>
          <w:p w14:paraId="345B906B" w14:textId="77777777" w:rsidR="009C1797" w:rsidRDefault="009C1797" w:rsidP="00433FF5"/>
        </w:tc>
        <w:tc>
          <w:tcPr>
            <w:tcW w:w="2340" w:type="dxa"/>
          </w:tcPr>
          <w:p w14:paraId="37C01CFB" w14:textId="77777777" w:rsidR="009C1797" w:rsidRDefault="009C1797" w:rsidP="00433FF5"/>
        </w:tc>
        <w:tc>
          <w:tcPr>
            <w:tcW w:w="3065" w:type="dxa"/>
            <w:gridSpan w:val="3"/>
          </w:tcPr>
          <w:p w14:paraId="2C1B8E5B" w14:textId="77777777" w:rsidR="009C1797" w:rsidRDefault="009C1797" w:rsidP="00433FF5"/>
        </w:tc>
      </w:tr>
      <w:tr w:rsidR="009C1797" w14:paraId="396B9A66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96A845F" w14:textId="77777777" w:rsidR="009C1797" w:rsidRDefault="009C1797" w:rsidP="00433FF5"/>
        </w:tc>
        <w:tc>
          <w:tcPr>
            <w:tcW w:w="2070" w:type="dxa"/>
          </w:tcPr>
          <w:p w14:paraId="16650303" w14:textId="77777777" w:rsidR="009C1797" w:rsidRDefault="009C1797" w:rsidP="00433FF5"/>
        </w:tc>
        <w:tc>
          <w:tcPr>
            <w:tcW w:w="1890" w:type="dxa"/>
          </w:tcPr>
          <w:p w14:paraId="3C313D0B" w14:textId="77777777" w:rsidR="009C1797" w:rsidRDefault="009C1797" w:rsidP="00433FF5"/>
        </w:tc>
        <w:tc>
          <w:tcPr>
            <w:tcW w:w="2070" w:type="dxa"/>
            <w:gridSpan w:val="2"/>
          </w:tcPr>
          <w:p w14:paraId="47FF9641" w14:textId="77777777" w:rsidR="009C1797" w:rsidRDefault="009C1797" w:rsidP="00433FF5"/>
        </w:tc>
        <w:tc>
          <w:tcPr>
            <w:tcW w:w="2340" w:type="dxa"/>
          </w:tcPr>
          <w:p w14:paraId="33340B7D" w14:textId="77777777" w:rsidR="009C1797" w:rsidRDefault="009C1797" w:rsidP="00433FF5"/>
        </w:tc>
        <w:tc>
          <w:tcPr>
            <w:tcW w:w="3065" w:type="dxa"/>
            <w:gridSpan w:val="3"/>
          </w:tcPr>
          <w:p w14:paraId="6EEA9BE5" w14:textId="77777777" w:rsidR="009C1797" w:rsidRDefault="009C1797" w:rsidP="00433FF5"/>
        </w:tc>
      </w:tr>
      <w:tr w:rsidR="009C1797" w14:paraId="1767D82A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700F1EC8" w14:textId="77777777" w:rsidR="009C1797" w:rsidRDefault="009C1797" w:rsidP="00433FF5"/>
        </w:tc>
        <w:tc>
          <w:tcPr>
            <w:tcW w:w="2070" w:type="dxa"/>
          </w:tcPr>
          <w:p w14:paraId="0F1CD5CC" w14:textId="77777777" w:rsidR="009C1797" w:rsidRDefault="009C1797" w:rsidP="00433FF5"/>
        </w:tc>
        <w:tc>
          <w:tcPr>
            <w:tcW w:w="1890" w:type="dxa"/>
          </w:tcPr>
          <w:p w14:paraId="60429F64" w14:textId="77777777" w:rsidR="009C1797" w:rsidRDefault="009C1797" w:rsidP="00433FF5"/>
        </w:tc>
        <w:tc>
          <w:tcPr>
            <w:tcW w:w="2070" w:type="dxa"/>
            <w:gridSpan w:val="2"/>
          </w:tcPr>
          <w:p w14:paraId="76E9A694" w14:textId="77777777" w:rsidR="009C1797" w:rsidRDefault="009C1797" w:rsidP="00433FF5"/>
        </w:tc>
        <w:tc>
          <w:tcPr>
            <w:tcW w:w="2340" w:type="dxa"/>
          </w:tcPr>
          <w:p w14:paraId="7CA86124" w14:textId="77777777" w:rsidR="009C1797" w:rsidRDefault="009C1797" w:rsidP="00433FF5"/>
        </w:tc>
        <w:tc>
          <w:tcPr>
            <w:tcW w:w="3065" w:type="dxa"/>
            <w:gridSpan w:val="3"/>
          </w:tcPr>
          <w:p w14:paraId="054A889E" w14:textId="77777777" w:rsidR="009C1797" w:rsidRDefault="009C1797" w:rsidP="00433FF5"/>
        </w:tc>
      </w:tr>
      <w:tr w:rsidR="009C1797" w14:paraId="77D75B1B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05DC70AB" w14:textId="77777777" w:rsidR="009C1797" w:rsidRDefault="009C1797" w:rsidP="00433FF5"/>
        </w:tc>
        <w:tc>
          <w:tcPr>
            <w:tcW w:w="2070" w:type="dxa"/>
          </w:tcPr>
          <w:p w14:paraId="74DB0671" w14:textId="77777777" w:rsidR="009C1797" w:rsidRDefault="009C1797" w:rsidP="00433FF5"/>
        </w:tc>
        <w:tc>
          <w:tcPr>
            <w:tcW w:w="1890" w:type="dxa"/>
          </w:tcPr>
          <w:p w14:paraId="11931158" w14:textId="77777777" w:rsidR="009C1797" w:rsidRDefault="009C1797" w:rsidP="00433FF5"/>
        </w:tc>
        <w:tc>
          <w:tcPr>
            <w:tcW w:w="2070" w:type="dxa"/>
            <w:gridSpan w:val="2"/>
          </w:tcPr>
          <w:p w14:paraId="520D0CD9" w14:textId="77777777" w:rsidR="009C1797" w:rsidRDefault="009C1797" w:rsidP="00433FF5"/>
        </w:tc>
        <w:tc>
          <w:tcPr>
            <w:tcW w:w="2340" w:type="dxa"/>
          </w:tcPr>
          <w:p w14:paraId="59B2BD4B" w14:textId="77777777" w:rsidR="009C1797" w:rsidRDefault="009C1797" w:rsidP="00433FF5"/>
        </w:tc>
        <w:tc>
          <w:tcPr>
            <w:tcW w:w="3065" w:type="dxa"/>
            <w:gridSpan w:val="3"/>
          </w:tcPr>
          <w:p w14:paraId="17B4380F" w14:textId="77777777" w:rsidR="009C1797" w:rsidRDefault="009C1797" w:rsidP="00433FF5"/>
        </w:tc>
      </w:tr>
      <w:tr w:rsidR="009C1797" w14:paraId="1E0A08D3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1BCF1BD6" w14:textId="77777777" w:rsidR="009C1797" w:rsidRDefault="009C1797" w:rsidP="00433FF5"/>
        </w:tc>
        <w:tc>
          <w:tcPr>
            <w:tcW w:w="2070" w:type="dxa"/>
          </w:tcPr>
          <w:p w14:paraId="736BB27C" w14:textId="77777777" w:rsidR="009C1797" w:rsidRDefault="009C1797" w:rsidP="00433FF5"/>
        </w:tc>
        <w:tc>
          <w:tcPr>
            <w:tcW w:w="1890" w:type="dxa"/>
          </w:tcPr>
          <w:p w14:paraId="05AB45C6" w14:textId="77777777" w:rsidR="009C1797" w:rsidRDefault="009C1797" w:rsidP="00433FF5"/>
        </w:tc>
        <w:tc>
          <w:tcPr>
            <w:tcW w:w="2070" w:type="dxa"/>
            <w:gridSpan w:val="2"/>
          </w:tcPr>
          <w:p w14:paraId="16A060D3" w14:textId="77777777" w:rsidR="009C1797" w:rsidRDefault="009C1797" w:rsidP="00433FF5"/>
        </w:tc>
        <w:tc>
          <w:tcPr>
            <w:tcW w:w="2340" w:type="dxa"/>
          </w:tcPr>
          <w:p w14:paraId="21AF325B" w14:textId="77777777" w:rsidR="009C1797" w:rsidRDefault="009C1797" w:rsidP="00433FF5"/>
        </w:tc>
        <w:tc>
          <w:tcPr>
            <w:tcW w:w="3065" w:type="dxa"/>
            <w:gridSpan w:val="3"/>
          </w:tcPr>
          <w:p w14:paraId="44DAEEDA" w14:textId="77777777" w:rsidR="009C1797" w:rsidRDefault="009C1797" w:rsidP="00433FF5"/>
        </w:tc>
      </w:tr>
      <w:tr w:rsidR="009C1797" w14:paraId="0E13BD17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02014226" w14:textId="77777777" w:rsidR="009C1797" w:rsidRDefault="009C1797" w:rsidP="00433FF5"/>
        </w:tc>
        <w:tc>
          <w:tcPr>
            <w:tcW w:w="2070" w:type="dxa"/>
          </w:tcPr>
          <w:p w14:paraId="055367D3" w14:textId="77777777" w:rsidR="009C1797" w:rsidRDefault="009C1797" w:rsidP="00433FF5"/>
        </w:tc>
        <w:tc>
          <w:tcPr>
            <w:tcW w:w="1890" w:type="dxa"/>
          </w:tcPr>
          <w:p w14:paraId="6BC2D016" w14:textId="77777777" w:rsidR="009C1797" w:rsidRDefault="009C1797" w:rsidP="00433FF5"/>
        </w:tc>
        <w:tc>
          <w:tcPr>
            <w:tcW w:w="2070" w:type="dxa"/>
            <w:gridSpan w:val="2"/>
          </w:tcPr>
          <w:p w14:paraId="2BB5C2F0" w14:textId="77777777" w:rsidR="009C1797" w:rsidRDefault="009C1797" w:rsidP="00433FF5"/>
        </w:tc>
        <w:tc>
          <w:tcPr>
            <w:tcW w:w="2340" w:type="dxa"/>
          </w:tcPr>
          <w:p w14:paraId="77042B8E" w14:textId="77777777" w:rsidR="009C1797" w:rsidRDefault="009C1797" w:rsidP="00433FF5"/>
        </w:tc>
        <w:tc>
          <w:tcPr>
            <w:tcW w:w="3065" w:type="dxa"/>
            <w:gridSpan w:val="3"/>
          </w:tcPr>
          <w:p w14:paraId="45775564" w14:textId="77777777" w:rsidR="009C1797" w:rsidRDefault="009C1797" w:rsidP="00433FF5"/>
        </w:tc>
      </w:tr>
      <w:tr w:rsidR="009C1797" w14:paraId="6DD3A922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2649D414" w14:textId="77777777" w:rsidR="009C1797" w:rsidRDefault="009C1797" w:rsidP="00433FF5"/>
        </w:tc>
        <w:tc>
          <w:tcPr>
            <w:tcW w:w="2070" w:type="dxa"/>
          </w:tcPr>
          <w:p w14:paraId="7959C9FF" w14:textId="77777777" w:rsidR="009C1797" w:rsidRDefault="009C1797" w:rsidP="00433FF5"/>
        </w:tc>
        <w:tc>
          <w:tcPr>
            <w:tcW w:w="1890" w:type="dxa"/>
          </w:tcPr>
          <w:p w14:paraId="04A72776" w14:textId="77777777" w:rsidR="009C1797" w:rsidRDefault="009C1797" w:rsidP="00433FF5"/>
        </w:tc>
        <w:tc>
          <w:tcPr>
            <w:tcW w:w="2070" w:type="dxa"/>
            <w:gridSpan w:val="2"/>
          </w:tcPr>
          <w:p w14:paraId="1BA19C08" w14:textId="77777777" w:rsidR="009C1797" w:rsidRDefault="009C1797" w:rsidP="00433FF5"/>
        </w:tc>
        <w:tc>
          <w:tcPr>
            <w:tcW w:w="2340" w:type="dxa"/>
          </w:tcPr>
          <w:p w14:paraId="21EBA14B" w14:textId="77777777" w:rsidR="009C1797" w:rsidRDefault="009C1797" w:rsidP="00433FF5"/>
        </w:tc>
        <w:tc>
          <w:tcPr>
            <w:tcW w:w="3065" w:type="dxa"/>
            <w:gridSpan w:val="3"/>
          </w:tcPr>
          <w:p w14:paraId="593BFFDD" w14:textId="77777777" w:rsidR="009C1797" w:rsidRDefault="009C1797" w:rsidP="00433FF5"/>
        </w:tc>
      </w:tr>
      <w:tr w:rsidR="009C1797" w14:paraId="0C9EDD49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6C0C741C" w14:textId="77777777" w:rsidR="009C1797" w:rsidRDefault="009C1797" w:rsidP="00433FF5"/>
        </w:tc>
        <w:tc>
          <w:tcPr>
            <w:tcW w:w="2070" w:type="dxa"/>
          </w:tcPr>
          <w:p w14:paraId="34CF52A1" w14:textId="77777777" w:rsidR="009C1797" w:rsidRDefault="009C1797" w:rsidP="00433FF5"/>
        </w:tc>
        <w:tc>
          <w:tcPr>
            <w:tcW w:w="1890" w:type="dxa"/>
          </w:tcPr>
          <w:p w14:paraId="10A1B917" w14:textId="77777777" w:rsidR="009C1797" w:rsidRDefault="009C1797" w:rsidP="00433FF5"/>
        </w:tc>
        <w:tc>
          <w:tcPr>
            <w:tcW w:w="2070" w:type="dxa"/>
            <w:gridSpan w:val="2"/>
          </w:tcPr>
          <w:p w14:paraId="27466F97" w14:textId="77777777" w:rsidR="009C1797" w:rsidRDefault="009C1797" w:rsidP="00433FF5"/>
        </w:tc>
        <w:tc>
          <w:tcPr>
            <w:tcW w:w="2340" w:type="dxa"/>
          </w:tcPr>
          <w:p w14:paraId="5433AB3A" w14:textId="77777777" w:rsidR="009C1797" w:rsidRDefault="009C1797" w:rsidP="00433FF5"/>
        </w:tc>
        <w:tc>
          <w:tcPr>
            <w:tcW w:w="3065" w:type="dxa"/>
            <w:gridSpan w:val="3"/>
          </w:tcPr>
          <w:p w14:paraId="687932CD" w14:textId="77777777" w:rsidR="009C1797" w:rsidRDefault="009C1797" w:rsidP="00433FF5"/>
        </w:tc>
      </w:tr>
      <w:tr w:rsidR="009C1797" w14:paraId="5CA74462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459BE1D5" w14:textId="77777777" w:rsidR="009C1797" w:rsidRDefault="009C1797" w:rsidP="00433FF5"/>
        </w:tc>
        <w:tc>
          <w:tcPr>
            <w:tcW w:w="2070" w:type="dxa"/>
          </w:tcPr>
          <w:p w14:paraId="08337795" w14:textId="77777777" w:rsidR="009C1797" w:rsidRDefault="009C1797" w:rsidP="00433FF5"/>
        </w:tc>
        <w:tc>
          <w:tcPr>
            <w:tcW w:w="1890" w:type="dxa"/>
          </w:tcPr>
          <w:p w14:paraId="397F4261" w14:textId="77777777" w:rsidR="009C1797" w:rsidRDefault="009C1797" w:rsidP="00433FF5"/>
        </w:tc>
        <w:tc>
          <w:tcPr>
            <w:tcW w:w="2070" w:type="dxa"/>
            <w:gridSpan w:val="2"/>
          </w:tcPr>
          <w:p w14:paraId="6222665E" w14:textId="77777777" w:rsidR="009C1797" w:rsidRDefault="009C1797" w:rsidP="00433FF5"/>
        </w:tc>
        <w:tc>
          <w:tcPr>
            <w:tcW w:w="2340" w:type="dxa"/>
          </w:tcPr>
          <w:p w14:paraId="5CBE09E6" w14:textId="77777777" w:rsidR="009C1797" w:rsidRDefault="009C1797" w:rsidP="00433FF5"/>
        </w:tc>
        <w:tc>
          <w:tcPr>
            <w:tcW w:w="3065" w:type="dxa"/>
            <w:gridSpan w:val="3"/>
          </w:tcPr>
          <w:p w14:paraId="543DA9C8" w14:textId="77777777" w:rsidR="009C1797" w:rsidRDefault="009C1797" w:rsidP="00433FF5"/>
        </w:tc>
      </w:tr>
      <w:tr w:rsidR="009C1797" w14:paraId="07FC7DBE" w14:textId="77777777" w:rsidTr="00433FF5">
        <w:trPr>
          <w:cantSplit/>
          <w:tblHeader/>
          <w:jc w:val="center"/>
        </w:trPr>
        <w:tc>
          <w:tcPr>
            <w:tcW w:w="2245" w:type="dxa"/>
          </w:tcPr>
          <w:p w14:paraId="17F73E91" w14:textId="77777777" w:rsidR="009C1797" w:rsidRDefault="009C1797" w:rsidP="00433FF5"/>
        </w:tc>
        <w:tc>
          <w:tcPr>
            <w:tcW w:w="2070" w:type="dxa"/>
          </w:tcPr>
          <w:p w14:paraId="032807C9" w14:textId="77777777" w:rsidR="009C1797" w:rsidRDefault="009C1797" w:rsidP="00433FF5"/>
        </w:tc>
        <w:tc>
          <w:tcPr>
            <w:tcW w:w="1890" w:type="dxa"/>
          </w:tcPr>
          <w:p w14:paraId="31BF6BF5" w14:textId="77777777" w:rsidR="009C1797" w:rsidRDefault="009C1797" w:rsidP="00433FF5"/>
        </w:tc>
        <w:tc>
          <w:tcPr>
            <w:tcW w:w="2070" w:type="dxa"/>
            <w:gridSpan w:val="2"/>
          </w:tcPr>
          <w:p w14:paraId="179D69DB" w14:textId="77777777" w:rsidR="009C1797" w:rsidRDefault="009C1797" w:rsidP="00433FF5"/>
        </w:tc>
        <w:tc>
          <w:tcPr>
            <w:tcW w:w="2340" w:type="dxa"/>
          </w:tcPr>
          <w:p w14:paraId="0CF2A47E" w14:textId="77777777" w:rsidR="009C1797" w:rsidRDefault="009C1797" w:rsidP="00433FF5"/>
        </w:tc>
        <w:tc>
          <w:tcPr>
            <w:tcW w:w="3065" w:type="dxa"/>
            <w:gridSpan w:val="3"/>
          </w:tcPr>
          <w:p w14:paraId="491D66C5" w14:textId="77777777" w:rsidR="009C1797" w:rsidRDefault="009C1797" w:rsidP="00433FF5"/>
        </w:tc>
      </w:tr>
      <w:tr w:rsidR="00431EB6" w14:paraId="6EABE820" w14:textId="77777777" w:rsidTr="00CE219D">
        <w:trPr>
          <w:cantSplit/>
          <w:tblHeader/>
          <w:jc w:val="center"/>
        </w:trPr>
        <w:tc>
          <w:tcPr>
            <w:tcW w:w="13680" w:type="dxa"/>
            <w:gridSpan w:val="9"/>
          </w:tcPr>
          <w:p w14:paraId="72033202" w14:textId="54C880A3" w:rsidR="00431EB6" w:rsidRDefault="00431EB6" w:rsidP="00433FF5">
            <w:pPr>
              <w:rPr>
                <w:b/>
                <w:bCs/>
              </w:rPr>
            </w:pPr>
            <w:r w:rsidRPr="00431EB6">
              <w:rPr>
                <w:b/>
                <w:bCs/>
              </w:rPr>
              <w:t xml:space="preserve">COMMENTS: </w:t>
            </w:r>
          </w:p>
          <w:p w14:paraId="17E49F10" w14:textId="77777777" w:rsidR="00431EB6" w:rsidRDefault="00431EB6" w:rsidP="00433FF5">
            <w:pPr>
              <w:rPr>
                <w:b/>
                <w:bCs/>
              </w:rPr>
            </w:pPr>
          </w:p>
          <w:p w14:paraId="3FF79366" w14:textId="77777777" w:rsidR="00431EB6" w:rsidRPr="00431EB6" w:rsidRDefault="00431EB6" w:rsidP="00433FF5">
            <w:pPr>
              <w:rPr>
                <w:b/>
                <w:bCs/>
              </w:rPr>
            </w:pPr>
          </w:p>
          <w:p w14:paraId="3EE4E82D" w14:textId="083A758F" w:rsidR="00431EB6" w:rsidRDefault="00431EB6" w:rsidP="00433FF5"/>
        </w:tc>
      </w:tr>
    </w:tbl>
    <w:p w14:paraId="53F51566" w14:textId="77777777" w:rsidR="009A2E6E" w:rsidRDefault="009A2E6E" w:rsidP="009A2E6E">
      <w:pPr>
        <w:spacing w:after="0"/>
      </w:pPr>
      <w:r>
        <w:br w:type="page"/>
      </w:r>
    </w:p>
    <w:tbl>
      <w:tblPr>
        <w:tblStyle w:val="TableGrid"/>
        <w:tblW w:w="13680" w:type="dxa"/>
        <w:tblLayout w:type="fixed"/>
        <w:tblLook w:val="04A0" w:firstRow="1" w:lastRow="0" w:firstColumn="1" w:lastColumn="0" w:noHBand="0" w:noVBand="1"/>
        <w:tblCaption w:val="Formal Contracts of Sealed Bids and Competitive Proposals"/>
      </w:tblPr>
      <w:tblGrid>
        <w:gridCol w:w="1083"/>
        <w:gridCol w:w="1153"/>
        <w:gridCol w:w="1866"/>
        <w:gridCol w:w="1157"/>
        <w:gridCol w:w="1414"/>
        <w:gridCol w:w="1603"/>
        <w:gridCol w:w="1426"/>
        <w:gridCol w:w="1603"/>
        <w:gridCol w:w="2375"/>
      </w:tblGrid>
      <w:tr w:rsidR="007D0DA4" w14:paraId="2B9F1CBA" w14:textId="77777777" w:rsidTr="00A31234">
        <w:trPr>
          <w:cantSplit/>
          <w:trHeight w:val="540"/>
          <w:tblHeader/>
        </w:trPr>
        <w:tc>
          <w:tcPr>
            <w:tcW w:w="11305" w:type="dxa"/>
            <w:gridSpan w:val="8"/>
            <w:vMerge w:val="restart"/>
            <w:shd w:val="clear" w:color="auto" w:fill="D9D9D9" w:themeFill="background1" w:themeFillShade="D9"/>
          </w:tcPr>
          <w:p w14:paraId="6F306716" w14:textId="2E410536" w:rsidR="007D0DA4" w:rsidRPr="0070474E" w:rsidRDefault="007D0DA4" w:rsidP="007D0DA4">
            <w:pPr>
              <w:rPr>
                <w:b/>
                <w:sz w:val="28"/>
                <w:szCs w:val="28"/>
              </w:rPr>
            </w:pPr>
            <w:r w:rsidRPr="007D0DA4">
              <w:rPr>
                <w:b/>
                <w:sz w:val="28"/>
                <w:szCs w:val="28"/>
              </w:rPr>
              <w:lastRenderedPageBreak/>
              <w:t>Formal Contracts</w:t>
            </w:r>
            <w:r>
              <w:rPr>
                <w:b/>
                <w:sz w:val="28"/>
                <w:szCs w:val="28"/>
              </w:rPr>
              <w:t xml:space="preserve"> - </w:t>
            </w:r>
            <w:r w:rsidRPr="007D0DA4">
              <w:rPr>
                <w:b/>
                <w:sz w:val="28"/>
                <w:szCs w:val="28"/>
              </w:rPr>
              <w:t>Sealed Bids (IFB) /Competitive Proposals (RFP)</w:t>
            </w:r>
            <w:r>
              <w:rPr>
                <w:b/>
                <w:sz w:val="28"/>
                <w:szCs w:val="28"/>
              </w:rPr>
              <w:t xml:space="preserve">: Complete the chart for all vendors procured with formal procurement </w:t>
            </w:r>
            <w:proofErr w:type="gramStart"/>
            <w:r>
              <w:rPr>
                <w:b/>
                <w:sz w:val="28"/>
                <w:szCs w:val="28"/>
              </w:rPr>
              <w:t>procedures</w:t>
            </w:r>
            <w:proofErr w:type="gramEnd"/>
            <w:r>
              <w:rPr>
                <w:b/>
                <w:sz w:val="28"/>
                <w:szCs w:val="28"/>
              </w:rPr>
              <w:t xml:space="preserve"> </w:t>
            </w:r>
          </w:p>
          <w:p w14:paraId="161B3545" w14:textId="7947BCA1" w:rsidR="007D0DA4" w:rsidRPr="003E7CF6" w:rsidRDefault="007D0DA4" w:rsidP="00E473D4">
            <w:r>
              <w:t xml:space="preserve">Formal procurement procedures must be used </w:t>
            </w:r>
            <w:r w:rsidRPr="005D5E55">
              <w:rPr>
                <w:i/>
                <w:sz w:val="24"/>
                <w:szCs w:val="24"/>
              </w:rPr>
              <w:t xml:space="preserve">when the value of the purchase is </w:t>
            </w:r>
            <w:r>
              <w:rPr>
                <w:i/>
                <w:sz w:val="24"/>
                <w:szCs w:val="24"/>
              </w:rPr>
              <w:t>above</w:t>
            </w:r>
            <w:r w:rsidRPr="005D5E55">
              <w:rPr>
                <w:i/>
                <w:sz w:val="24"/>
                <w:szCs w:val="24"/>
              </w:rPr>
              <w:t xml:space="preserve"> $</w:t>
            </w:r>
            <w:r>
              <w:rPr>
                <w:i/>
                <w:sz w:val="24"/>
                <w:szCs w:val="24"/>
              </w:rPr>
              <w:t>25</w:t>
            </w:r>
            <w:r w:rsidRPr="005D5E55">
              <w:rPr>
                <w:i/>
                <w:sz w:val="24"/>
                <w:szCs w:val="24"/>
              </w:rPr>
              <w:t>0,000*</w:t>
            </w:r>
            <w:r>
              <w:rPr>
                <w:i/>
                <w:sz w:val="24"/>
                <w:szCs w:val="24"/>
              </w:rPr>
              <w:t xml:space="preserve">. </w:t>
            </w:r>
            <w:r w:rsidRPr="005D5E55">
              <w:rPr>
                <w:i/>
                <w:sz w:val="24"/>
                <w:szCs w:val="24"/>
              </w:rPr>
              <w:t>SFA threshold may be more restrictive.</w:t>
            </w:r>
          </w:p>
        </w:tc>
        <w:tc>
          <w:tcPr>
            <w:tcW w:w="2375" w:type="dxa"/>
            <w:shd w:val="clear" w:color="auto" w:fill="D9D9D9" w:themeFill="background1" w:themeFillShade="D9"/>
          </w:tcPr>
          <w:p w14:paraId="1A7B2275" w14:textId="5DF6C6B4" w:rsidR="007D0DA4" w:rsidRPr="003E7CF6" w:rsidRDefault="007D0DA4" w:rsidP="00BF211C">
            <w:pPr>
              <w:jc w:val="center"/>
            </w:pPr>
            <w:r>
              <w:rPr>
                <w:b/>
              </w:rPr>
              <w:t>Was formal Procurement used?</w:t>
            </w:r>
          </w:p>
          <w:p w14:paraId="4E40EBB3" w14:textId="35082A24" w:rsidR="007D0DA4" w:rsidRPr="007D0DA4" w:rsidRDefault="007D0DA4" w:rsidP="00BF211C">
            <w:pPr>
              <w:jc w:val="center"/>
              <w:rPr>
                <w:bCs/>
              </w:rPr>
            </w:pPr>
          </w:p>
        </w:tc>
      </w:tr>
      <w:tr w:rsidR="00D963A2" w14:paraId="679273AD" w14:textId="77777777" w:rsidTr="00CA5A08">
        <w:trPr>
          <w:cantSplit/>
          <w:trHeight w:val="602"/>
        </w:trPr>
        <w:tc>
          <w:tcPr>
            <w:tcW w:w="11305" w:type="dxa"/>
            <w:gridSpan w:val="8"/>
            <w:vMerge/>
            <w:shd w:val="clear" w:color="auto" w:fill="D9D9D9" w:themeFill="background1" w:themeFillShade="D9"/>
          </w:tcPr>
          <w:p w14:paraId="1DFCD595" w14:textId="77777777" w:rsidR="00D963A2" w:rsidRPr="003E7CF6" w:rsidRDefault="00D963A2" w:rsidP="00BF211C"/>
        </w:tc>
        <w:tc>
          <w:tcPr>
            <w:tcW w:w="2375" w:type="dxa"/>
          </w:tcPr>
          <w:p w14:paraId="1D15C77B" w14:textId="56CF3D66" w:rsidR="00D963A2" w:rsidRPr="003E7CF6" w:rsidRDefault="00D963A2" w:rsidP="007D0DA4">
            <w:pPr>
              <w:jc w:val="center"/>
            </w:pPr>
            <w:r>
              <w:t>Yes         No</w:t>
            </w:r>
          </w:p>
        </w:tc>
      </w:tr>
      <w:tr w:rsidR="005D5E55" w:rsidRPr="003E7CF6" w14:paraId="1F98DCFB" w14:textId="77777777" w:rsidTr="00865C17">
        <w:trPr>
          <w:cantSplit/>
        </w:trPr>
        <w:tc>
          <w:tcPr>
            <w:tcW w:w="1083" w:type="dxa"/>
            <w:shd w:val="clear" w:color="auto" w:fill="D9D9D9" w:themeFill="background1" w:themeFillShade="D9"/>
          </w:tcPr>
          <w:p w14:paraId="786CA450" w14:textId="77777777" w:rsidR="005D5E55" w:rsidRPr="009B4C8B" w:rsidRDefault="005D5E55" w:rsidP="00BF211C">
            <w:pPr>
              <w:jc w:val="center"/>
              <w:rPr>
                <w:sz w:val="21"/>
                <w:szCs w:val="21"/>
              </w:rPr>
            </w:pPr>
            <w:r>
              <w:br w:type="page"/>
            </w:r>
            <w:r>
              <w:br w:type="page"/>
            </w:r>
            <w:r>
              <w:rPr>
                <w:b/>
                <w:sz w:val="21"/>
                <w:szCs w:val="21"/>
              </w:rPr>
              <w:t>Vendor Name</w:t>
            </w:r>
          </w:p>
        </w:tc>
        <w:tc>
          <w:tcPr>
            <w:tcW w:w="1153" w:type="dxa"/>
            <w:shd w:val="clear" w:color="auto" w:fill="D9D9D9" w:themeFill="background1" w:themeFillShade="D9"/>
          </w:tcPr>
          <w:p w14:paraId="7AE8838D" w14:textId="77777777" w:rsidR="005D5E55" w:rsidRDefault="005D5E55" w:rsidP="00BF211C">
            <w:pPr>
              <w:jc w:val="center"/>
              <w:rPr>
                <w:b/>
              </w:rPr>
            </w:pPr>
            <w:r w:rsidRPr="003E7CF6">
              <w:rPr>
                <w:b/>
              </w:rPr>
              <w:t>Goods/</w:t>
            </w:r>
          </w:p>
          <w:p w14:paraId="450BA70B" w14:textId="77777777" w:rsidR="005D5E55" w:rsidRPr="003E7CF6" w:rsidRDefault="005D5E55" w:rsidP="00BF211C">
            <w:pPr>
              <w:jc w:val="center"/>
            </w:pPr>
            <w:r w:rsidRPr="003E7CF6">
              <w:rPr>
                <w:b/>
              </w:rPr>
              <w:t>Services Provided</w:t>
            </w:r>
          </w:p>
        </w:tc>
        <w:tc>
          <w:tcPr>
            <w:tcW w:w="1866" w:type="dxa"/>
            <w:shd w:val="clear" w:color="auto" w:fill="D9D9D9" w:themeFill="background1" w:themeFillShade="D9"/>
          </w:tcPr>
          <w:p w14:paraId="6B141D59" w14:textId="59C014D0" w:rsidR="005D5E55" w:rsidRPr="003E7CF6" w:rsidRDefault="005D5E55" w:rsidP="00BF211C">
            <w:pPr>
              <w:jc w:val="center"/>
              <w:rPr>
                <w:b/>
              </w:rPr>
            </w:pPr>
            <w:r w:rsidRPr="003E7CF6">
              <w:rPr>
                <w:b/>
              </w:rPr>
              <w:t xml:space="preserve">Contract </w:t>
            </w:r>
            <w:r>
              <w:rPr>
                <w:b/>
              </w:rPr>
              <w:t xml:space="preserve">$ </w:t>
            </w:r>
            <w:proofErr w:type="gramStart"/>
            <w:r w:rsidRPr="003E7CF6">
              <w:rPr>
                <w:b/>
              </w:rPr>
              <w:t>Value</w:t>
            </w:r>
            <w:proofErr w:type="gramEnd"/>
          </w:p>
          <w:p w14:paraId="323FA6A5" w14:textId="1383833D" w:rsidR="005D5E55" w:rsidRPr="003E7CF6" w:rsidRDefault="005D5E55" w:rsidP="00BF211C">
            <w:pPr>
              <w:jc w:val="center"/>
            </w:pPr>
          </w:p>
        </w:tc>
        <w:tc>
          <w:tcPr>
            <w:tcW w:w="1157" w:type="dxa"/>
            <w:shd w:val="clear" w:color="auto" w:fill="D9D9D9" w:themeFill="background1" w:themeFillShade="D9"/>
          </w:tcPr>
          <w:p w14:paraId="7BAFC9A4" w14:textId="77777777" w:rsidR="005D5E55" w:rsidRDefault="005D5E55" w:rsidP="00BF211C">
            <w:pPr>
              <w:jc w:val="center"/>
            </w:pPr>
            <w:r w:rsidRPr="009B4273">
              <w:rPr>
                <w:b/>
                <w:sz w:val="20"/>
                <w:szCs w:val="20"/>
              </w:rPr>
              <w:t xml:space="preserve">Solicitation </w:t>
            </w:r>
            <w:r w:rsidRPr="00462E4D">
              <w:rPr>
                <w:b/>
              </w:rPr>
              <w:t>Type</w:t>
            </w:r>
            <w:r w:rsidRPr="00462E4D">
              <w:t xml:space="preserve">:  </w:t>
            </w:r>
          </w:p>
          <w:p w14:paraId="4EE8C442" w14:textId="75168316" w:rsidR="005D5E55" w:rsidRPr="009B4273" w:rsidRDefault="005D5E55" w:rsidP="00BF211C">
            <w:pPr>
              <w:jc w:val="center"/>
              <w:rPr>
                <w:b/>
                <w:sz w:val="21"/>
                <w:szCs w:val="21"/>
              </w:rPr>
            </w:pPr>
            <w:r w:rsidRPr="00462E4D">
              <w:t>IFB</w:t>
            </w:r>
            <w:r>
              <w:t xml:space="preserve"> or </w:t>
            </w:r>
            <w:r w:rsidRPr="00462E4D">
              <w:t>RFP</w:t>
            </w:r>
          </w:p>
        </w:tc>
        <w:tc>
          <w:tcPr>
            <w:tcW w:w="1414" w:type="dxa"/>
            <w:shd w:val="clear" w:color="auto" w:fill="D9D9D9" w:themeFill="background1" w:themeFillShade="D9"/>
          </w:tcPr>
          <w:p w14:paraId="2598E1AD" w14:textId="77777777" w:rsidR="005D5E55" w:rsidRDefault="005D5E55" w:rsidP="005D5E55">
            <w:pPr>
              <w:jc w:val="center"/>
            </w:pPr>
            <w:r w:rsidRPr="003E7CF6">
              <w:rPr>
                <w:b/>
              </w:rPr>
              <w:t>Contract Type</w:t>
            </w:r>
            <w:r w:rsidRPr="003E7CF6">
              <w:t xml:space="preserve">: </w:t>
            </w:r>
          </w:p>
          <w:p w14:paraId="5D3781FB" w14:textId="1F694C17" w:rsidR="005D5E55" w:rsidRPr="005D5E55" w:rsidRDefault="005D5E55" w:rsidP="005D5E55">
            <w:pPr>
              <w:jc w:val="center"/>
              <w:rPr>
                <w:b/>
              </w:rPr>
            </w:pPr>
            <w:proofErr w:type="gramStart"/>
            <w:r w:rsidRPr="003E7CF6">
              <w:t>Fixed-price</w:t>
            </w:r>
            <w:proofErr w:type="gramEnd"/>
            <w:r w:rsidRPr="003E7CF6">
              <w:t xml:space="preserve"> or Cost reimbursable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14:paraId="3582749E" w14:textId="77777777" w:rsidR="005D5E55" w:rsidRPr="003E7CF6" w:rsidRDefault="005D5E55" w:rsidP="00BF211C">
            <w:pPr>
              <w:jc w:val="center"/>
              <w:rPr>
                <w:b/>
              </w:rPr>
            </w:pPr>
            <w:r w:rsidRPr="003E7CF6">
              <w:rPr>
                <w:b/>
              </w:rPr>
              <w:t>Contract Duration</w:t>
            </w:r>
          </w:p>
          <w:p w14:paraId="4150E206" w14:textId="21D79317" w:rsidR="005D5E55" w:rsidRPr="003E7CF6" w:rsidRDefault="005D5E55" w:rsidP="00E473D4">
            <w:pPr>
              <w:jc w:val="center"/>
            </w:pPr>
            <w:r w:rsidRPr="003E7CF6">
              <w:t xml:space="preserve"> </w:t>
            </w:r>
          </w:p>
        </w:tc>
        <w:tc>
          <w:tcPr>
            <w:tcW w:w="1426" w:type="dxa"/>
            <w:shd w:val="clear" w:color="auto" w:fill="D9D9D9" w:themeFill="background1" w:themeFillShade="D9"/>
          </w:tcPr>
          <w:p w14:paraId="448FD6DC" w14:textId="5C22295E" w:rsidR="005D5E55" w:rsidRPr="003E7CF6" w:rsidRDefault="005D5E55" w:rsidP="005D5E55">
            <w:pPr>
              <w:jc w:val="center"/>
              <w:rPr>
                <w:b/>
              </w:rPr>
            </w:pPr>
            <w:r>
              <w:rPr>
                <w:b/>
              </w:rPr>
              <w:t xml:space="preserve">How many responses were received to this </w:t>
            </w:r>
            <w:r w:rsidRPr="003E7CF6">
              <w:rPr>
                <w:b/>
              </w:rPr>
              <w:t>solicitation?</w:t>
            </w:r>
            <w:r>
              <w:t xml:space="preserve"> 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14:paraId="5D32A005" w14:textId="77777777" w:rsidR="005D5E55" w:rsidRDefault="005D5E55" w:rsidP="00BF211C">
            <w:pPr>
              <w:jc w:val="center"/>
              <w:rPr>
                <w:b/>
              </w:rPr>
            </w:pPr>
            <w:r w:rsidRPr="003E7CF6">
              <w:rPr>
                <w:b/>
              </w:rPr>
              <w:t xml:space="preserve">Was the </w:t>
            </w:r>
          </w:p>
          <w:p w14:paraId="3B83CB03" w14:textId="549D0B3A" w:rsidR="005D5E55" w:rsidRPr="005D5E55" w:rsidRDefault="005D5E55" w:rsidP="005D5E55">
            <w:pPr>
              <w:jc w:val="center"/>
              <w:rPr>
                <w:b/>
              </w:rPr>
            </w:pPr>
            <w:r>
              <w:rPr>
                <w:b/>
              </w:rPr>
              <w:t>contract obtained using Buying Group? Specify name in comments</w:t>
            </w:r>
          </w:p>
        </w:tc>
        <w:tc>
          <w:tcPr>
            <w:tcW w:w="2375" w:type="dxa"/>
            <w:shd w:val="clear" w:color="auto" w:fill="D9D9D9" w:themeFill="background1" w:themeFillShade="D9"/>
          </w:tcPr>
          <w:p w14:paraId="2A80B5F8" w14:textId="40B0BFF3" w:rsidR="005D5E55" w:rsidRPr="003E7CF6" w:rsidRDefault="005D5E55" w:rsidP="00BF211C">
            <w:pPr>
              <w:jc w:val="center"/>
              <w:rPr>
                <w:b/>
              </w:rPr>
            </w:pPr>
            <w:r>
              <w:rPr>
                <w:b/>
              </w:rPr>
              <w:t>Was</w:t>
            </w:r>
            <w:r w:rsidRPr="003E7CF6">
              <w:rPr>
                <w:b/>
              </w:rPr>
              <w:t xml:space="preserve"> </w:t>
            </w:r>
            <w:r>
              <w:rPr>
                <w:b/>
              </w:rPr>
              <w:t xml:space="preserve">the contract </w:t>
            </w:r>
            <w:r w:rsidRPr="003E7CF6">
              <w:rPr>
                <w:b/>
              </w:rPr>
              <w:t>amend</w:t>
            </w:r>
            <w:r>
              <w:rPr>
                <w:b/>
              </w:rPr>
              <w:t>ed</w:t>
            </w:r>
            <w:r w:rsidRPr="003E7CF6">
              <w:rPr>
                <w:b/>
              </w:rPr>
              <w:t xml:space="preserve"> after </w:t>
            </w:r>
            <w:proofErr w:type="gramStart"/>
            <w:r w:rsidRPr="003E7CF6">
              <w:rPr>
                <w:b/>
              </w:rPr>
              <w:t>award</w:t>
            </w:r>
            <w:proofErr w:type="gramEnd"/>
            <w:r w:rsidRPr="003E7CF6">
              <w:rPr>
                <w:b/>
              </w:rPr>
              <w:t>?</w:t>
            </w:r>
          </w:p>
          <w:p w14:paraId="264426FF" w14:textId="2436451B" w:rsidR="005D5E55" w:rsidRPr="003E7CF6" w:rsidRDefault="005D5E55" w:rsidP="005D5E55">
            <w:pPr>
              <w:jc w:val="center"/>
            </w:pPr>
          </w:p>
        </w:tc>
      </w:tr>
      <w:tr w:rsidR="005D5E55" w:rsidRPr="003E7CF6" w14:paraId="66B31C46" w14:textId="77777777" w:rsidTr="00C15883">
        <w:trPr>
          <w:cantSplit/>
        </w:trPr>
        <w:tc>
          <w:tcPr>
            <w:tcW w:w="1083" w:type="dxa"/>
          </w:tcPr>
          <w:p w14:paraId="46624294" w14:textId="77777777" w:rsidR="005D5E55" w:rsidRDefault="005D5E55" w:rsidP="00BF211C"/>
        </w:tc>
        <w:tc>
          <w:tcPr>
            <w:tcW w:w="1153" w:type="dxa"/>
          </w:tcPr>
          <w:p w14:paraId="42A106DA" w14:textId="77777777" w:rsidR="005D5E55" w:rsidRPr="003E7CF6" w:rsidRDefault="005D5E55" w:rsidP="00BF211C"/>
        </w:tc>
        <w:tc>
          <w:tcPr>
            <w:tcW w:w="1866" w:type="dxa"/>
          </w:tcPr>
          <w:p w14:paraId="36909FEE" w14:textId="77777777" w:rsidR="005D5E55" w:rsidRPr="003E7CF6" w:rsidRDefault="005D5E55" w:rsidP="00BF211C"/>
        </w:tc>
        <w:tc>
          <w:tcPr>
            <w:tcW w:w="1157" w:type="dxa"/>
          </w:tcPr>
          <w:p w14:paraId="655432EB" w14:textId="77777777" w:rsidR="005D5E55" w:rsidRPr="003E7CF6" w:rsidRDefault="005D5E55" w:rsidP="00BF211C"/>
        </w:tc>
        <w:tc>
          <w:tcPr>
            <w:tcW w:w="1414" w:type="dxa"/>
          </w:tcPr>
          <w:p w14:paraId="6A3249D2" w14:textId="77777777" w:rsidR="005D5E55" w:rsidRPr="003E7CF6" w:rsidRDefault="005D5E55" w:rsidP="00BF211C"/>
        </w:tc>
        <w:tc>
          <w:tcPr>
            <w:tcW w:w="1603" w:type="dxa"/>
          </w:tcPr>
          <w:p w14:paraId="2646DF13" w14:textId="77777777" w:rsidR="005D5E55" w:rsidRPr="003E7CF6" w:rsidRDefault="005D5E55" w:rsidP="00BF211C"/>
        </w:tc>
        <w:tc>
          <w:tcPr>
            <w:tcW w:w="1426" w:type="dxa"/>
          </w:tcPr>
          <w:p w14:paraId="07E890F5" w14:textId="77777777" w:rsidR="005D5E55" w:rsidRPr="003E7CF6" w:rsidRDefault="005D5E55" w:rsidP="00BF211C"/>
        </w:tc>
        <w:tc>
          <w:tcPr>
            <w:tcW w:w="1603" w:type="dxa"/>
          </w:tcPr>
          <w:p w14:paraId="000DAB33" w14:textId="77777777" w:rsidR="005D5E55" w:rsidRPr="003E7CF6" w:rsidRDefault="005D5E55" w:rsidP="00BF211C"/>
        </w:tc>
        <w:tc>
          <w:tcPr>
            <w:tcW w:w="2375" w:type="dxa"/>
          </w:tcPr>
          <w:p w14:paraId="2BF164C1" w14:textId="77777777" w:rsidR="005D5E55" w:rsidRPr="003E7CF6" w:rsidRDefault="005D5E55" w:rsidP="00BF211C"/>
        </w:tc>
      </w:tr>
      <w:tr w:rsidR="005D5E55" w:rsidRPr="003E7CF6" w14:paraId="7D797CE6" w14:textId="77777777" w:rsidTr="00F47129">
        <w:trPr>
          <w:cantSplit/>
        </w:trPr>
        <w:tc>
          <w:tcPr>
            <w:tcW w:w="1083" w:type="dxa"/>
          </w:tcPr>
          <w:p w14:paraId="0050934F" w14:textId="77777777" w:rsidR="005D5E55" w:rsidRDefault="005D5E55" w:rsidP="00BF211C"/>
        </w:tc>
        <w:tc>
          <w:tcPr>
            <w:tcW w:w="1153" w:type="dxa"/>
          </w:tcPr>
          <w:p w14:paraId="2E2FE410" w14:textId="77777777" w:rsidR="005D5E55" w:rsidRPr="003E7CF6" w:rsidRDefault="005D5E55" w:rsidP="00BF211C"/>
        </w:tc>
        <w:tc>
          <w:tcPr>
            <w:tcW w:w="1866" w:type="dxa"/>
          </w:tcPr>
          <w:p w14:paraId="7E4D13A6" w14:textId="77777777" w:rsidR="005D5E55" w:rsidRPr="003E7CF6" w:rsidRDefault="005D5E55" w:rsidP="00BF211C"/>
        </w:tc>
        <w:tc>
          <w:tcPr>
            <w:tcW w:w="1157" w:type="dxa"/>
          </w:tcPr>
          <w:p w14:paraId="6DF7CDB9" w14:textId="77777777" w:rsidR="005D5E55" w:rsidRPr="003E7CF6" w:rsidRDefault="005D5E55" w:rsidP="00BF211C"/>
        </w:tc>
        <w:tc>
          <w:tcPr>
            <w:tcW w:w="1414" w:type="dxa"/>
          </w:tcPr>
          <w:p w14:paraId="569C2D50" w14:textId="77777777" w:rsidR="005D5E55" w:rsidRPr="003E7CF6" w:rsidRDefault="005D5E55" w:rsidP="00BF211C"/>
        </w:tc>
        <w:tc>
          <w:tcPr>
            <w:tcW w:w="1603" w:type="dxa"/>
          </w:tcPr>
          <w:p w14:paraId="408340B0" w14:textId="77777777" w:rsidR="005D5E55" w:rsidRPr="003E7CF6" w:rsidRDefault="005D5E55" w:rsidP="00BF211C"/>
        </w:tc>
        <w:tc>
          <w:tcPr>
            <w:tcW w:w="1426" w:type="dxa"/>
          </w:tcPr>
          <w:p w14:paraId="065565A0" w14:textId="77777777" w:rsidR="005D5E55" w:rsidRPr="003E7CF6" w:rsidRDefault="005D5E55" w:rsidP="00BF211C"/>
        </w:tc>
        <w:tc>
          <w:tcPr>
            <w:tcW w:w="1603" w:type="dxa"/>
          </w:tcPr>
          <w:p w14:paraId="15285BC2" w14:textId="77777777" w:rsidR="005D5E55" w:rsidRPr="003E7CF6" w:rsidRDefault="005D5E55" w:rsidP="00BF211C"/>
        </w:tc>
        <w:tc>
          <w:tcPr>
            <w:tcW w:w="2375" w:type="dxa"/>
          </w:tcPr>
          <w:p w14:paraId="78D0CDF1" w14:textId="77777777" w:rsidR="005D5E55" w:rsidRPr="003E7CF6" w:rsidRDefault="005D5E55" w:rsidP="00BF211C"/>
        </w:tc>
      </w:tr>
      <w:tr w:rsidR="005D5E55" w:rsidRPr="003E7CF6" w14:paraId="6A51FC14" w14:textId="77777777" w:rsidTr="00CE08E2">
        <w:trPr>
          <w:cantSplit/>
        </w:trPr>
        <w:tc>
          <w:tcPr>
            <w:tcW w:w="1083" w:type="dxa"/>
          </w:tcPr>
          <w:p w14:paraId="38B9888E" w14:textId="77777777" w:rsidR="005D5E55" w:rsidRDefault="005D5E55" w:rsidP="00BF211C"/>
        </w:tc>
        <w:tc>
          <w:tcPr>
            <w:tcW w:w="1153" w:type="dxa"/>
          </w:tcPr>
          <w:p w14:paraId="40B872F2" w14:textId="77777777" w:rsidR="005D5E55" w:rsidRPr="003E7CF6" w:rsidRDefault="005D5E55" w:rsidP="00BF211C"/>
        </w:tc>
        <w:tc>
          <w:tcPr>
            <w:tcW w:w="1866" w:type="dxa"/>
          </w:tcPr>
          <w:p w14:paraId="7F1E9310" w14:textId="77777777" w:rsidR="005D5E55" w:rsidRPr="003E7CF6" w:rsidRDefault="005D5E55" w:rsidP="00BF211C"/>
        </w:tc>
        <w:tc>
          <w:tcPr>
            <w:tcW w:w="1157" w:type="dxa"/>
          </w:tcPr>
          <w:p w14:paraId="52FCD542" w14:textId="77777777" w:rsidR="005D5E55" w:rsidRPr="003E7CF6" w:rsidRDefault="005D5E55" w:rsidP="00BF211C"/>
        </w:tc>
        <w:tc>
          <w:tcPr>
            <w:tcW w:w="1414" w:type="dxa"/>
          </w:tcPr>
          <w:p w14:paraId="488E15F9" w14:textId="77777777" w:rsidR="005D5E55" w:rsidRPr="003E7CF6" w:rsidRDefault="005D5E55" w:rsidP="00BF211C"/>
        </w:tc>
        <w:tc>
          <w:tcPr>
            <w:tcW w:w="1603" w:type="dxa"/>
          </w:tcPr>
          <w:p w14:paraId="0DEDD8DD" w14:textId="77777777" w:rsidR="005D5E55" w:rsidRPr="003E7CF6" w:rsidRDefault="005D5E55" w:rsidP="00BF211C"/>
        </w:tc>
        <w:tc>
          <w:tcPr>
            <w:tcW w:w="1426" w:type="dxa"/>
          </w:tcPr>
          <w:p w14:paraId="78A53CDF" w14:textId="77777777" w:rsidR="005D5E55" w:rsidRPr="003E7CF6" w:rsidRDefault="005D5E55" w:rsidP="00BF211C"/>
        </w:tc>
        <w:tc>
          <w:tcPr>
            <w:tcW w:w="1603" w:type="dxa"/>
          </w:tcPr>
          <w:p w14:paraId="761D25C1" w14:textId="77777777" w:rsidR="005D5E55" w:rsidRPr="003E7CF6" w:rsidRDefault="005D5E55" w:rsidP="00BF211C"/>
        </w:tc>
        <w:tc>
          <w:tcPr>
            <w:tcW w:w="2375" w:type="dxa"/>
          </w:tcPr>
          <w:p w14:paraId="0B80E15A" w14:textId="77777777" w:rsidR="005D5E55" w:rsidRPr="003E7CF6" w:rsidRDefault="005D5E55" w:rsidP="00BF211C"/>
        </w:tc>
      </w:tr>
      <w:tr w:rsidR="005D5E55" w:rsidRPr="003E7CF6" w14:paraId="73ED94D8" w14:textId="77777777" w:rsidTr="0079460D">
        <w:trPr>
          <w:cantSplit/>
        </w:trPr>
        <w:tc>
          <w:tcPr>
            <w:tcW w:w="1083" w:type="dxa"/>
          </w:tcPr>
          <w:p w14:paraId="664088EB" w14:textId="77777777" w:rsidR="005D5E55" w:rsidRDefault="005D5E55" w:rsidP="00BF211C"/>
        </w:tc>
        <w:tc>
          <w:tcPr>
            <w:tcW w:w="1153" w:type="dxa"/>
          </w:tcPr>
          <w:p w14:paraId="54D190A9" w14:textId="77777777" w:rsidR="005D5E55" w:rsidRPr="003E7CF6" w:rsidRDefault="005D5E55" w:rsidP="00BF211C"/>
        </w:tc>
        <w:tc>
          <w:tcPr>
            <w:tcW w:w="1866" w:type="dxa"/>
          </w:tcPr>
          <w:p w14:paraId="06A795D0" w14:textId="77777777" w:rsidR="005D5E55" w:rsidRPr="003E7CF6" w:rsidRDefault="005D5E55" w:rsidP="00BF211C"/>
        </w:tc>
        <w:tc>
          <w:tcPr>
            <w:tcW w:w="1157" w:type="dxa"/>
          </w:tcPr>
          <w:p w14:paraId="662B0E0C" w14:textId="77777777" w:rsidR="005D5E55" w:rsidRPr="003E7CF6" w:rsidRDefault="005D5E55" w:rsidP="00BF211C"/>
        </w:tc>
        <w:tc>
          <w:tcPr>
            <w:tcW w:w="1414" w:type="dxa"/>
          </w:tcPr>
          <w:p w14:paraId="1CC6D920" w14:textId="77777777" w:rsidR="005D5E55" w:rsidRPr="003E7CF6" w:rsidRDefault="005D5E55" w:rsidP="00BF211C"/>
        </w:tc>
        <w:tc>
          <w:tcPr>
            <w:tcW w:w="1603" w:type="dxa"/>
          </w:tcPr>
          <w:p w14:paraId="13845048" w14:textId="77777777" w:rsidR="005D5E55" w:rsidRPr="003E7CF6" w:rsidRDefault="005D5E55" w:rsidP="00BF211C"/>
        </w:tc>
        <w:tc>
          <w:tcPr>
            <w:tcW w:w="1426" w:type="dxa"/>
          </w:tcPr>
          <w:p w14:paraId="5608A1B6" w14:textId="77777777" w:rsidR="005D5E55" w:rsidRPr="003E7CF6" w:rsidRDefault="005D5E55" w:rsidP="00BF211C"/>
        </w:tc>
        <w:tc>
          <w:tcPr>
            <w:tcW w:w="1603" w:type="dxa"/>
          </w:tcPr>
          <w:p w14:paraId="2430AEDE" w14:textId="77777777" w:rsidR="005D5E55" w:rsidRPr="003E7CF6" w:rsidRDefault="005D5E55" w:rsidP="00BF211C"/>
        </w:tc>
        <w:tc>
          <w:tcPr>
            <w:tcW w:w="2375" w:type="dxa"/>
          </w:tcPr>
          <w:p w14:paraId="7B68861A" w14:textId="77777777" w:rsidR="005D5E55" w:rsidRPr="003E7CF6" w:rsidRDefault="005D5E55" w:rsidP="00BF211C"/>
        </w:tc>
      </w:tr>
      <w:tr w:rsidR="005D5E55" w:rsidRPr="003E7CF6" w14:paraId="083D3CB4" w14:textId="77777777" w:rsidTr="005A7A75">
        <w:trPr>
          <w:cantSplit/>
        </w:trPr>
        <w:tc>
          <w:tcPr>
            <w:tcW w:w="1083" w:type="dxa"/>
          </w:tcPr>
          <w:p w14:paraId="7C7416FB" w14:textId="77777777" w:rsidR="005D5E55" w:rsidRDefault="005D5E55" w:rsidP="00BF211C"/>
        </w:tc>
        <w:tc>
          <w:tcPr>
            <w:tcW w:w="1153" w:type="dxa"/>
          </w:tcPr>
          <w:p w14:paraId="0CA28669" w14:textId="77777777" w:rsidR="005D5E55" w:rsidRPr="003E7CF6" w:rsidRDefault="005D5E55" w:rsidP="00BF211C"/>
        </w:tc>
        <w:tc>
          <w:tcPr>
            <w:tcW w:w="1866" w:type="dxa"/>
          </w:tcPr>
          <w:p w14:paraId="520B1AEC" w14:textId="77777777" w:rsidR="005D5E55" w:rsidRPr="003E7CF6" w:rsidRDefault="005D5E55" w:rsidP="00BF211C"/>
        </w:tc>
        <w:tc>
          <w:tcPr>
            <w:tcW w:w="1157" w:type="dxa"/>
          </w:tcPr>
          <w:p w14:paraId="0F14B318" w14:textId="77777777" w:rsidR="005D5E55" w:rsidRPr="003E7CF6" w:rsidRDefault="005D5E55" w:rsidP="00BF211C"/>
        </w:tc>
        <w:tc>
          <w:tcPr>
            <w:tcW w:w="1414" w:type="dxa"/>
          </w:tcPr>
          <w:p w14:paraId="28274DA7" w14:textId="77777777" w:rsidR="005D5E55" w:rsidRPr="003E7CF6" w:rsidRDefault="005D5E55" w:rsidP="00BF211C"/>
        </w:tc>
        <w:tc>
          <w:tcPr>
            <w:tcW w:w="1603" w:type="dxa"/>
          </w:tcPr>
          <w:p w14:paraId="06DAC069" w14:textId="77777777" w:rsidR="005D5E55" w:rsidRPr="003E7CF6" w:rsidRDefault="005D5E55" w:rsidP="00BF211C"/>
        </w:tc>
        <w:tc>
          <w:tcPr>
            <w:tcW w:w="1426" w:type="dxa"/>
          </w:tcPr>
          <w:p w14:paraId="11142D3A" w14:textId="77777777" w:rsidR="005D5E55" w:rsidRPr="003E7CF6" w:rsidRDefault="005D5E55" w:rsidP="00BF211C"/>
        </w:tc>
        <w:tc>
          <w:tcPr>
            <w:tcW w:w="1603" w:type="dxa"/>
          </w:tcPr>
          <w:p w14:paraId="4E17BC92" w14:textId="77777777" w:rsidR="005D5E55" w:rsidRPr="003E7CF6" w:rsidRDefault="005D5E55" w:rsidP="00BF211C"/>
        </w:tc>
        <w:tc>
          <w:tcPr>
            <w:tcW w:w="2375" w:type="dxa"/>
          </w:tcPr>
          <w:p w14:paraId="3B495B38" w14:textId="77777777" w:rsidR="005D5E55" w:rsidRPr="003E7CF6" w:rsidRDefault="005D5E55" w:rsidP="00BF211C"/>
        </w:tc>
      </w:tr>
      <w:tr w:rsidR="005D5E55" w:rsidRPr="003E7CF6" w14:paraId="0F502C3C" w14:textId="77777777" w:rsidTr="005C77CC">
        <w:trPr>
          <w:cantSplit/>
        </w:trPr>
        <w:tc>
          <w:tcPr>
            <w:tcW w:w="1083" w:type="dxa"/>
          </w:tcPr>
          <w:p w14:paraId="304E7233" w14:textId="77777777" w:rsidR="005D5E55" w:rsidRDefault="005D5E55" w:rsidP="00BF211C"/>
        </w:tc>
        <w:tc>
          <w:tcPr>
            <w:tcW w:w="1153" w:type="dxa"/>
          </w:tcPr>
          <w:p w14:paraId="4C7FD9D4" w14:textId="77777777" w:rsidR="005D5E55" w:rsidRPr="003E7CF6" w:rsidRDefault="005D5E55" w:rsidP="00BF211C"/>
        </w:tc>
        <w:tc>
          <w:tcPr>
            <w:tcW w:w="1866" w:type="dxa"/>
          </w:tcPr>
          <w:p w14:paraId="5FD488E8" w14:textId="77777777" w:rsidR="005D5E55" w:rsidRPr="003E7CF6" w:rsidRDefault="005D5E55" w:rsidP="00BF211C"/>
        </w:tc>
        <w:tc>
          <w:tcPr>
            <w:tcW w:w="1157" w:type="dxa"/>
          </w:tcPr>
          <w:p w14:paraId="779525E3" w14:textId="77777777" w:rsidR="005D5E55" w:rsidRPr="003E7CF6" w:rsidRDefault="005D5E55" w:rsidP="00BF211C"/>
        </w:tc>
        <w:tc>
          <w:tcPr>
            <w:tcW w:w="1414" w:type="dxa"/>
          </w:tcPr>
          <w:p w14:paraId="2FDB6E1A" w14:textId="77777777" w:rsidR="005D5E55" w:rsidRPr="003E7CF6" w:rsidRDefault="005D5E55" w:rsidP="00BF211C"/>
        </w:tc>
        <w:tc>
          <w:tcPr>
            <w:tcW w:w="1603" w:type="dxa"/>
          </w:tcPr>
          <w:p w14:paraId="101BA002" w14:textId="77777777" w:rsidR="005D5E55" w:rsidRPr="003E7CF6" w:rsidRDefault="005D5E55" w:rsidP="00BF211C"/>
        </w:tc>
        <w:tc>
          <w:tcPr>
            <w:tcW w:w="1426" w:type="dxa"/>
          </w:tcPr>
          <w:p w14:paraId="0ED627EC" w14:textId="77777777" w:rsidR="005D5E55" w:rsidRPr="003E7CF6" w:rsidRDefault="005D5E55" w:rsidP="00BF211C"/>
        </w:tc>
        <w:tc>
          <w:tcPr>
            <w:tcW w:w="1603" w:type="dxa"/>
          </w:tcPr>
          <w:p w14:paraId="48C64F3E" w14:textId="77777777" w:rsidR="005D5E55" w:rsidRPr="003E7CF6" w:rsidRDefault="005D5E55" w:rsidP="00BF211C"/>
        </w:tc>
        <w:tc>
          <w:tcPr>
            <w:tcW w:w="2375" w:type="dxa"/>
          </w:tcPr>
          <w:p w14:paraId="3814C180" w14:textId="77777777" w:rsidR="005D5E55" w:rsidRPr="003E7CF6" w:rsidRDefault="005D5E55" w:rsidP="00BF211C"/>
        </w:tc>
      </w:tr>
      <w:tr w:rsidR="005D5E55" w:rsidRPr="003E7CF6" w14:paraId="4B1D761D" w14:textId="77777777" w:rsidTr="005C77CC">
        <w:trPr>
          <w:cantSplit/>
        </w:trPr>
        <w:tc>
          <w:tcPr>
            <w:tcW w:w="1083" w:type="dxa"/>
          </w:tcPr>
          <w:p w14:paraId="124590F9" w14:textId="77777777" w:rsidR="005D5E55" w:rsidRDefault="005D5E55" w:rsidP="00BF211C"/>
        </w:tc>
        <w:tc>
          <w:tcPr>
            <w:tcW w:w="1153" w:type="dxa"/>
          </w:tcPr>
          <w:p w14:paraId="11D76971" w14:textId="77777777" w:rsidR="005D5E55" w:rsidRPr="003E7CF6" w:rsidRDefault="005D5E55" w:rsidP="00BF211C"/>
        </w:tc>
        <w:tc>
          <w:tcPr>
            <w:tcW w:w="1866" w:type="dxa"/>
          </w:tcPr>
          <w:p w14:paraId="0FF4C462" w14:textId="77777777" w:rsidR="005D5E55" w:rsidRPr="003E7CF6" w:rsidRDefault="005D5E55" w:rsidP="00BF211C"/>
        </w:tc>
        <w:tc>
          <w:tcPr>
            <w:tcW w:w="1157" w:type="dxa"/>
          </w:tcPr>
          <w:p w14:paraId="3C1E9D26" w14:textId="77777777" w:rsidR="005D5E55" w:rsidRPr="003E7CF6" w:rsidRDefault="005D5E55" w:rsidP="00BF211C"/>
        </w:tc>
        <w:tc>
          <w:tcPr>
            <w:tcW w:w="1414" w:type="dxa"/>
          </w:tcPr>
          <w:p w14:paraId="7D7F8175" w14:textId="77777777" w:rsidR="005D5E55" w:rsidRPr="003E7CF6" w:rsidRDefault="005D5E55" w:rsidP="00BF211C"/>
        </w:tc>
        <w:tc>
          <w:tcPr>
            <w:tcW w:w="1603" w:type="dxa"/>
          </w:tcPr>
          <w:p w14:paraId="1F9670B9" w14:textId="77777777" w:rsidR="005D5E55" w:rsidRPr="003E7CF6" w:rsidRDefault="005D5E55" w:rsidP="00BF211C"/>
        </w:tc>
        <w:tc>
          <w:tcPr>
            <w:tcW w:w="1426" w:type="dxa"/>
          </w:tcPr>
          <w:p w14:paraId="696F2F90" w14:textId="77777777" w:rsidR="005D5E55" w:rsidRPr="003E7CF6" w:rsidRDefault="005D5E55" w:rsidP="00BF211C"/>
        </w:tc>
        <w:tc>
          <w:tcPr>
            <w:tcW w:w="1603" w:type="dxa"/>
          </w:tcPr>
          <w:p w14:paraId="698096A7" w14:textId="77777777" w:rsidR="005D5E55" w:rsidRPr="003E7CF6" w:rsidRDefault="005D5E55" w:rsidP="00BF211C"/>
        </w:tc>
        <w:tc>
          <w:tcPr>
            <w:tcW w:w="2375" w:type="dxa"/>
          </w:tcPr>
          <w:p w14:paraId="052081BA" w14:textId="77777777" w:rsidR="005D5E55" w:rsidRPr="003E7CF6" w:rsidRDefault="005D5E55" w:rsidP="00BF211C"/>
        </w:tc>
      </w:tr>
      <w:tr w:rsidR="005D5E55" w:rsidRPr="003E7CF6" w14:paraId="1F70CD42" w14:textId="77777777" w:rsidTr="005C77CC">
        <w:trPr>
          <w:cantSplit/>
        </w:trPr>
        <w:tc>
          <w:tcPr>
            <w:tcW w:w="1083" w:type="dxa"/>
          </w:tcPr>
          <w:p w14:paraId="4449238E" w14:textId="77777777" w:rsidR="005D5E55" w:rsidRDefault="005D5E55" w:rsidP="00BF211C"/>
        </w:tc>
        <w:tc>
          <w:tcPr>
            <w:tcW w:w="1153" w:type="dxa"/>
          </w:tcPr>
          <w:p w14:paraId="44E5E370" w14:textId="77777777" w:rsidR="005D5E55" w:rsidRPr="003E7CF6" w:rsidRDefault="005D5E55" w:rsidP="00BF211C"/>
        </w:tc>
        <w:tc>
          <w:tcPr>
            <w:tcW w:w="1866" w:type="dxa"/>
          </w:tcPr>
          <w:p w14:paraId="42532C42" w14:textId="77777777" w:rsidR="005D5E55" w:rsidRPr="003E7CF6" w:rsidRDefault="005D5E55" w:rsidP="00BF211C"/>
        </w:tc>
        <w:tc>
          <w:tcPr>
            <w:tcW w:w="1157" w:type="dxa"/>
          </w:tcPr>
          <w:p w14:paraId="0BD5C163" w14:textId="77777777" w:rsidR="005D5E55" w:rsidRPr="003E7CF6" w:rsidRDefault="005D5E55" w:rsidP="00BF211C"/>
        </w:tc>
        <w:tc>
          <w:tcPr>
            <w:tcW w:w="1414" w:type="dxa"/>
          </w:tcPr>
          <w:p w14:paraId="2268AB8A" w14:textId="77777777" w:rsidR="005D5E55" w:rsidRPr="003E7CF6" w:rsidRDefault="005D5E55" w:rsidP="00BF211C"/>
        </w:tc>
        <w:tc>
          <w:tcPr>
            <w:tcW w:w="1603" w:type="dxa"/>
          </w:tcPr>
          <w:p w14:paraId="248985EE" w14:textId="77777777" w:rsidR="005D5E55" w:rsidRPr="003E7CF6" w:rsidRDefault="005D5E55" w:rsidP="00BF211C"/>
        </w:tc>
        <w:tc>
          <w:tcPr>
            <w:tcW w:w="1426" w:type="dxa"/>
          </w:tcPr>
          <w:p w14:paraId="4AE3C929" w14:textId="77777777" w:rsidR="005D5E55" w:rsidRPr="003E7CF6" w:rsidRDefault="005D5E55" w:rsidP="00BF211C"/>
        </w:tc>
        <w:tc>
          <w:tcPr>
            <w:tcW w:w="1603" w:type="dxa"/>
          </w:tcPr>
          <w:p w14:paraId="1FA91199" w14:textId="77777777" w:rsidR="005D5E55" w:rsidRPr="003E7CF6" w:rsidRDefault="005D5E55" w:rsidP="00BF211C"/>
        </w:tc>
        <w:tc>
          <w:tcPr>
            <w:tcW w:w="2375" w:type="dxa"/>
          </w:tcPr>
          <w:p w14:paraId="3414DD0B" w14:textId="77777777" w:rsidR="005D5E55" w:rsidRPr="003E7CF6" w:rsidRDefault="005D5E55" w:rsidP="00BF211C"/>
        </w:tc>
      </w:tr>
      <w:tr w:rsidR="005D5E55" w:rsidRPr="003E7CF6" w14:paraId="126E4FFA" w14:textId="77777777" w:rsidTr="005C77CC">
        <w:trPr>
          <w:cantSplit/>
        </w:trPr>
        <w:tc>
          <w:tcPr>
            <w:tcW w:w="1083" w:type="dxa"/>
          </w:tcPr>
          <w:p w14:paraId="457F23C9" w14:textId="77777777" w:rsidR="005D5E55" w:rsidRDefault="005D5E55" w:rsidP="00BF211C"/>
        </w:tc>
        <w:tc>
          <w:tcPr>
            <w:tcW w:w="1153" w:type="dxa"/>
          </w:tcPr>
          <w:p w14:paraId="398CA272" w14:textId="77777777" w:rsidR="005D5E55" w:rsidRPr="003E7CF6" w:rsidRDefault="005D5E55" w:rsidP="00BF211C"/>
        </w:tc>
        <w:tc>
          <w:tcPr>
            <w:tcW w:w="1866" w:type="dxa"/>
          </w:tcPr>
          <w:p w14:paraId="6340D3BE" w14:textId="77777777" w:rsidR="005D5E55" w:rsidRPr="003E7CF6" w:rsidRDefault="005D5E55" w:rsidP="00BF211C"/>
        </w:tc>
        <w:tc>
          <w:tcPr>
            <w:tcW w:w="1157" w:type="dxa"/>
          </w:tcPr>
          <w:p w14:paraId="4908022E" w14:textId="77777777" w:rsidR="005D5E55" w:rsidRPr="003E7CF6" w:rsidRDefault="005D5E55" w:rsidP="00BF211C"/>
        </w:tc>
        <w:tc>
          <w:tcPr>
            <w:tcW w:w="1414" w:type="dxa"/>
          </w:tcPr>
          <w:p w14:paraId="5348769A" w14:textId="77777777" w:rsidR="005D5E55" w:rsidRPr="003E7CF6" w:rsidRDefault="005D5E55" w:rsidP="00BF211C"/>
        </w:tc>
        <w:tc>
          <w:tcPr>
            <w:tcW w:w="1603" w:type="dxa"/>
          </w:tcPr>
          <w:p w14:paraId="1DFACE42" w14:textId="77777777" w:rsidR="005D5E55" w:rsidRPr="003E7CF6" w:rsidRDefault="005D5E55" w:rsidP="00BF211C"/>
        </w:tc>
        <w:tc>
          <w:tcPr>
            <w:tcW w:w="1426" w:type="dxa"/>
          </w:tcPr>
          <w:p w14:paraId="39C78B6D" w14:textId="77777777" w:rsidR="005D5E55" w:rsidRPr="003E7CF6" w:rsidRDefault="005D5E55" w:rsidP="00BF211C"/>
        </w:tc>
        <w:tc>
          <w:tcPr>
            <w:tcW w:w="1603" w:type="dxa"/>
          </w:tcPr>
          <w:p w14:paraId="373C9915" w14:textId="77777777" w:rsidR="005D5E55" w:rsidRPr="003E7CF6" w:rsidRDefault="005D5E55" w:rsidP="00BF211C"/>
        </w:tc>
        <w:tc>
          <w:tcPr>
            <w:tcW w:w="2375" w:type="dxa"/>
          </w:tcPr>
          <w:p w14:paraId="2AC99538" w14:textId="77777777" w:rsidR="005D5E55" w:rsidRPr="003E7CF6" w:rsidRDefault="005D5E55" w:rsidP="00BF211C"/>
        </w:tc>
      </w:tr>
      <w:tr w:rsidR="005D5E55" w:rsidRPr="003E7CF6" w14:paraId="25B8C7C2" w14:textId="77777777" w:rsidTr="005C77CC">
        <w:trPr>
          <w:cantSplit/>
        </w:trPr>
        <w:tc>
          <w:tcPr>
            <w:tcW w:w="1083" w:type="dxa"/>
          </w:tcPr>
          <w:p w14:paraId="2CFEDA00" w14:textId="77777777" w:rsidR="005D5E55" w:rsidRDefault="005D5E55" w:rsidP="00BF211C"/>
        </w:tc>
        <w:tc>
          <w:tcPr>
            <w:tcW w:w="1153" w:type="dxa"/>
          </w:tcPr>
          <w:p w14:paraId="47FE03F9" w14:textId="77777777" w:rsidR="005D5E55" w:rsidRPr="003E7CF6" w:rsidRDefault="005D5E55" w:rsidP="00BF211C"/>
        </w:tc>
        <w:tc>
          <w:tcPr>
            <w:tcW w:w="1866" w:type="dxa"/>
          </w:tcPr>
          <w:p w14:paraId="76EB365A" w14:textId="77777777" w:rsidR="005D5E55" w:rsidRPr="003E7CF6" w:rsidRDefault="005D5E55" w:rsidP="00BF211C"/>
        </w:tc>
        <w:tc>
          <w:tcPr>
            <w:tcW w:w="1157" w:type="dxa"/>
          </w:tcPr>
          <w:p w14:paraId="3891252A" w14:textId="77777777" w:rsidR="005D5E55" w:rsidRPr="003E7CF6" w:rsidRDefault="005D5E55" w:rsidP="00BF211C"/>
        </w:tc>
        <w:tc>
          <w:tcPr>
            <w:tcW w:w="1414" w:type="dxa"/>
          </w:tcPr>
          <w:p w14:paraId="334B8983" w14:textId="77777777" w:rsidR="005D5E55" w:rsidRPr="003E7CF6" w:rsidRDefault="005D5E55" w:rsidP="00BF211C"/>
        </w:tc>
        <w:tc>
          <w:tcPr>
            <w:tcW w:w="1603" w:type="dxa"/>
          </w:tcPr>
          <w:p w14:paraId="73E7247A" w14:textId="77777777" w:rsidR="005D5E55" w:rsidRPr="003E7CF6" w:rsidRDefault="005D5E55" w:rsidP="00BF211C"/>
        </w:tc>
        <w:tc>
          <w:tcPr>
            <w:tcW w:w="1426" w:type="dxa"/>
          </w:tcPr>
          <w:p w14:paraId="056F5DE0" w14:textId="77777777" w:rsidR="005D5E55" w:rsidRPr="003E7CF6" w:rsidRDefault="005D5E55" w:rsidP="00BF211C"/>
        </w:tc>
        <w:tc>
          <w:tcPr>
            <w:tcW w:w="1603" w:type="dxa"/>
          </w:tcPr>
          <w:p w14:paraId="1C71101A" w14:textId="77777777" w:rsidR="005D5E55" w:rsidRPr="003E7CF6" w:rsidRDefault="005D5E55" w:rsidP="00BF211C"/>
        </w:tc>
        <w:tc>
          <w:tcPr>
            <w:tcW w:w="2375" w:type="dxa"/>
          </w:tcPr>
          <w:p w14:paraId="388371FD" w14:textId="77777777" w:rsidR="005D5E55" w:rsidRPr="003E7CF6" w:rsidRDefault="005D5E55" w:rsidP="00BF211C"/>
        </w:tc>
      </w:tr>
      <w:tr w:rsidR="005D5E55" w:rsidRPr="003E7CF6" w14:paraId="5DEBB3C2" w14:textId="77777777" w:rsidTr="005C77CC">
        <w:trPr>
          <w:cantSplit/>
        </w:trPr>
        <w:tc>
          <w:tcPr>
            <w:tcW w:w="1083" w:type="dxa"/>
          </w:tcPr>
          <w:p w14:paraId="3CD436F1" w14:textId="77777777" w:rsidR="005D5E55" w:rsidRDefault="005D5E55" w:rsidP="00BF211C"/>
        </w:tc>
        <w:tc>
          <w:tcPr>
            <w:tcW w:w="1153" w:type="dxa"/>
          </w:tcPr>
          <w:p w14:paraId="344C90BF" w14:textId="77777777" w:rsidR="005D5E55" w:rsidRPr="003E7CF6" w:rsidRDefault="005D5E55" w:rsidP="00BF211C"/>
        </w:tc>
        <w:tc>
          <w:tcPr>
            <w:tcW w:w="1866" w:type="dxa"/>
          </w:tcPr>
          <w:p w14:paraId="7859B704" w14:textId="77777777" w:rsidR="005D5E55" w:rsidRPr="003E7CF6" w:rsidRDefault="005D5E55" w:rsidP="00BF211C"/>
        </w:tc>
        <w:tc>
          <w:tcPr>
            <w:tcW w:w="1157" w:type="dxa"/>
          </w:tcPr>
          <w:p w14:paraId="24CF072C" w14:textId="77777777" w:rsidR="005D5E55" w:rsidRPr="003E7CF6" w:rsidRDefault="005D5E55" w:rsidP="00BF211C"/>
        </w:tc>
        <w:tc>
          <w:tcPr>
            <w:tcW w:w="1414" w:type="dxa"/>
          </w:tcPr>
          <w:p w14:paraId="3552DA0F" w14:textId="77777777" w:rsidR="005D5E55" w:rsidRPr="003E7CF6" w:rsidRDefault="005D5E55" w:rsidP="00BF211C"/>
        </w:tc>
        <w:tc>
          <w:tcPr>
            <w:tcW w:w="1603" w:type="dxa"/>
          </w:tcPr>
          <w:p w14:paraId="46843855" w14:textId="77777777" w:rsidR="005D5E55" w:rsidRPr="003E7CF6" w:rsidRDefault="005D5E55" w:rsidP="00BF211C"/>
        </w:tc>
        <w:tc>
          <w:tcPr>
            <w:tcW w:w="1426" w:type="dxa"/>
          </w:tcPr>
          <w:p w14:paraId="5971E846" w14:textId="77777777" w:rsidR="005D5E55" w:rsidRPr="003E7CF6" w:rsidRDefault="005D5E55" w:rsidP="00BF211C"/>
        </w:tc>
        <w:tc>
          <w:tcPr>
            <w:tcW w:w="1603" w:type="dxa"/>
          </w:tcPr>
          <w:p w14:paraId="01E8A5A4" w14:textId="77777777" w:rsidR="005D5E55" w:rsidRPr="003E7CF6" w:rsidRDefault="005D5E55" w:rsidP="00BF211C"/>
        </w:tc>
        <w:tc>
          <w:tcPr>
            <w:tcW w:w="2375" w:type="dxa"/>
          </w:tcPr>
          <w:p w14:paraId="552740BF" w14:textId="77777777" w:rsidR="005D5E55" w:rsidRPr="003E7CF6" w:rsidRDefault="005D5E55" w:rsidP="00BF211C"/>
        </w:tc>
      </w:tr>
      <w:tr w:rsidR="005D5E55" w:rsidRPr="003E7CF6" w14:paraId="6D660342" w14:textId="77777777" w:rsidTr="005C77CC">
        <w:trPr>
          <w:cantSplit/>
        </w:trPr>
        <w:tc>
          <w:tcPr>
            <w:tcW w:w="1083" w:type="dxa"/>
          </w:tcPr>
          <w:p w14:paraId="365BF830" w14:textId="77777777" w:rsidR="005D5E55" w:rsidRDefault="005D5E55" w:rsidP="00BF211C"/>
        </w:tc>
        <w:tc>
          <w:tcPr>
            <w:tcW w:w="1153" w:type="dxa"/>
          </w:tcPr>
          <w:p w14:paraId="014D13B2" w14:textId="77777777" w:rsidR="005D5E55" w:rsidRPr="003E7CF6" w:rsidRDefault="005D5E55" w:rsidP="00BF211C"/>
        </w:tc>
        <w:tc>
          <w:tcPr>
            <w:tcW w:w="1866" w:type="dxa"/>
          </w:tcPr>
          <w:p w14:paraId="04F9475E" w14:textId="77777777" w:rsidR="005D5E55" w:rsidRPr="003E7CF6" w:rsidRDefault="005D5E55" w:rsidP="00BF211C"/>
        </w:tc>
        <w:tc>
          <w:tcPr>
            <w:tcW w:w="1157" w:type="dxa"/>
          </w:tcPr>
          <w:p w14:paraId="6A33A15C" w14:textId="77777777" w:rsidR="005D5E55" w:rsidRPr="003E7CF6" w:rsidRDefault="005D5E55" w:rsidP="00BF211C"/>
        </w:tc>
        <w:tc>
          <w:tcPr>
            <w:tcW w:w="1414" w:type="dxa"/>
          </w:tcPr>
          <w:p w14:paraId="59C2454F" w14:textId="77777777" w:rsidR="005D5E55" w:rsidRPr="003E7CF6" w:rsidRDefault="005D5E55" w:rsidP="00BF211C"/>
        </w:tc>
        <w:tc>
          <w:tcPr>
            <w:tcW w:w="1603" w:type="dxa"/>
          </w:tcPr>
          <w:p w14:paraId="0CE9BE18" w14:textId="77777777" w:rsidR="005D5E55" w:rsidRPr="003E7CF6" w:rsidRDefault="005D5E55" w:rsidP="00BF211C"/>
        </w:tc>
        <w:tc>
          <w:tcPr>
            <w:tcW w:w="1426" w:type="dxa"/>
          </w:tcPr>
          <w:p w14:paraId="7E2E62C0" w14:textId="77777777" w:rsidR="005D5E55" w:rsidRPr="003E7CF6" w:rsidRDefault="005D5E55" w:rsidP="00BF211C"/>
        </w:tc>
        <w:tc>
          <w:tcPr>
            <w:tcW w:w="1603" w:type="dxa"/>
          </w:tcPr>
          <w:p w14:paraId="548F5D41" w14:textId="77777777" w:rsidR="005D5E55" w:rsidRPr="003E7CF6" w:rsidRDefault="005D5E55" w:rsidP="00BF211C"/>
        </w:tc>
        <w:tc>
          <w:tcPr>
            <w:tcW w:w="2375" w:type="dxa"/>
          </w:tcPr>
          <w:p w14:paraId="1AF96A0C" w14:textId="77777777" w:rsidR="005D5E55" w:rsidRPr="003E7CF6" w:rsidRDefault="005D5E55" w:rsidP="00BF211C"/>
        </w:tc>
      </w:tr>
      <w:tr w:rsidR="005D5E55" w:rsidRPr="003E7CF6" w14:paraId="14E7C0E1" w14:textId="77777777" w:rsidTr="00315D44">
        <w:trPr>
          <w:cantSplit/>
        </w:trPr>
        <w:tc>
          <w:tcPr>
            <w:tcW w:w="1083" w:type="dxa"/>
          </w:tcPr>
          <w:p w14:paraId="11BDC062" w14:textId="77777777" w:rsidR="005D5E55" w:rsidRDefault="005D5E55" w:rsidP="00BF211C"/>
        </w:tc>
        <w:tc>
          <w:tcPr>
            <w:tcW w:w="1153" w:type="dxa"/>
          </w:tcPr>
          <w:p w14:paraId="378A2720" w14:textId="77777777" w:rsidR="005D5E55" w:rsidRPr="003E7CF6" w:rsidRDefault="005D5E55" w:rsidP="00BF211C"/>
        </w:tc>
        <w:tc>
          <w:tcPr>
            <w:tcW w:w="1866" w:type="dxa"/>
          </w:tcPr>
          <w:p w14:paraId="4A0BC0F4" w14:textId="77777777" w:rsidR="005D5E55" w:rsidRPr="003E7CF6" w:rsidRDefault="005D5E55" w:rsidP="00BF211C"/>
        </w:tc>
        <w:tc>
          <w:tcPr>
            <w:tcW w:w="1157" w:type="dxa"/>
          </w:tcPr>
          <w:p w14:paraId="3FF631AC" w14:textId="77777777" w:rsidR="005D5E55" w:rsidRPr="003E7CF6" w:rsidRDefault="005D5E55" w:rsidP="00BF211C"/>
        </w:tc>
        <w:tc>
          <w:tcPr>
            <w:tcW w:w="1414" w:type="dxa"/>
          </w:tcPr>
          <w:p w14:paraId="62DC75F0" w14:textId="77777777" w:rsidR="005D5E55" w:rsidRPr="003E7CF6" w:rsidRDefault="005D5E55" w:rsidP="00BF211C"/>
        </w:tc>
        <w:tc>
          <w:tcPr>
            <w:tcW w:w="1603" w:type="dxa"/>
          </w:tcPr>
          <w:p w14:paraId="3EA56BF4" w14:textId="77777777" w:rsidR="005D5E55" w:rsidRPr="003E7CF6" w:rsidRDefault="005D5E55" w:rsidP="00BF211C"/>
        </w:tc>
        <w:tc>
          <w:tcPr>
            <w:tcW w:w="1426" w:type="dxa"/>
          </w:tcPr>
          <w:p w14:paraId="6B2B3B77" w14:textId="77777777" w:rsidR="005D5E55" w:rsidRPr="003E7CF6" w:rsidRDefault="005D5E55" w:rsidP="00BF211C"/>
        </w:tc>
        <w:tc>
          <w:tcPr>
            <w:tcW w:w="1603" w:type="dxa"/>
          </w:tcPr>
          <w:p w14:paraId="74953D89" w14:textId="77777777" w:rsidR="005D5E55" w:rsidRPr="003E7CF6" w:rsidRDefault="005D5E55" w:rsidP="00BF211C"/>
        </w:tc>
        <w:tc>
          <w:tcPr>
            <w:tcW w:w="2375" w:type="dxa"/>
          </w:tcPr>
          <w:p w14:paraId="2B130D08" w14:textId="77777777" w:rsidR="005D5E55" w:rsidRPr="003E7CF6" w:rsidRDefault="005D5E55" w:rsidP="00BF211C"/>
        </w:tc>
      </w:tr>
      <w:tr w:rsidR="005D5E55" w:rsidRPr="003E7CF6" w14:paraId="4442EE61" w14:textId="77777777" w:rsidTr="00900641">
        <w:trPr>
          <w:cantSplit/>
        </w:trPr>
        <w:tc>
          <w:tcPr>
            <w:tcW w:w="1083" w:type="dxa"/>
          </w:tcPr>
          <w:p w14:paraId="19DF2A78" w14:textId="77777777" w:rsidR="005D5E55" w:rsidRDefault="005D5E55" w:rsidP="00BF211C"/>
        </w:tc>
        <w:tc>
          <w:tcPr>
            <w:tcW w:w="1153" w:type="dxa"/>
          </w:tcPr>
          <w:p w14:paraId="216CEFF3" w14:textId="77777777" w:rsidR="005D5E55" w:rsidRPr="003E7CF6" w:rsidRDefault="005D5E55" w:rsidP="00BF211C"/>
        </w:tc>
        <w:tc>
          <w:tcPr>
            <w:tcW w:w="1866" w:type="dxa"/>
          </w:tcPr>
          <w:p w14:paraId="6B3DF326" w14:textId="77777777" w:rsidR="005D5E55" w:rsidRPr="003E7CF6" w:rsidRDefault="005D5E55" w:rsidP="00BF211C"/>
        </w:tc>
        <w:tc>
          <w:tcPr>
            <w:tcW w:w="1157" w:type="dxa"/>
          </w:tcPr>
          <w:p w14:paraId="42A5E9A6" w14:textId="77777777" w:rsidR="005D5E55" w:rsidRPr="003E7CF6" w:rsidRDefault="005D5E55" w:rsidP="00BF211C"/>
        </w:tc>
        <w:tc>
          <w:tcPr>
            <w:tcW w:w="1414" w:type="dxa"/>
          </w:tcPr>
          <w:p w14:paraId="72014E0F" w14:textId="77777777" w:rsidR="005D5E55" w:rsidRPr="003E7CF6" w:rsidRDefault="005D5E55" w:rsidP="00BF211C"/>
        </w:tc>
        <w:tc>
          <w:tcPr>
            <w:tcW w:w="1603" w:type="dxa"/>
          </w:tcPr>
          <w:p w14:paraId="371C7D9A" w14:textId="77777777" w:rsidR="005D5E55" w:rsidRPr="003E7CF6" w:rsidRDefault="005D5E55" w:rsidP="00BF211C"/>
        </w:tc>
        <w:tc>
          <w:tcPr>
            <w:tcW w:w="1426" w:type="dxa"/>
          </w:tcPr>
          <w:p w14:paraId="5B0B4300" w14:textId="77777777" w:rsidR="005D5E55" w:rsidRPr="003E7CF6" w:rsidRDefault="005D5E55" w:rsidP="00BF211C"/>
        </w:tc>
        <w:tc>
          <w:tcPr>
            <w:tcW w:w="1603" w:type="dxa"/>
          </w:tcPr>
          <w:p w14:paraId="5A1650D5" w14:textId="77777777" w:rsidR="005D5E55" w:rsidRPr="003E7CF6" w:rsidRDefault="005D5E55" w:rsidP="00BF211C"/>
        </w:tc>
        <w:tc>
          <w:tcPr>
            <w:tcW w:w="2375" w:type="dxa"/>
          </w:tcPr>
          <w:p w14:paraId="062B4000" w14:textId="77777777" w:rsidR="005D5E55" w:rsidRPr="003E7CF6" w:rsidRDefault="005D5E55" w:rsidP="00BF211C"/>
        </w:tc>
      </w:tr>
      <w:tr w:rsidR="00563838" w:rsidRPr="003E7CF6" w14:paraId="6E42BBC5" w14:textId="77777777" w:rsidTr="00822303">
        <w:trPr>
          <w:cantSplit/>
          <w:trHeight w:val="547"/>
        </w:trPr>
        <w:tc>
          <w:tcPr>
            <w:tcW w:w="13680" w:type="dxa"/>
            <w:gridSpan w:val="9"/>
            <w:shd w:val="clear" w:color="auto" w:fill="auto"/>
          </w:tcPr>
          <w:p w14:paraId="14646233" w14:textId="77777777" w:rsidR="00563838" w:rsidRDefault="00563838" w:rsidP="00BF211C">
            <w:pPr>
              <w:rPr>
                <w:b/>
              </w:rPr>
            </w:pPr>
            <w:r>
              <w:br w:type="page"/>
            </w:r>
            <w:r w:rsidRPr="003E7CF6">
              <w:rPr>
                <w:b/>
              </w:rPr>
              <w:t xml:space="preserve">COMMENTS:  </w:t>
            </w:r>
          </w:p>
          <w:p w14:paraId="2219FAF7" w14:textId="77777777" w:rsidR="00D963A2" w:rsidRDefault="00D963A2" w:rsidP="00BF211C">
            <w:pPr>
              <w:rPr>
                <w:b/>
              </w:rPr>
            </w:pPr>
          </w:p>
          <w:p w14:paraId="6128D393" w14:textId="77777777" w:rsidR="00D963A2" w:rsidRDefault="00D963A2" w:rsidP="00BF211C">
            <w:pPr>
              <w:rPr>
                <w:b/>
              </w:rPr>
            </w:pPr>
          </w:p>
          <w:p w14:paraId="7E27A240" w14:textId="77777777" w:rsidR="00D963A2" w:rsidRDefault="00D963A2" w:rsidP="00BF211C">
            <w:pPr>
              <w:rPr>
                <w:b/>
              </w:rPr>
            </w:pPr>
          </w:p>
          <w:p w14:paraId="77EEC09D" w14:textId="77777777" w:rsidR="007A5D0B" w:rsidRDefault="007A5D0B" w:rsidP="00BF211C">
            <w:pPr>
              <w:rPr>
                <w:b/>
              </w:rPr>
            </w:pPr>
          </w:p>
          <w:p w14:paraId="03977580" w14:textId="77777777" w:rsidR="005D5E55" w:rsidRDefault="005D5E55" w:rsidP="00BF211C">
            <w:pPr>
              <w:rPr>
                <w:b/>
              </w:rPr>
            </w:pPr>
          </w:p>
          <w:p w14:paraId="6A8E4039" w14:textId="77777777" w:rsidR="00822303" w:rsidRPr="003E7CF6" w:rsidRDefault="00822303" w:rsidP="00BF211C">
            <w:pPr>
              <w:rPr>
                <w:b/>
              </w:rPr>
            </w:pPr>
          </w:p>
        </w:tc>
      </w:tr>
    </w:tbl>
    <w:p w14:paraId="61551836" w14:textId="210B5064" w:rsidR="007A5D0B" w:rsidRPr="007A5D0B" w:rsidRDefault="007A5D0B" w:rsidP="00315D7A">
      <w:pPr>
        <w:tabs>
          <w:tab w:val="left" w:pos="1589"/>
        </w:tabs>
      </w:pPr>
    </w:p>
    <w:sectPr w:rsidR="007A5D0B" w:rsidRPr="007A5D0B" w:rsidSect="005751D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 w:code="1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4A54ED" w14:textId="77777777" w:rsidR="00B6411C" w:rsidRDefault="00B6411C">
      <w:pPr>
        <w:spacing w:after="0" w:line="240" w:lineRule="auto"/>
      </w:pPr>
      <w:r>
        <w:separator/>
      </w:r>
    </w:p>
  </w:endnote>
  <w:endnote w:type="continuationSeparator" w:id="0">
    <w:p w14:paraId="2E40D6BB" w14:textId="77777777" w:rsidR="00B6411C" w:rsidRDefault="00B641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6F6C16" w14:textId="77777777" w:rsidR="006E5351" w:rsidRDefault="006E53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B9E34A" w14:textId="22605428" w:rsidR="006E5351" w:rsidRDefault="006E5351">
    <w:pPr>
      <w:pStyle w:val="Footer"/>
    </w:pPr>
    <w:r w:rsidRPr="006E5351">
      <w:t>P:\Child Nutrition\NSLP\Procurement\Procurement Review</w:t>
    </w:r>
    <w:r>
      <w:tab/>
    </w:r>
    <w:r>
      <w:tab/>
    </w:r>
    <w:r>
      <w:tab/>
    </w:r>
    <w:r>
      <w:tab/>
      <w:t xml:space="preserve">Revised </w:t>
    </w:r>
    <w:proofErr w:type="gramStart"/>
    <w:r>
      <w:t>5/29/24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CCF2BB" w14:textId="77777777" w:rsidR="006E5351" w:rsidRDefault="006E5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567FFE" w14:textId="77777777" w:rsidR="00B6411C" w:rsidRDefault="00B6411C">
      <w:pPr>
        <w:spacing w:after="0" w:line="240" w:lineRule="auto"/>
      </w:pPr>
      <w:r>
        <w:separator/>
      </w:r>
    </w:p>
  </w:footnote>
  <w:footnote w:type="continuationSeparator" w:id="0">
    <w:p w14:paraId="292FD7C6" w14:textId="77777777" w:rsidR="00B6411C" w:rsidRDefault="00B641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9A340" w14:textId="77777777" w:rsidR="006E5351" w:rsidRDefault="006E53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C9A2EF" w14:textId="77777777" w:rsidR="006E5351" w:rsidRDefault="006E53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7DB073" w14:textId="77777777" w:rsidR="006E5351" w:rsidRDefault="006E5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E7A9E"/>
    <w:multiLevelType w:val="hybridMultilevel"/>
    <w:tmpl w:val="E6387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73D6A"/>
    <w:multiLevelType w:val="hybridMultilevel"/>
    <w:tmpl w:val="A6E2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92C6E"/>
    <w:multiLevelType w:val="hybridMultilevel"/>
    <w:tmpl w:val="5558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F640B"/>
    <w:multiLevelType w:val="hybridMultilevel"/>
    <w:tmpl w:val="8A9AB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46476"/>
    <w:multiLevelType w:val="hybridMultilevel"/>
    <w:tmpl w:val="046E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704AEA">
      <w:numFmt w:val="bullet"/>
      <w:lvlText w:val="•"/>
      <w:lvlJc w:val="left"/>
      <w:pPr>
        <w:ind w:left="1800" w:hanging="72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F313F"/>
    <w:multiLevelType w:val="hybridMultilevel"/>
    <w:tmpl w:val="BB16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9048C"/>
    <w:multiLevelType w:val="hybridMultilevel"/>
    <w:tmpl w:val="E45C5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A1759"/>
    <w:multiLevelType w:val="hybridMultilevel"/>
    <w:tmpl w:val="DB446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12307D"/>
    <w:multiLevelType w:val="hybridMultilevel"/>
    <w:tmpl w:val="D8E68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76EA1"/>
    <w:multiLevelType w:val="hybridMultilevel"/>
    <w:tmpl w:val="2D300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33FEE"/>
    <w:multiLevelType w:val="hybridMultilevel"/>
    <w:tmpl w:val="9486531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1CFC1913"/>
    <w:multiLevelType w:val="hybridMultilevel"/>
    <w:tmpl w:val="C4A2E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20702B"/>
    <w:multiLevelType w:val="hybridMultilevel"/>
    <w:tmpl w:val="CC382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152FE1"/>
    <w:multiLevelType w:val="hybridMultilevel"/>
    <w:tmpl w:val="01D25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B11437"/>
    <w:multiLevelType w:val="hybridMultilevel"/>
    <w:tmpl w:val="58CAA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37232A"/>
    <w:multiLevelType w:val="hybridMultilevel"/>
    <w:tmpl w:val="B114F0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227D2B"/>
    <w:multiLevelType w:val="hybridMultilevel"/>
    <w:tmpl w:val="63FEA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8C7C08"/>
    <w:multiLevelType w:val="hybridMultilevel"/>
    <w:tmpl w:val="88104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EA3FFC"/>
    <w:multiLevelType w:val="hybridMultilevel"/>
    <w:tmpl w:val="8CAC4850"/>
    <w:lvl w:ilvl="0" w:tplc="BCD031B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6665E0"/>
    <w:multiLevelType w:val="hybridMultilevel"/>
    <w:tmpl w:val="1ABAC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3424DB"/>
    <w:multiLevelType w:val="hybridMultilevel"/>
    <w:tmpl w:val="33303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354D05"/>
    <w:multiLevelType w:val="hybridMultilevel"/>
    <w:tmpl w:val="4BDE1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743A19"/>
    <w:multiLevelType w:val="hybridMultilevel"/>
    <w:tmpl w:val="02A82D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83D2BDA"/>
    <w:multiLevelType w:val="hybridMultilevel"/>
    <w:tmpl w:val="051AF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EE7491"/>
    <w:multiLevelType w:val="hybridMultilevel"/>
    <w:tmpl w:val="3CD89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83509E"/>
    <w:multiLevelType w:val="hybridMultilevel"/>
    <w:tmpl w:val="1BD4FEB8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26" w15:restartNumberingAfterBreak="0">
    <w:nsid w:val="3DDB39AF"/>
    <w:multiLevelType w:val="hybridMultilevel"/>
    <w:tmpl w:val="D4161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6D591A"/>
    <w:multiLevelType w:val="hybridMultilevel"/>
    <w:tmpl w:val="1A104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B562DE"/>
    <w:multiLevelType w:val="hybridMultilevel"/>
    <w:tmpl w:val="5994E2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F00DA6"/>
    <w:multiLevelType w:val="hybridMultilevel"/>
    <w:tmpl w:val="94BED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4771CF"/>
    <w:multiLevelType w:val="hybridMultilevel"/>
    <w:tmpl w:val="D4C66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96232F"/>
    <w:multiLevelType w:val="hybridMultilevel"/>
    <w:tmpl w:val="C4D24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6A290D"/>
    <w:multiLevelType w:val="hybridMultilevel"/>
    <w:tmpl w:val="A844B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F60EB"/>
    <w:multiLevelType w:val="hybridMultilevel"/>
    <w:tmpl w:val="B6C41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C9466C"/>
    <w:multiLevelType w:val="hybridMultilevel"/>
    <w:tmpl w:val="CF6E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1C141F"/>
    <w:multiLevelType w:val="hybridMultilevel"/>
    <w:tmpl w:val="EB48A7EE"/>
    <w:lvl w:ilvl="0" w:tplc="CFD236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AF3754"/>
    <w:multiLevelType w:val="hybridMultilevel"/>
    <w:tmpl w:val="664E2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C05924"/>
    <w:multiLevelType w:val="hybridMultilevel"/>
    <w:tmpl w:val="EEB0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EB4A03"/>
    <w:multiLevelType w:val="hybridMultilevel"/>
    <w:tmpl w:val="1D2EB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780B21"/>
    <w:multiLevelType w:val="hybridMultilevel"/>
    <w:tmpl w:val="0F8230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3706A2"/>
    <w:multiLevelType w:val="hybridMultilevel"/>
    <w:tmpl w:val="4BA6A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6E0103"/>
    <w:multiLevelType w:val="hybridMultilevel"/>
    <w:tmpl w:val="FBC2D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6F049B"/>
    <w:multiLevelType w:val="hybridMultilevel"/>
    <w:tmpl w:val="9CAE2E38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43" w15:restartNumberingAfterBreak="0">
    <w:nsid w:val="6F8044A9"/>
    <w:multiLevelType w:val="hybridMultilevel"/>
    <w:tmpl w:val="6F104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E51F16"/>
    <w:multiLevelType w:val="hybridMultilevel"/>
    <w:tmpl w:val="816EF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9B7C87"/>
    <w:multiLevelType w:val="hybridMultilevel"/>
    <w:tmpl w:val="DA8A9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4726697">
    <w:abstractNumId w:val="7"/>
  </w:num>
  <w:num w:numId="2" w16cid:durableId="136268131">
    <w:abstractNumId w:val="2"/>
  </w:num>
  <w:num w:numId="3" w16cid:durableId="613946052">
    <w:abstractNumId w:val="1"/>
  </w:num>
  <w:num w:numId="4" w16cid:durableId="1769690199">
    <w:abstractNumId w:val="29"/>
  </w:num>
  <w:num w:numId="5" w16cid:durableId="35282028">
    <w:abstractNumId w:val="43"/>
  </w:num>
  <w:num w:numId="6" w16cid:durableId="1174759434">
    <w:abstractNumId w:val="8"/>
  </w:num>
  <w:num w:numId="7" w16cid:durableId="1691375569">
    <w:abstractNumId w:val="33"/>
  </w:num>
  <w:num w:numId="8" w16cid:durableId="1338461524">
    <w:abstractNumId w:val="6"/>
  </w:num>
  <w:num w:numId="9" w16cid:durableId="1780251366">
    <w:abstractNumId w:val="9"/>
  </w:num>
  <w:num w:numId="10" w16cid:durableId="1632786648">
    <w:abstractNumId w:val="27"/>
  </w:num>
  <w:num w:numId="11" w16cid:durableId="703680026">
    <w:abstractNumId w:val="5"/>
  </w:num>
  <w:num w:numId="12" w16cid:durableId="1444305853">
    <w:abstractNumId w:val="26"/>
  </w:num>
  <w:num w:numId="13" w16cid:durableId="1247691341">
    <w:abstractNumId w:val="34"/>
  </w:num>
  <w:num w:numId="14" w16cid:durableId="773793971">
    <w:abstractNumId w:val="40"/>
  </w:num>
  <w:num w:numId="15" w16cid:durableId="552429528">
    <w:abstractNumId w:val="31"/>
  </w:num>
  <w:num w:numId="16" w16cid:durableId="584456029">
    <w:abstractNumId w:val="30"/>
  </w:num>
  <w:num w:numId="17" w16cid:durableId="558520663">
    <w:abstractNumId w:val="17"/>
  </w:num>
  <w:num w:numId="18" w16cid:durableId="443810171">
    <w:abstractNumId w:val="36"/>
  </w:num>
  <w:num w:numId="19" w16cid:durableId="1027801397">
    <w:abstractNumId w:val="41"/>
  </w:num>
  <w:num w:numId="20" w16cid:durableId="910696807">
    <w:abstractNumId w:val="11"/>
  </w:num>
  <w:num w:numId="21" w16cid:durableId="1264680302">
    <w:abstractNumId w:val="25"/>
  </w:num>
  <w:num w:numId="22" w16cid:durableId="63115258">
    <w:abstractNumId w:val="42"/>
  </w:num>
  <w:num w:numId="23" w16cid:durableId="1218514601">
    <w:abstractNumId w:val="10"/>
  </w:num>
  <w:num w:numId="24" w16cid:durableId="194467623">
    <w:abstractNumId w:val="16"/>
  </w:num>
  <w:num w:numId="25" w16cid:durableId="519441657">
    <w:abstractNumId w:val="21"/>
  </w:num>
  <w:num w:numId="26" w16cid:durableId="494540554">
    <w:abstractNumId w:val="45"/>
  </w:num>
  <w:num w:numId="27" w16cid:durableId="705106709">
    <w:abstractNumId w:val="44"/>
  </w:num>
  <w:num w:numId="28" w16cid:durableId="1275137605">
    <w:abstractNumId w:val="3"/>
  </w:num>
  <w:num w:numId="29" w16cid:durableId="767846181">
    <w:abstractNumId w:val="12"/>
  </w:num>
  <w:num w:numId="30" w16cid:durableId="266618208">
    <w:abstractNumId w:val="32"/>
  </w:num>
  <w:num w:numId="31" w16cid:durableId="2075738118">
    <w:abstractNumId w:val="37"/>
  </w:num>
  <w:num w:numId="32" w16cid:durableId="998386913">
    <w:abstractNumId w:val="14"/>
  </w:num>
  <w:num w:numId="33" w16cid:durableId="177081382">
    <w:abstractNumId w:val="19"/>
  </w:num>
  <w:num w:numId="34" w16cid:durableId="582764464">
    <w:abstractNumId w:val="18"/>
  </w:num>
  <w:num w:numId="35" w16cid:durableId="117919757">
    <w:abstractNumId w:val="15"/>
  </w:num>
  <w:num w:numId="36" w16cid:durableId="1728918202">
    <w:abstractNumId w:val="22"/>
  </w:num>
  <w:num w:numId="37" w16cid:durableId="1323196378">
    <w:abstractNumId w:val="28"/>
  </w:num>
  <w:num w:numId="38" w16cid:durableId="730036012">
    <w:abstractNumId w:val="38"/>
  </w:num>
  <w:num w:numId="39" w16cid:durableId="765687874">
    <w:abstractNumId w:val="4"/>
  </w:num>
  <w:num w:numId="40" w16cid:durableId="451243289">
    <w:abstractNumId w:val="23"/>
  </w:num>
  <w:num w:numId="41" w16cid:durableId="474570243">
    <w:abstractNumId w:val="39"/>
  </w:num>
  <w:num w:numId="42" w16cid:durableId="630327113">
    <w:abstractNumId w:val="35"/>
  </w:num>
  <w:num w:numId="43" w16cid:durableId="345061637">
    <w:abstractNumId w:val="20"/>
  </w:num>
  <w:num w:numId="44" w16cid:durableId="363796806">
    <w:abstractNumId w:val="24"/>
  </w:num>
  <w:num w:numId="45" w16cid:durableId="1532840297">
    <w:abstractNumId w:val="0"/>
  </w:num>
  <w:num w:numId="46" w16cid:durableId="1722438938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TI3MTIyMQMCIyUdpeDU4uLM/DyQAsNaAPWlYCMsAAAA"/>
  </w:docVars>
  <w:rsids>
    <w:rsidRoot w:val="00BF211C"/>
    <w:rsid w:val="000024DA"/>
    <w:rsid w:val="00004920"/>
    <w:rsid w:val="00056D8E"/>
    <w:rsid w:val="0006264E"/>
    <w:rsid w:val="000700D3"/>
    <w:rsid w:val="00071CA8"/>
    <w:rsid w:val="00077B5A"/>
    <w:rsid w:val="00083665"/>
    <w:rsid w:val="000A1272"/>
    <w:rsid w:val="000A3802"/>
    <w:rsid w:val="000A64DA"/>
    <w:rsid w:val="000B7E16"/>
    <w:rsid w:val="000D4540"/>
    <w:rsid w:val="000D7FA1"/>
    <w:rsid w:val="000E2858"/>
    <w:rsid w:val="000F7829"/>
    <w:rsid w:val="00116BED"/>
    <w:rsid w:val="001178FC"/>
    <w:rsid w:val="00117D78"/>
    <w:rsid w:val="0012653C"/>
    <w:rsid w:val="0013477A"/>
    <w:rsid w:val="00137225"/>
    <w:rsid w:val="00140E06"/>
    <w:rsid w:val="00173BA5"/>
    <w:rsid w:val="001810F9"/>
    <w:rsid w:val="0018560F"/>
    <w:rsid w:val="001A6424"/>
    <w:rsid w:val="001B45DE"/>
    <w:rsid w:val="001C09A5"/>
    <w:rsid w:val="001D49F0"/>
    <w:rsid w:val="001E1319"/>
    <w:rsid w:val="001E73C4"/>
    <w:rsid w:val="0020339C"/>
    <w:rsid w:val="00206835"/>
    <w:rsid w:val="0021108E"/>
    <w:rsid w:val="00215035"/>
    <w:rsid w:val="00221384"/>
    <w:rsid w:val="00226F90"/>
    <w:rsid w:val="002330CF"/>
    <w:rsid w:val="00241D7E"/>
    <w:rsid w:val="00253B0A"/>
    <w:rsid w:val="00253E81"/>
    <w:rsid w:val="002655C8"/>
    <w:rsid w:val="00265DF8"/>
    <w:rsid w:val="0027530E"/>
    <w:rsid w:val="002805B0"/>
    <w:rsid w:val="00281267"/>
    <w:rsid w:val="00281A14"/>
    <w:rsid w:val="0028488F"/>
    <w:rsid w:val="002862FF"/>
    <w:rsid w:val="002864FC"/>
    <w:rsid w:val="0029325B"/>
    <w:rsid w:val="002B1087"/>
    <w:rsid w:val="002B3685"/>
    <w:rsid w:val="002B50E0"/>
    <w:rsid w:val="002C01B3"/>
    <w:rsid w:val="002C5553"/>
    <w:rsid w:val="002D5B1D"/>
    <w:rsid w:val="002D72D5"/>
    <w:rsid w:val="002D7E29"/>
    <w:rsid w:val="002F33A3"/>
    <w:rsid w:val="002F4AEB"/>
    <w:rsid w:val="00300F65"/>
    <w:rsid w:val="00312867"/>
    <w:rsid w:val="00315D7A"/>
    <w:rsid w:val="00326F78"/>
    <w:rsid w:val="00327186"/>
    <w:rsid w:val="00330EF4"/>
    <w:rsid w:val="0033577D"/>
    <w:rsid w:val="00343D42"/>
    <w:rsid w:val="00381745"/>
    <w:rsid w:val="0038352C"/>
    <w:rsid w:val="003A4EE0"/>
    <w:rsid w:val="003B37B6"/>
    <w:rsid w:val="003B638D"/>
    <w:rsid w:val="003B6E03"/>
    <w:rsid w:val="003D0EFD"/>
    <w:rsid w:val="003E7CF6"/>
    <w:rsid w:val="003E7FE1"/>
    <w:rsid w:val="003F15C1"/>
    <w:rsid w:val="003F2F9B"/>
    <w:rsid w:val="003F3381"/>
    <w:rsid w:val="003F7EB6"/>
    <w:rsid w:val="004014B6"/>
    <w:rsid w:val="00405B29"/>
    <w:rsid w:val="00420A81"/>
    <w:rsid w:val="00431EB6"/>
    <w:rsid w:val="004334A1"/>
    <w:rsid w:val="00433FF5"/>
    <w:rsid w:val="0043466E"/>
    <w:rsid w:val="00441525"/>
    <w:rsid w:val="004425F2"/>
    <w:rsid w:val="00451C2D"/>
    <w:rsid w:val="00462E4D"/>
    <w:rsid w:val="00463699"/>
    <w:rsid w:val="004640FC"/>
    <w:rsid w:val="004700D5"/>
    <w:rsid w:val="004753F4"/>
    <w:rsid w:val="0048020E"/>
    <w:rsid w:val="00483629"/>
    <w:rsid w:val="0049150D"/>
    <w:rsid w:val="004A2C37"/>
    <w:rsid w:val="004B6B37"/>
    <w:rsid w:val="004B6FF2"/>
    <w:rsid w:val="004C2A4D"/>
    <w:rsid w:val="004C2F59"/>
    <w:rsid w:val="004C5724"/>
    <w:rsid w:val="004C5C9F"/>
    <w:rsid w:val="004C638D"/>
    <w:rsid w:val="004C751D"/>
    <w:rsid w:val="004D6255"/>
    <w:rsid w:val="004E3194"/>
    <w:rsid w:val="004E4245"/>
    <w:rsid w:val="00500C8B"/>
    <w:rsid w:val="005060D8"/>
    <w:rsid w:val="0051258E"/>
    <w:rsid w:val="005172A2"/>
    <w:rsid w:val="00520D0E"/>
    <w:rsid w:val="0052131E"/>
    <w:rsid w:val="00524687"/>
    <w:rsid w:val="00540468"/>
    <w:rsid w:val="005438D6"/>
    <w:rsid w:val="00552DD7"/>
    <w:rsid w:val="00553695"/>
    <w:rsid w:val="005549EE"/>
    <w:rsid w:val="005601A1"/>
    <w:rsid w:val="00563838"/>
    <w:rsid w:val="00567027"/>
    <w:rsid w:val="00567374"/>
    <w:rsid w:val="0057233A"/>
    <w:rsid w:val="005751D9"/>
    <w:rsid w:val="00575AC3"/>
    <w:rsid w:val="00576C2A"/>
    <w:rsid w:val="00590932"/>
    <w:rsid w:val="0059301A"/>
    <w:rsid w:val="005937D7"/>
    <w:rsid w:val="00594A1B"/>
    <w:rsid w:val="00594B14"/>
    <w:rsid w:val="005B265C"/>
    <w:rsid w:val="005C13D4"/>
    <w:rsid w:val="005C53C4"/>
    <w:rsid w:val="005D3AE7"/>
    <w:rsid w:val="005D5E55"/>
    <w:rsid w:val="005E45F1"/>
    <w:rsid w:val="005E6B50"/>
    <w:rsid w:val="005F1B8C"/>
    <w:rsid w:val="006022C3"/>
    <w:rsid w:val="006108AF"/>
    <w:rsid w:val="006345C3"/>
    <w:rsid w:val="006404F5"/>
    <w:rsid w:val="00640525"/>
    <w:rsid w:val="00640D15"/>
    <w:rsid w:val="0064237A"/>
    <w:rsid w:val="006530CA"/>
    <w:rsid w:val="00653C84"/>
    <w:rsid w:val="00666F9E"/>
    <w:rsid w:val="006678D0"/>
    <w:rsid w:val="006818EE"/>
    <w:rsid w:val="006931C1"/>
    <w:rsid w:val="00696FD3"/>
    <w:rsid w:val="006A0C88"/>
    <w:rsid w:val="006B0A67"/>
    <w:rsid w:val="006B1B45"/>
    <w:rsid w:val="006B2DB7"/>
    <w:rsid w:val="006B32A4"/>
    <w:rsid w:val="006C72D3"/>
    <w:rsid w:val="006C7A76"/>
    <w:rsid w:val="006D33D8"/>
    <w:rsid w:val="006E20B2"/>
    <w:rsid w:val="006E5351"/>
    <w:rsid w:val="006E78A6"/>
    <w:rsid w:val="0070159F"/>
    <w:rsid w:val="0070474E"/>
    <w:rsid w:val="00706DAF"/>
    <w:rsid w:val="00724184"/>
    <w:rsid w:val="007310CC"/>
    <w:rsid w:val="00753B91"/>
    <w:rsid w:val="00762BD8"/>
    <w:rsid w:val="007649EA"/>
    <w:rsid w:val="00771EAC"/>
    <w:rsid w:val="00780FCD"/>
    <w:rsid w:val="00784ED2"/>
    <w:rsid w:val="00790766"/>
    <w:rsid w:val="007920F8"/>
    <w:rsid w:val="0079704C"/>
    <w:rsid w:val="007A11A5"/>
    <w:rsid w:val="007A23D7"/>
    <w:rsid w:val="007A5D0B"/>
    <w:rsid w:val="007A64CF"/>
    <w:rsid w:val="007A66BA"/>
    <w:rsid w:val="007B359A"/>
    <w:rsid w:val="007C0C14"/>
    <w:rsid w:val="007C10D6"/>
    <w:rsid w:val="007D0DA4"/>
    <w:rsid w:val="007D6471"/>
    <w:rsid w:val="007D7537"/>
    <w:rsid w:val="007E78EA"/>
    <w:rsid w:val="00802079"/>
    <w:rsid w:val="00813FA5"/>
    <w:rsid w:val="00822303"/>
    <w:rsid w:val="00833A47"/>
    <w:rsid w:val="00834B5D"/>
    <w:rsid w:val="00844C33"/>
    <w:rsid w:val="00856019"/>
    <w:rsid w:val="008A5C0B"/>
    <w:rsid w:val="008B6980"/>
    <w:rsid w:val="008D4B49"/>
    <w:rsid w:val="008D6B83"/>
    <w:rsid w:val="008E31EF"/>
    <w:rsid w:val="008F234C"/>
    <w:rsid w:val="008F3513"/>
    <w:rsid w:val="008F78C5"/>
    <w:rsid w:val="009100AC"/>
    <w:rsid w:val="00914CC3"/>
    <w:rsid w:val="0092674A"/>
    <w:rsid w:val="009404A0"/>
    <w:rsid w:val="00957523"/>
    <w:rsid w:val="00963FFA"/>
    <w:rsid w:val="009640AF"/>
    <w:rsid w:val="00967149"/>
    <w:rsid w:val="00973D4E"/>
    <w:rsid w:val="00974C9F"/>
    <w:rsid w:val="00985C19"/>
    <w:rsid w:val="009A2E6E"/>
    <w:rsid w:val="009A58BA"/>
    <w:rsid w:val="009A7641"/>
    <w:rsid w:val="009B3A88"/>
    <w:rsid w:val="009B4273"/>
    <w:rsid w:val="009C0241"/>
    <w:rsid w:val="009C03DF"/>
    <w:rsid w:val="009C1106"/>
    <w:rsid w:val="009C1797"/>
    <w:rsid w:val="009E6C28"/>
    <w:rsid w:val="00A03197"/>
    <w:rsid w:val="00A10BBD"/>
    <w:rsid w:val="00A15919"/>
    <w:rsid w:val="00A33676"/>
    <w:rsid w:val="00A41171"/>
    <w:rsid w:val="00A50F07"/>
    <w:rsid w:val="00A61802"/>
    <w:rsid w:val="00A62372"/>
    <w:rsid w:val="00A66053"/>
    <w:rsid w:val="00A6677C"/>
    <w:rsid w:val="00A7396E"/>
    <w:rsid w:val="00A82A6E"/>
    <w:rsid w:val="00A854B6"/>
    <w:rsid w:val="00A93C19"/>
    <w:rsid w:val="00AA2173"/>
    <w:rsid w:val="00AA4A34"/>
    <w:rsid w:val="00AA72DD"/>
    <w:rsid w:val="00AB0342"/>
    <w:rsid w:val="00AB3110"/>
    <w:rsid w:val="00AC2173"/>
    <w:rsid w:val="00AC6C23"/>
    <w:rsid w:val="00AD0A34"/>
    <w:rsid w:val="00AD7CD3"/>
    <w:rsid w:val="00AE15A1"/>
    <w:rsid w:val="00AE7C03"/>
    <w:rsid w:val="00AF6D33"/>
    <w:rsid w:val="00B041EB"/>
    <w:rsid w:val="00B102F7"/>
    <w:rsid w:val="00B20AD9"/>
    <w:rsid w:val="00B307E3"/>
    <w:rsid w:val="00B34852"/>
    <w:rsid w:val="00B37CC6"/>
    <w:rsid w:val="00B42148"/>
    <w:rsid w:val="00B45C16"/>
    <w:rsid w:val="00B5066E"/>
    <w:rsid w:val="00B51862"/>
    <w:rsid w:val="00B6411C"/>
    <w:rsid w:val="00B64153"/>
    <w:rsid w:val="00B76C6E"/>
    <w:rsid w:val="00B870F6"/>
    <w:rsid w:val="00BB1A04"/>
    <w:rsid w:val="00BC06AB"/>
    <w:rsid w:val="00BC429F"/>
    <w:rsid w:val="00BC7EBE"/>
    <w:rsid w:val="00BD47BE"/>
    <w:rsid w:val="00BD4DF7"/>
    <w:rsid w:val="00BE5CA5"/>
    <w:rsid w:val="00BF211C"/>
    <w:rsid w:val="00BF6D57"/>
    <w:rsid w:val="00C205A2"/>
    <w:rsid w:val="00C31A05"/>
    <w:rsid w:val="00C3632D"/>
    <w:rsid w:val="00C373F2"/>
    <w:rsid w:val="00C37EF6"/>
    <w:rsid w:val="00C447C7"/>
    <w:rsid w:val="00C46CC9"/>
    <w:rsid w:val="00C5623E"/>
    <w:rsid w:val="00C7268B"/>
    <w:rsid w:val="00C76004"/>
    <w:rsid w:val="00C90EBB"/>
    <w:rsid w:val="00C90EEF"/>
    <w:rsid w:val="00C9494E"/>
    <w:rsid w:val="00C97E4E"/>
    <w:rsid w:val="00CB440B"/>
    <w:rsid w:val="00CC1E86"/>
    <w:rsid w:val="00CC2F5E"/>
    <w:rsid w:val="00CC4A1D"/>
    <w:rsid w:val="00CC6728"/>
    <w:rsid w:val="00CD0F80"/>
    <w:rsid w:val="00CD23AC"/>
    <w:rsid w:val="00CD4B0A"/>
    <w:rsid w:val="00CE1474"/>
    <w:rsid w:val="00CF6069"/>
    <w:rsid w:val="00D0619B"/>
    <w:rsid w:val="00D07F6A"/>
    <w:rsid w:val="00D10152"/>
    <w:rsid w:val="00D158A6"/>
    <w:rsid w:val="00D26AE1"/>
    <w:rsid w:val="00D36015"/>
    <w:rsid w:val="00D453F3"/>
    <w:rsid w:val="00D50B1A"/>
    <w:rsid w:val="00D50DA0"/>
    <w:rsid w:val="00D61C4F"/>
    <w:rsid w:val="00D66D73"/>
    <w:rsid w:val="00D76C72"/>
    <w:rsid w:val="00D77E18"/>
    <w:rsid w:val="00D90330"/>
    <w:rsid w:val="00D963A2"/>
    <w:rsid w:val="00D97D87"/>
    <w:rsid w:val="00DA7887"/>
    <w:rsid w:val="00DA7C41"/>
    <w:rsid w:val="00DB391B"/>
    <w:rsid w:val="00DB5E9F"/>
    <w:rsid w:val="00DC01A3"/>
    <w:rsid w:val="00DC273C"/>
    <w:rsid w:val="00DC535E"/>
    <w:rsid w:val="00DD2340"/>
    <w:rsid w:val="00DE3F31"/>
    <w:rsid w:val="00DF1D57"/>
    <w:rsid w:val="00DF44F9"/>
    <w:rsid w:val="00E02CB1"/>
    <w:rsid w:val="00E13BFC"/>
    <w:rsid w:val="00E16C49"/>
    <w:rsid w:val="00E2169E"/>
    <w:rsid w:val="00E310A2"/>
    <w:rsid w:val="00E33B9E"/>
    <w:rsid w:val="00E33D24"/>
    <w:rsid w:val="00E45FFF"/>
    <w:rsid w:val="00E46BF3"/>
    <w:rsid w:val="00E473D4"/>
    <w:rsid w:val="00E476AF"/>
    <w:rsid w:val="00E51CA2"/>
    <w:rsid w:val="00E71BB6"/>
    <w:rsid w:val="00E733B6"/>
    <w:rsid w:val="00E809E4"/>
    <w:rsid w:val="00E82D04"/>
    <w:rsid w:val="00E85F13"/>
    <w:rsid w:val="00E86779"/>
    <w:rsid w:val="00E87EED"/>
    <w:rsid w:val="00E94D42"/>
    <w:rsid w:val="00EA105F"/>
    <w:rsid w:val="00EA735C"/>
    <w:rsid w:val="00EB0050"/>
    <w:rsid w:val="00EC4077"/>
    <w:rsid w:val="00EC429B"/>
    <w:rsid w:val="00ED04B2"/>
    <w:rsid w:val="00ED25FB"/>
    <w:rsid w:val="00EF3FB7"/>
    <w:rsid w:val="00F00011"/>
    <w:rsid w:val="00F0043F"/>
    <w:rsid w:val="00F04DDF"/>
    <w:rsid w:val="00F05604"/>
    <w:rsid w:val="00F07071"/>
    <w:rsid w:val="00F22FD7"/>
    <w:rsid w:val="00F27AB4"/>
    <w:rsid w:val="00F32C11"/>
    <w:rsid w:val="00F56F63"/>
    <w:rsid w:val="00F57FBA"/>
    <w:rsid w:val="00F60C5C"/>
    <w:rsid w:val="00F62A95"/>
    <w:rsid w:val="00F7170D"/>
    <w:rsid w:val="00F72AA6"/>
    <w:rsid w:val="00F768FF"/>
    <w:rsid w:val="00F8154F"/>
    <w:rsid w:val="00F87277"/>
    <w:rsid w:val="00F94B8D"/>
    <w:rsid w:val="00FA1652"/>
    <w:rsid w:val="00FA4CFB"/>
    <w:rsid w:val="00FA7CA2"/>
    <w:rsid w:val="00FB0355"/>
    <w:rsid w:val="00FB1FEA"/>
    <w:rsid w:val="00FB3ACF"/>
    <w:rsid w:val="00FB52DD"/>
    <w:rsid w:val="00FC1395"/>
    <w:rsid w:val="00FC33E5"/>
    <w:rsid w:val="00FC3C41"/>
    <w:rsid w:val="00FC4B38"/>
    <w:rsid w:val="00FD4052"/>
    <w:rsid w:val="00FD5202"/>
    <w:rsid w:val="00FD5459"/>
    <w:rsid w:val="00FD58C0"/>
    <w:rsid w:val="00FD5921"/>
    <w:rsid w:val="00FD6FB1"/>
    <w:rsid w:val="00FE7AD4"/>
    <w:rsid w:val="00FF030A"/>
    <w:rsid w:val="00FF1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862B6"/>
  <w15:docId w15:val="{3E1C402C-2F35-4376-9CCD-8F425B542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5B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F21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11C"/>
  </w:style>
  <w:style w:type="paragraph" w:styleId="NoSpacing">
    <w:name w:val="No Spacing"/>
    <w:uiPriority w:val="1"/>
    <w:qFormat/>
    <w:rsid w:val="00BF211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F211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F21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7E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7E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7E18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E18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7E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7E18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7E18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7E18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7E18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655C8"/>
    <w:rPr>
      <w:sz w:val="16"/>
      <w:szCs w:val="16"/>
    </w:rPr>
  </w:style>
  <w:style w:type="paragraph" w:styleId="Revision">
    <w:name w:val="Revision"/>
    <w:hidden/>
    <w:uiPriority w:val="99"/>
    <w:semiHidden/>
    <w:rsid w:val="00640D1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D5B1D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table" w:styleId="PlainTable5">
    <w:name w:val="Plain Table 5"/>
    <w:basedOn w:val="TableNormal"/>
    <w:uiPriority w:val="45"/>
    <w:rsid w:val="00963FF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2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6BA7436F3786488188031BDB54E96D" ma:contentTypeVersion="3" ma:contentTypeDescription="Create a new document." ma:contentTypeScope="" ma:versionID="0ea9a6bdd20b385de3c2a5fcc28b4103">
  <xsd:schema xmlns:xsd="http://www.w3.org/2001/XMLSchema" xmlns:xs="http://www.w3.org/2001/XMLSchema" xmlns:p="http://schemas.microsoft.com/office/2006/metadata/properties" xmlns:ns2="025e3217-ac25-47cc-a19e-39e607a8e0b7" targetNamespace="http://schemas.microsoft.com/office/2006/metadata/properties" ma:root="true" ma:fieldsID="e2d29c221efb5b83127698106716f4f3" ns2:_="">
    <xsd:import namespace="025e3217-ac25-47cc-a19e-39e607a8e0b7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e3217-ac25-47cc-a19e-39e607a8e0b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8155B8B-676A-4A86-81D0-81D965908428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2659F831-59BB-4C06-9F5C-07E9472B74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E53F16-1D6B-4278-A33A-3E8F9E1D90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55DAFF-9416-4F56-91D4-2F8362508EE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965A30A-8EF2-4F05-AE63-384ADF43A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e3217-ac25-47cc-a19e-39e607a8e0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BA63FF07-4B6F-4BDB-B51E-B4E3884585A8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7</TotalTime>
  <Pages>4</Pages>
  <Words>614</Words>
  <Characters>350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NS User</Company>
  <LinksUpToDate>false</LinksUpToDate>
  <CharactersWithSpaces>4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ylan McKinnon</dc:creator>
  <cp:lastModifiedBy>Platt, Sarah D</cp:lastModifiedBy>
  <cp:revision>39</cp:revision>
  <cp:lastPrinted>2019-02-05T19:13:00Z</cp:lastPrinted>
  <dcterms:created xsi:type="dcterms:W3CDTF">2019-07-30T15:36:00Z</dcterms:created>
  <dcterms:modified xsi:type="dcterms:W3CDTF">2024-06-04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6BA7436F3786488188031BDB54E96D</vt:lpwstr>
  </property>
  <property fmtid="{D5CDD505-2E9C-101B-9397-08002B2CF9AE}" pid="3" name="_dlc_DocIdItemGuid">
    <vt:lpwstr>b5327853-4f85-4c30-92a8-86207411cc16</vt:lpwstr>
  </property>
  <property fmtid="{D5CDD505-2E9C-101B-9397-08002B2CF9AE}" pid="4" name="_dlc_DocId">
    <vt:lpwstr>TAJ556MMHHRD-1196466982-1523</vt:lpwstr>
  </property>
  <property fmtid="{D5CDD505-2E9C-101B-9397-08002B2CF9AE}" pid="5" name="_dlc_DocIdUrl">
    <vt:lpwstr>https://fncspro.usda.net/collaboration/pmos/_layouts/15/DocIdRedir.aspx?ID=TAJ556MMHHRD-1196466982-1523, TAJ556MMHHRD-1196466982-1523</vt:lpwstr>
  </property>
</Properties>
</file>